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85247024"/>
        <w:docPartObj>
          <w:docPartGallery w:val="Cover Pages"/>
          <w:docPartUnique/>
        </w:docPartObj>
      </w:sdtPr>
      <w:sdtEndPr/>
      <w:sdtContent>
        <w:p w14:paraId="1D71546A" w14:textId="77777777" w:rsidR="009A2B59" w:rsidRDefault="009A2B59"/>
        <w:p w14:paraId="1FC02A9F" w14:textId="77777777" w:rsidR="009A2B59" w:rsidRDefault="00406F7C">
          <w:r>
            <w:rPr>
              <w:noProof/>
              <w:lang w:val="en-IN" w:eastAsia="en-IN"/>
            </w:rPr>
            <w:drawing>
              <wp:anchor distT="0" distB="0" distL="114300" distR="114300" simplePos="0" relativeHeight="251728896" behindDoc="0" locked="0" layoutInCell="1" allowOverlap="1" wp14:anchorId="3AE08709" wp14:editId="52A93D5C">
                <wp:simplePos x="0" y="0"/>
                <wp:positionH relativeFrom="column">
                  <wp:posOffset>2051050</wp:posOffset>
                </wp:positionH>
                <wp:positionV relativeFrom="paragraph">
                  <wp:posOffset>-245745</wp:posOffset>
                </wp:positionV>
                <wp:extent cx="2259815" cy="923925"/>
                <wp:effectExtent l="0" t="0" r="7620" b="0"/>
                <wp:wrapNone/>
                <wp:docPr id="14" name="Picture 14" descr="C:\Users\neha.jain\Desktop\PPT DESIGN  JPG - Neha mem\WD\Logo\Logo - PNG\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ha.jain\Desktop\PPT DESIGN  JPG - Neha mem\WD\Logo\Logo - PNG\logo_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981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2FCD83" w14:textId="77777777" w:rsidR="006D0F56" w:rsidRDefault="006D0F56"/>
        <w:p w14:paraId="555ADA16" w14:textId="77777777" w:rsidR="008C7DA6" w:rsidRDefault="001827E0">
          <w:r>
            <w:rPr>
              <w:noProof/>
              <w:lang w:val="en-IN" w:eastAsia="en-IN"/>
            </w:rPr>
            <mc:AlternateContent>
              <mc:Choice Requires="wps">
                <w:drawing>
                  <wp:anchor distT="0" distB="0" distL="114300" distR="114300" simplePos="0" relativeHeight="251718656" behindDoc="0" locked="0" layoutInCell="1" allowOverlap="1" wp14:anchorId="41A3CB23" wp14:editId="43B4D9F4">
                    <wp:simplePos x="0" y="0"/>
                    <wp:positionH relativeFrom="column">
                      <wp:posOffset>857250</wp:posOffset>
                    </wp:positionH>
                    <wp:positionV relativeFrom="paragraph">
                      <wp:posOffset>2687955</wp:posOffset>
                    </wp:positionV>
                    <wp:extent cx="4277360" cy="1609725"/>
                    <wp:effectExtent l="0" t="0" r="27940" b="28575"/>
                    <wp:wrapNone/>
                    <wp:docPr id="11"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7360" cy="1609725"/>
                            </a:xfrm>
                            <a:prstGeom prst="roundRect">
                              <a:avLst>
                                <a:gd name="adj" fmla="val 0"/>
                              </a:avLst>
                            </a:prstGeom>
                            <a:solidFill>
                              <a:schemeClr val="accent1">
                                <a:lumMod val="100000"/>
                                <a:lumOff val="0"/>
                              </a:schemeClr>
                            </a:solidFill>
                            <a:ln w="9525">
                              <a:solidFill>
                                <a:schemeClr val="accent1">
                                  <a:lumMod val="100000"/>
                                  <a:lumOff val="0"/>
                                </a:schemeClr>
                              </a:solidFill>
                              <a:round/>
                              <a:headEnd/>
                              <a:tailEnd/>
                            </a:ln>
                          </wps:spPr>
                          <wps:txbx>
                            <w:txbxContent>
                              <w:p w14:paraId="54FA7626" w14:textId="77777777" w:rsidR="0089463E" w:rsidRDefault="0089463E" w:rsidP="00A351A7">
                                <w:pPr>
                                  <w:shd w:val="clear" w:color="auto" w:fill="4F81BD" w:themeFill="accent1"/>
                                  <w:rPr>
                                    <w:color w:val="FFFFFF" w:themeColor="background1"/>
                                    <w:sz w:val="20"/>
                                  </w:rPr>
                                </w:pPr>
                              </w:p>
                              <w:p w14:paraId="279385E5" w14:textId="77777777"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14:paraId="61845FDB" w14:textId="77777777" w:rsidR="0089463E" w:rsidRDefault="0089463E" w:rsidP="0098027B">
                                <w:pPr>
                                  <w:shd w:val="clear" w:color="auto" w:fill="4F81BD" w:themeFill="accent1"/>
                                  <w:jc w:val="center"/>
                                  <w:rPr>
                                    <w:b/>
                                    <w:color w:val="FFFFFF" w:themeColor="background1"/>
                                    <w:sz w:val="20"/>
                                  </w:rPr>
                                </w:pPr>
                              </w:p>
                              <w:p w14:paraId="2E5E4135" w14:textId="77777777"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wps:txbx>
                          <wps:bodyPr rot="0" vert="horz" wrap="square" lIns="182880" tIns="45720" rIns="18288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41A3CB23" id="AutoShape 30" o:spid="_x0000_s1026" style="position:absolute;margin-left:67.5pt;margin-top:211.65pt;width:336.8pt;height:126.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" fillcolor="#4f81bd [3204]" strokecolor="#4f81bd [3204]">
                    <v:textbox inset="14.4pt,,14.4pt">
                      <w:txbxContent>
                        <w:p w14:paraId="54FA7626" w14:textId="77777777" w:rsidR="0089463E" w:rsidRDefault="0089463E" w:rsidP="00A351A7">
                          <w:pPr>
                            <w:shd w:val="clear" w:color="auto" w:fill="4F81BD" w:themeFill="accent1"/>
                            <w:rPr>
                              <w:color w:val="FFFFFF" w:themeColor="background1"/>
                              <w:sz w:val="20"/>
                            </w:rPr>
                          </w:pPr>
                        </w:p>
                        <w:p w14:paraId="279385E5" w14:textId="77777777"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14:paraId="61845FDB" w14:textId="77777777" w:rsidR="0089463E" w:rsidRDefault="0089463E" w:rsidP="0098027B">
                          <w:pPr>
                            <w:shd w:val="clear" w:color="auto" w:fill="4F81BD" w:themeFill="accent1"/>
                            <w:jc w:val="center"/>
                            <w:rPr>
                              <w:b/>
                              <w:color w:val="FFFFFF" w:themeColor="background1"/>
                              <w:sz w:val="20"/>
                            </w:rPr>
                          </w:pPr>
                        </w:p>
                        <w:p w14:paraId="2E5E4135" w14:textId="77777777"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v:textbox>
                  </v:roundrect>
                </w:pict>
              </mc:Fallback>
            </mc:AlternateContent>
          </w:r>
          <w:r w:rsidR="00406F7C">
            <w:rPr>
              <w:noProof/>
              <w:lang w:val="en-IN" w:eastAsia="en-IN"/>
            </w:rPr>
            <mc:AlternateContent>
              <mc:Choice Requires="wps">
                <w:drawing>
                  <wp:anchor distT="0" distB="0" distL="114300" distR="114300" simplePos="0" relativeHeight="251730944" behindDoc="0" locked="0" layoutInCell="1" allowOverlap="1" wp14:anchorId="0C1A301F" wp14:editId="63B4DDDE">
                    <wp:simplePos x="0" y="0"/>
                    <wp:positionH relativeFrom="margin">
                      <wp:posOffset>3922502</wp:posOffset>
                    </wp:positionH>
                    <wp:positionV relativeFrom="margin">
                      <wp:posOffset>6311301</wp:posOffset>
                    </wp:positionV>
                    <wp:extent cx="2767965" cy="2468880"/>
                    <wp:effectExtent l="0" t="0" r="0" b="762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7965" cy="2468880"/>
                            </a:xfrm>
                            <a:prstGeom prst="rect">
                              <a:avLst/>
                            </a:prstGeom>
                            <a:noFill/>
                            <a:ln>
                              <a:noFill/>
                            </a:ln>
                            <a:extLst>
                              <a:ext uri="{909E8E84-426E-40DD-AFC4-6F175D3DCCD1}">
                                <a14:hiddenFill xmlns:a14="http://schemas.microsoft.com/office/drawing/2010/main">
                                  <a:solidFill>
                                    <a:schemeClr val="accent2">
                                      <a:lumMod val="100000"/>
                                      <a:lumOff val="0"/>
                                    </a:schemeClr>
                                  </a:solidFill>
                                </a14:hiddenFill>
                              </a:ext>
                              <a:ext uri="{91240B29-F687-4F45-9708-019B960494DF}">
                                <a14:hiddenLine xmlns:a14="http://schemas.microsoft.com/office/drawing/2010/main" w="19050">
                                  <a:solidFill>
                                    <a:schemeClr val="bg1">
                                      <a:lumMod val="100000"/>
                                      <a:lumOff val="0"/>
                                    </a:schemeClr>
                                  </a:solidFill>
                                  <a:miter lim="800000"/>
                                  <a:headEnd/>
                                  <a:tailEnd/>
                                </a14:hiddenLine>
                              </a:ext>
                            </a:extLst>
                          </wps:spPr>
                          <wps:txbx>
                            <w:txbxContent>
                              <w:p w14:paraId="012C1B85" w14:textId="77777777" w:rsidR="0089463E" w:rsidRPr="00D26109" w:rsidRDefault="0089463E" w:rsidP="00406F7C">
                                <w:pPr>
                                  <w:rPr>
                                    <w:b/>
                                    <w:color w:val="1F497D" w:themeColor="text2"/>
                                    <w:sz w:val="24"/>
                                    <w:szCs w:val="24"/>
                                  </w:rPr>
                                </w:pPr>
                              </w:p>
                              <w:p w14:paraId="1428767D" w14:textId="77777777"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14:paraId="6F566396"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14:paraId="60377673"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14:paraId="4AC8133C"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14:paraId="7896CF7E"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1" w:history="1">
                                  <w:r w:rsidRPr="00D26109">
                                    <w:rPr>
                                      <w:rFonts w:asciiTheme="minorHAnsi" w:eastAsiaTheme="minorHAnsi" w:hAnsiTheme="minorHAnsi" w:cstheme="minorBidi"/>
                                      <w:b w:val="0"/>
                                      <w:bCs w:val="0"/>
                                      <w:color w:val="1F497D" w:themeColor="text2"/>
                                      <w:sz w:val="24"/>
                                      <w:szCs w:val="24"/>
                                      <w:lang w:bidi="ar-SA"/>
                                    </w:rPr>
                                    <w:t>www.webdunia.net</w:t>
                                  </w:r>
                                </w:hyperlink>
                              </w:p>
                              <w:p w14:paraId="4CA307CA"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14:paraId="256EA355" w14:textId="77777777" w:rsidR="0089463E" w:rsidRPr="00196F9E" w:rsidRDefault="0089463E" w:rsidP="00406F7C">
                                <w:pPr>
                                  <w:rPr>
                                    <w:bCs/>
                                    <w:color w:val="A6A6A6" w:themeColor="background1" w:themeShade="A6"/>
                                    <w:spacing w:val="60"/>
                                    <w:sz w:val="20"/>
                                    <w:szCs w:val="20"/>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3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C1A301F" id="Rectangle 27" o:spid="_x0000_s1027" style="position:absolute;margin-left:308.85pt;margin-top:496.95pt;width:217.95pt;height:194.4pt;z-index:251730944;visibility:visible;mso-wrap-style:square;mso-width-percent:0;mso-height-percent:300;mso-wrap-distance-left:9pt;mso-wrap-distance-top:0;mso-wrap-distance-right:9pt;mso-wrap-distance-bottom:0;mso-position-horizontal:absolute;mso-position-horizontal-relative:margin;mso-position-vertical:absolute;mso-position-vertical-relative:margin;mso-width-percent:0;mso-height-percent:3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" filled="f" fillcolor="#c0504d [3205]" stroked="f" strokecolor="white [3212]" strokeweight="1.5pt">
                    <v:textbox inset="0">
                      <w:txbxContent>
                        <w:p w14:paraId="012C1B85" w14:textId="77777777" w:rsidR="0089463E" w:rsidRPr="00D26109" w:rsidRDefault="0089463E" w:rsidP="00406F7C">
                          <w:pPr>
                            <w:rPr>
                              <w:b/>
                              <w:color w:val="1F497D" w:themeColor="text2"/>
                              <w:sz w:val="24"/>
                              <w:szCs w:val="24"/>
                            </w:rPr>
                          </w:pPr>
                        </w:p>
                        <w:p w14:paraId="1428767D" w14:textId="77777777"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14:paraId="6F566396"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14:paraId="60377673"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14:paraId="4AC8133C"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14:paraId="7896CF7E"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2" w:history="1">
                            <w:r w:rsidRPr="00D26109">
                              <w:rPr>
                                <w:rFonts w:asciiTheme="minorHAnsi" w:eastAsiaTheme="minorHAnsi" w:hAnsiTheme="minorHAnsi" w:cstheme="minorBidi"/>
                                <w:b w:val="0"/>
                                <w:bCs w:val="0"/>
                                <w:color w:val="1F497D" w:themeColor="text2"/>
                                <w:sz w:val="24"/>
                                <w:szCs w:val="24"/>
                                <w:lang w:bidi="ar-SA"/>
                              </w:rPr>
                              <w:t>www.webdunia.net</w:t>
                            </w:r>
                          </w:hyperlink>
                        </w:p>
                        <w:p w14:paraId="4CA307CA"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14:paraId="256EA355" w14:textId="77777777" w:rsidR="0089463E" w:rsidRPr="00196F9E" w:rsidRDefault="0089463E" w:rsidP="00406F7C">
                          <w:pPr>
                            <w:rPr>
                              <w:bCs/>
                              <w:color w:val="A6A6A6" w:themeColor="background1" w:themeShade="A6"/>
                              <w:spacing w:val="60"/>
                              <w:sz w:val="20"/>
                              <w:szCs w:val="20"/>
                            </w:rPr>
                          </w:pPr>
                        </w:p>
                      </w:txbxContent>
                    </v:textbox>
                    <w10:wrap anchorx="margin" anchory="margin"/>
                  </v:rect>
                </w:pict>
              </mc:Fallback>
            </mc:AlternateContent>
          </w:r>
          <w:r w:rsidR="00215747">
            <w:rPr>
              <w:noProof/>
              <w:lang w:val="en-IN" w:eastAsia="en-IN"/>
            </w:rPr>
            <mc:AlternateContent>
              <mc:Choice Requires="wps">
                <w:drawing>
                  <wp:anchor distT="0" distB="0" distL="114300" distR="114300" simplePos="0" relativeHeight="251716608" behindDoc="0" locked="0" layoutInCell="1" allowOverlap="1" wp14:anchorId="2CB067DD" wp14:editId="068D5770">
                    <wp:simplePos x="0" y="0"/>
                    <wp:positionH relativeFrom="column">
                      <wp:posOffset>857250</wp:posOffset>
                    </wp:positionH>
                    <wp:positionV relativeFrom="paragraph">
                      <wp:posOffset>678815</wp:posOffset>
                    </wp:positionV>
                    <wp:extent cx="4277360" cy="3895725"/>
                    <wp:effectExtent l="0" t="0" r="27940" b="28575"/>
                    <wp:wrapNone/>
                    <wp:docPr id="1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7360" cy="3895725"/>
                            </a:xfrm>
                            <a:prstGeom prst="roundRect">
                              <a:avLst>
                                <a:gd name="adj" fmla="val 0"/>
                              </a:avLst>
                            </a:prstGeom>
                            <a:solidFill>
                              <a:srgbClr val="FFFFFF"/>
                            </a:solidFill>
                            <a:ln w="9525">
                              <a:solidFill>
                                <a:schemeClr val="accent1">
                                  <a:lumMod val="100000"/>
                                  <a:lumOff val="0"/>
                                </a:schemeClr>
                              </a:solidFill>
                              <a:round/>
                              <a:headEnd/>
                              <a:tailEnd/>
                            </a:ln>
                          </wps:spPr>
                          <wps:txbx>
                            <w:txbxContent>
                              <w:p w14:paraId="699D3AAF" w14:textId="77777777" w:rsidR="0089463E" w:rsidRPr="008E1E39" w:rsidRDefault="0089463E" w:rsidP="00196F9E">
                                <w:pPr>
                                  <w:shd w:val="clear" w:color="auto" w:fill="FFFFFF" w:themeFill="background1"/>
                                  <w:jc w:val="center"/>
                                  <w:rPr>
                                    <w:b/>
                                    <w:color w:val="4F81BD" w:themeColor="accent1"/>
                                    <w:sz w:val="28"/>
                                    <w:szCs w:val="28"/>
                                  </w:rPr>
                                </w:pPr>
                              </w:p>
                              <w:p w14:paraId="4FE1440F"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14:paraId="0FFCD04A"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14:paraId="497CC1AB" w14:textId="77777777"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14:paraId="5E17E99A" w14:textId="521E9E87" w:rsidR="007D558C" w:rsidRPr="0098027B" w:rsidRDefault="008C7DA6" w:rsidP="00540DBF">
                                <w:pPr>
                                  <w:shd w:val="clear" w:color="auto" w:fill="FFFFFF" w:themeFill="background1"/>
                                  <w:jc w:val="center"/>
                                  <w:rPr>
                                    <w:sz w:val="20"/>
                                  </w:rPr>
                                </w:pPr>
                                <w:r>
                                  <w:rPr>
                                    <w:b/>
                                    <w:color w:val="1F497D" w:themeColor="text2"/>
                                    <w:sz w:val="40"/>
                                    <w:szCs w:val="40"/>
                                  </w:rPr>
                                  <w:t>(</w:t>
                                </w:r>
                                <w:proofErr w:type="spellStart"/>
                                <w:proofErr w:type="gramStart"/>
                                <w:r>
                                  <w:rPr>
                                    <w:b/>
                                    <w:color w:val="1F497D" w:themeColor="text2"/>
                                    <w:sz w:val="40"/>
                                    <w:szCs w:val="40"/>
                                  </w:rPr>
                                  <w:t>liveProject</w:t>
                                </w:r>
                                <w:proofErr w:type="spellEnd"/>
                                <w:proofErr w:type="gramEnd"/>
                                <w:r>
                                  <w:rPr>
                                    <w:b/>
                                    <w:color w:val="1F497D" w:themeColor="text2"/>
                                    <w:sz w:val="40"/>
                                    <w:szCs w:val="4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9" o:spid="_x0000_s1028" style="position:absolute;margin-left:67.5pt;margin-top:53.45pt;width:336.8pt;height:306.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" strokecolor="#4f81bd [3204]">
                    <v:textbox>
                      <w:txbxContent>
                        <w:p w14:paraId="699D3AAF" w14:textId="77777777" w:rsidR="0089463E" w:rsidRPr="008E1E39" w:rsidRDefault="0089463E" w:rsidP="00196F9E">
                          <w:pPr>
                            <w:shd w:val="clear" w:color="auto" w:fill="FFFFFF" w:themeFill="background1"/>
                            <w:jc w:val="center"/>
                            <w:rPr>
                              <w:b/>
                              <w:color w:val="4F81BD" w:themeColor="accent1"/>
                              <w:sz w:val="28"/>
                              <w:szCs w:val="28"/>
                            </w:rPr>
                          </w:pPr>
                        </w:p>
                        <w:p w14:paraId="4FE1440F"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14:paraId="0FFCD04A"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14:paraId="497CC1AB" w14:textId="77777777"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14:paraId="5E17E99A" w14:textId="521E9E87" w:rsidR="007D558C" w:rsidRPr="0098027B" w:rsidRDefault="008C7DA6" w:rsidP="00540DBF">
                          <w:pPr>
                            <w:shd w:val="clear" w:color="auto" w:fill="FFFFFF" w:themeFill="background1"/>
                            <w:jc w:val="center"/>
                            <w:rPr>
                              <w:sz w:val="20"/>
                            </w:rPr>
                          </w:pPr>
                          <w:r>
                            <w:rPr>
                              <w:b/>
                              <w:color w:val="1F497D" w:themeColor="text2"/>
                              <w:sz w:val="40"/>
                              <w:szCs w:val="40"/>
                            </w:rPr>
                            <w:t>(</w:t>
                          </w:r>
                          <w:proofErr w:type="spellStart"/>
                          <w:proofErr w:type="gramStart"/>
                          <w:r>
                            <w:rPr>
                              <w:b/>
                              <w:color w:val="1F497D" w:themeColor="text2"/>
                              <w:sz w:val="40"/>
                              <w:szCs w:val="40"/>
                            </w:rPr>
                            <w:t>liveProject</w:t>
                          </w:r>
                          <w:proofErr w:type="spellEnd"/>
                          <w:proofErr w:type="gramEnd"/>
                          <w:r>
                            <w:rPr>
                              <w:b/>
                              <w:color w:val="1F497D" w:themeColor="text2"/>
                              <w:sz w:val="40"/>
                              <w:szCs w:val="40"/>
                            </w:rPr>
                            <w:t>)</w:t>
                          </w:r>
                        </w:p>
                      </w:txbxContent>
                    </v:textbox>
                  </v:roundrect>
                </w:pict>
              </mc:Fallback>
            </mc:AlternateContent>
          </w:r>
          <w:r w:rsidR="00215747">
            <w:rPr>
              <w:noProof/>
              <w:lang w:val="en-IN" w:eastAsia="en-IN"/>
            </w:rPr>
            <mc:AlternateContent>
              <mc:Choice Requires="wps">
                <w:drawing>
                  <wp:anchor distT="0" distB="0" distL="114300" distR="114300" simplePos="0" relativeHeight="251657215" behindDoc="0" locked="0" layoutInCell="1" allowOverlap="1" wp14:anchorId="77602878" wp14:editId="3EFD7A0E">
                    <wp:simplePos x="0" y="0"/>
                    <wp:positionH relativeFrom="column">
                      <wp:posOffset>-28575</wp:posOffset>
                    </wp:positionH>
                    <wp:positionV relativeFrom="paragraph">
                      <wp:posOffset>373380</wp:posOffset>
                    </wp:positionV>
                    <wp:extent cx="6095365" cy="1285875"/>
                    <wp:effectExtent l="19050" t="19050" r="38735" b="47625"/>
                    <wp:wrapNone/>
                    <wp:docPr id="12"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5365" cy="1285875"/>
                            </a:xfrm>
                            <a:prstGeom prst="roundRect">
                              <a:avLst>
                                <a:gd name="adj" fmla="val 0"/>
                              </a:avLst>
                            </a:prstGeom>
                            <a:solidFill>
                              <a:schemeClr val="accent1">
                                <a:lumMod val="100000"/>
                                <a:lumOff val="0"/>
                              </a:schemeClr>
                            </a:solidFill>
                            <a:ln w="57150" cmpd="thinThick">
                              <a:solidFill>
                                <a:schemeClr val="accent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20EF5C28" id="AutoShape 59" o:spid="_x0000_s1026" style="position:absolute;margin-left:-2.25pt;margin-top:29.4pt;width:479.95pt;height:101.2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" fillcolor="#4f81bd [3204]" strokecolor="#4f81bd [3204]" strokeweight="4.5pt">
                    <v:stroke linestyle="thinThick"/>
                    <v:shadow color="#243f60 [1604]" opacity=".5" offset="1pt"/>
                  </v:roundrect>
                </w:pict>
              </mc:Fallback>
            </mc:AlternateContent>
          </w:r>
        </w:p>
        <w:p w14:paraId="12ACD99B" w14:textId="77777777" w:rsidR="008C7DA6" w:rsidRDefault="008C7DA6"/>
        <w:p w14:paraId="0C24CD6D" w14:textId="77777777" w:rsidR="008C7DA6" w:rsidRDefault="008C7DA6"/>
        <w:p w14:paraId="7AE99853" w14:textId="77777777" w:rsidR="008C7DA6" w:rsidRDefault="008C7DA6"/>
        <w:p w14:paraId="6E859E29" w14:textId="77777777" w:rsidR="008C7DA6" w:rsidRDefault="008C7DA6"/>
        <w:p w14:paraId="17118E66" w14:textId="77777777" w:rsidR="008C7DA6" w:rsidRDefault="008C7DA6"/>
        <w:p w14:paraId="17908A24" w14:textId="77777777" w:rsidR="008C7DA6" w:rsidRDefault="008C7DA6"/>
        <w:p w14:paraId="1F104B91" w14:textId="77777777" w:rsidR="008C7DA6" w:rsidRDefault="008C7DA6"/>
        <w:p w14:paraId="4F2FADE6" w14:textId="77777777" w:rsidR="008C7DA6" w:rsidRDefault="008C7DA6"/>
        <w:p w14:paraId="732F418B" w14:textId="77777777" w:rsidR="008C7DA6" w:rsidRDefault="008C7DA6"/>
        <w:p w14:paraId="76F26E66" w14:textId="77777777" w:rsidR="008C7DA6" w:rsidRDefault="008C7DA6"/>
        <w:p w14:paraId="4D823777" w14:textId="77777777" w:rsidR="008C7DA6" w:rsidRDefault="008C7DA6"/>
        <w:p w14:paraId="1796A62D" w14:textId="77777777" w:rsidR="008C7DA6" w:rsidRDefault="008C7DA6"/>
        <w:p w14:paraId="0971CCF1" w14:textId="77777777" w:rsidR="008C7DA6" w:rsidRDefault="008C7DA6"/>
        <w:p w14:paraId="6DCFDCB1" w14:textId="77777777" w:rsidR="008C7DA6" w:rsidRDefault="008C7DA6"/>
        <w:p w14:paraId="5A525368" w14:textId="77777777" w:rsidR="008C7DA6" w:rsidRDefault="008C7DA6"/>
        <w:p w14:paraId="2356A635" w14:textId="77777777" w:rsidR="008C7DA6" w:rsidRDefault="008C7DA6"/>
        <w:p w14:paraId="4E330889" w14:textId="77777777" w:rsidR="008C7DA6" w:rsidRDefault="008C7DA6"/>
        <w:p w14:paraId="16DB3BF9" w14:textId="77777777" w:rsidR="008C7DA6" w:rsidRDefault="008C7DA6"/>
        <w:p w14:paraId="73988EE1" w14:textId="77777777" w:rsidR="008C7DA6" w:rsidRDefault="008C7DA6"/>
        <w:p w14:paraId="3EAE3C42" w14:textId="77777777" w:rsidR="008C7DA6" w:rsidRDefault="008C7DA6"/>
        <w:p w14:paraId="3D4A86D2" w14:textId="77777777" w:rsidR="008C7DA6" w:rsidRDefault="008C7DA6"/>
        <w:p w14:paraId="6F22EDC5" w14:textId="77777777" w:rsidR="008C7DA6" w:rsidRDefault="008C7DA6"/>
        <w:p w14:paraId="2A088359" w14:textId="77777777" w:rsidR="008C7DA6" w:rsidRDefault="008C7DA6"/>
        <w:p w14:paraId="23A3ACA6" w14:textId="77777777" w:rsidR="008C7DA6" w:rsidRDefault="008C7DA6"/>
        <w:p w14:paraId="59232270" w14:textId="77777777" w:rsidR="008C7DA6" w:rsidRDefault="008C7DA6"/>
        <w:p w14:paraId="33ECFD21" w14:textId="77777777" w:rsidR="008C7DA6" w:rsidRDefault="008C7DA6"/>
        <w:p w14:paraId="25B797AF" w14:textId="77777777" w:rsidR="008C7DA6" w:rsidRDefault="008C7DA6"/>
        <w:p w14:paraId="0F42CD00" w14:textId="77777777" w:rsidR="008C7DA6" w:rsidRDefault="008C7DA6"/>
        <w:p w14:paraId="53F10DD1" w14:textId="196D56EF" w:rsidR="00412804" w:rsidRDefault="00572F71"/>
      </w:sdtContent>
    </w:sdt>
    <w:p w14:paraId="1424F257" w14:textId="77777777" w:rsidR="009A700B" w:rsidRPr="0065627A" w:rsidRDefault="00C110A1" w:rsidP="0065627A">
      <w:pPr>
        <w:pStyle w:val="Heading1"/>
        <w:numPr>
          <w:ilvl w:val="0"/>
          <w:numId w:val="5"/>
        </w:numPr>
        <w:ind w:hanging="540"/>
        <w:rPr>
          <w:sz w:val="32"/>
          <w:szCs w:val="32"/>
        </w:rPr>
      </w:pPr>
      <w:bookmarkStart w:id="0" w:name="_Toc517955431"/>
      <w:r>
        <w:rPr>
          <w:sz w:val="32"/>
          <w:szCs w:val="32"/>
        </w:rPr>
        <w:lastRenderedPageBreak/>
        <w:t>OBJECTIVE</w:t>
      </w:r>
      <w:bookmarkEnd w:id="0"/>
    </w:p>
    <w:p w14:paraId="6871B577" w14:textId="19F5512C" w:rsidR="00A81F45" w:rsidRDefault="009E66AF" w:rsidP="00CA65CB">
      <w:pPr>
        <w:spacing w:before="240" w:after="0"/>
        <w:ind w:left="360"/>
        <w:jc w:val="both"/>
      </w:pPr>
      <w:r>
        <w:t xml:space="preserve">The document is prepared and presented </w:t>
      </w:r>
      <w:r w:rsidR="00A12B3B">
        <w:t>to share my contribution to the patient front end project</w:t>
      </w:r>
    </w:p>
    <w:p w14:paraId="6D4B8978" w14:textId="77777777" w:rsidR="009A700B" w:rsidRDefault="009A700B" w:rsidP="0065627A">
      <w:pPr>
        <w:pStyle w:val="Heading2"/>
        <w:numPr>
          <w:ilvl w:val="1"/>
          <w:numId w:val="6"/>
        </w:numPr>
        <w:ind w:left="720" w:hanging="630"/>
        <w:rPr>
          <w:szCs w:val="24"/>
        </w:rPr>
      </w:pPr>
      <w:bookmarkStart w:id="1" w:name="_Toc517955432"/>
      <w:r w:rsidRPr="0065627A">
        <w:rPr>
          <w:szCs w:val="24"/>
        </w:rPr>
        <w:t>Background</w:t>
      </w:r>
      <w:bookmarkEnd w:id="1"/>
    </w:p>
    <w:p w14:paraId="1372D73C" w14:textId="30FF9772" w:rsidR="009D3493" w:rsidRPr="009A70F4" w:rsidRDefault="00705463" w:rsidP="009A70F4">
      <w:pPr>
        <w:ind w:left="720"/>
      </w:pPr>
      <w:r>
        <w:t xml:space="preserve">The tasks performed related to this project were given to me by Sir </w:t>
      </w:r>
      <w:proofErr w:type="spellStart"/>
      <w:r>
        <w:t>Hardik</w:t>
      </w:r>
      <w:proofErr w:type="spellEnd"/>
      <w:r>
        <w:t>.</w:t>
      </w:r>
      <w:bookmarkStart w:id="2" w:name="_Toc84774316"/>
      <w:bookmarkStart w:id="3" w:name="_Toc258505442"/>
    </w:p>
    <w:bookmarkEnd w:id="2"/>
    <w:bookmarkEnd w:id="3"/>
    <w:p w14:paraId="0E7DCCDC" w14:textId="38A469BB" w:rsidR="00E1517C" w:rsidRDefault="009A70F4" w:rsidP="009A70F4">
      <w:pPr>
        <w:pStyle w:val="Heading2"/>
        <w:numPr>
          <w:ilvl w:val="1"/>
          <w:numId w:val="6"/>
        </w:numPr>
        <w:ind w:left="720" w:hanging="630"/>
        <w:rPr>
          <w:szCs w:val="24"/>
        </w:rPr>
      </w:pPr>
      <w:r>
        <w:rPr>
          <w:szCs w:val="24"/>
        </w:rPr>
        <w:t>Contact</w:t>
      </w:r>
    </w:p>
    <w:p w14:paraId="27245A2E" w14:textId="248D7E80" w:rsidR="009A70F4" w:rsidRDefault="006B6F41" w:rsidP="009A70F4">
      <w:pPr>
        <w:ind w:left="720"/>
      </w:pPr>
      <w:proofErr w:type="gramStart"/>
      <w:r>
        <w:t>Name :</w:t>
      </w:r>
      <w:proofErr w:type="gramEnd"/>
      <w:r>
        <w:t xml:space="preserve"> </w:t>
      </w:r>
      <w:proofErr w:type="spellStart"/>
      <w:r w:rsidR="009A70F4">
        <w:t>Sooraj</w:t>
      </w:r>
      <w:proofErr w:type="spellEnd"/>
      <w:r w:rsidR="009A70F4">
        <w:t xml:space="preserve"> </w:t>
      </w:r>
      <w:proofErr w:type="spellStart"/>
      <w:r w:rsidR="009A70F4">
        <w:t>Dube</w:t>
      </w:r>
      <w:proofErr w:type="spellEnd"/>
      <w:r w:rsidR="009A70F4">
        <w:t xml:space="preserve"> </w:t>
      </w:r>
    </w:p>
    <w:p w14:paraId="5B22AE3B" w14:textId="6F0C5A2C" w:rsidR="006B6F41" w:rsidRDefault="006B6F41" w:rsidP="009A70F4">
      <w:pPr>
        <w:ind w:left="720"/>
      </w:pPr>
      <w:r>
        <w:t>Em</w:t>
      </w:r>
      <w:r w:rsidR="00774DEE">
        <w:t xml:space="preserve">ail: </w:t>
      </w:r>
      <w:hyperlink r:id="rId13" w:history="1">
        <w:r w:rsidR="00774DEE" w:rsidRPr="00AD168C">
          <w:rPr>
            <w:rStyle w:val="Hyperlink"/>
          </w:rPr>
          <w:t>soorajdube.is@gmail.com</w:t>
        </w:r>
      </w:hyperlink>
    </w:p>
    <w:p w14:paraId="6B3F5F6C" w14:textId="7D64A5C5" w:rsidR="00774DEE" w:rsidRPr="009A70F4" w:rsidRDefault="00774DEE" w:rsidP="009A70F4">
      <w:pPr>
        <w:ind w:left="720"/>
      </w:pPr>
      <w:proofErr w:type="gramStart"/>
      <w:r>
        <w:t>Phone no.</w:t>
      </w:r>
      <w:proofErr w:type="gramEnd"/>
      <w:r>
        <w:t xml:space="preserve"> </w:t>
      </w:r>
      <w:proofErr w:type="gramStart"/>
      <w:r>
        <w:t>:-</w:t>
      </w:r>
      <w:proofErr w:type="gramEnd"/>
      <w:r>
        <w:t xml:space="preserve"> 9425057088</w:t>
      </w:r>
    </w:p>
    <w:p w14:paraId="50E78615" w14:textId="77777777" w:rsidR="00837F6D" w:rsidRDefault="00C110A1" w:rsidP="00914090">
      <w:pPr>
        <w:pStyle w:val="Heading1"/>
        <w:numPr>
          <w:ilvl w:val="0"/>
          <w:numId w:val="5"/>
        </w:numPr>
        <w:ind w:hanging="540"/>
        <w:rPr>
          <w:sz w:val="32"/>
          <w:szCs w:val="32"/>
        </w:rPr>
      </w:pPr>
      <w:bookmarkStart w:id="4" w:name="_Toc517955435"/>
      <w:r>
        <w:rPr>
          <w:sz w:val="32"/>
          <w:szCs w:val="32"/>
        </w:rPr>
        <w:t>CORE OBJECTIVE OF ENGAGEMENT</w:t>
      </w:r>
      <w:bookmarkEnd w:id="4"/>
    </w:p>
    <w:p w14:paraId="3E815AA0" w14:textId="2A243EEA" w:rsidR="00837F6D" w:rsidRDefault="00B6181D" w:rsidP="00B6181D">
      <w:pPr>
        <w:spacing w:before="240"/>
        <w:ind w:left="360"/>
        <w:jc w:val="both"/>
      </w:pPr>
      <w:r>
        <w:t>D</w:t>
      </w:r>
      <w:r w:rsidR="00F032A0">
        <w:t>evel</w:t>
      </w:r>
      <w:r>
        <w:t xml:space="preserve">op a </w:t>
      </w:r>
      <w:r w:rsidR="00F032A0">
        <w:t xml:space="preserve">vehicle tracking system </w:t>
      </w:r>
      <w:r>
        <w:t>to track the arrival, parking status and departure of vehicles of guests attending an event. Vehicle tracking is achieved by placing a GPS enabled device in</w:t>
      </w:r>
      <w:r w:rsidR="00E1517C">
        <w:t>side</w:t>
      </w:r>
      <w:r>
        <w:t xml:space="preserve"> the vehicle.</w:t>
      </w:r>
    </w:p>
    <w:p w14:paraId="037E9242" w14:textId="77777777" w:rsidR="004263C8" w:rsidRPr="00914090" w:rsidRDefault="00C110A1" w:rsidP="00914090">
      <w:pPr>
        <w:pStyle w:val="Heading1"/>
        <w:numPr>
          <w:ilvl w:val="0"/>
          <w:numId w:val="5"/>
        </w:numPr>
        <w:ind w:hanging="540"/>
        <w:rPr>
          <w:sz w:val="32"/>
          <w:szCs w:val="32"/>
        </w:rPr>
      </w:pPr>
      <w:bookmarkStart w:id="5" w:name="_Toc517955436"/>
      <w:r w:rsidRPr="00914090">
        <w:rPr>
          <w:sz w:val="32"/>
          <w:szCs w:val="32"/>
        </w:rPr>
        <w:t>SCOPE OF WORK</w:t>
      </w:r>
      <w:bookmarkEnd w:id="5"/>
      <w:r w:rsidR="007F67E3" w:rsidRPr="00914090">
        <w:rPr>
          <w:sz w:val="32"/>
          <w:szCs w:val="32"/>
        </w:rPr>
        <w:t xml:space="preserve"> </w:t>
      </w:r>
    </w:p>
    <w:p w14:paraId="29BD9132" w14:textId="77777777" w:rsidR="0025270E" w:rsidRPr="008E34C2" w:rsidRDefault="0025270E" w:rsidP="00237CF0">
      <w:pPr>
        <w:pStyle w:val="ListParagraph"/>
        <w:numPr>
          <w:ilvl w:val="0"/>
          <w:numId w:val="13"/>
        </w:numPr>
        <w:jc w:val="both"/>
        <w:rPr>
          <w:rFonts w:cstheme="minorHAnsi"/>
        </w:rPr>
      </w:pPr>
      <w:bookmarkStart w:id="6" w:name="_Toc84774313"/>
      <w:r w:rsidRPr="0025270E">
        <w:t>The</w:t>
      </w:r>
      <w:r w:rsidRPr="008E34C2">
        <w:rPr>
          <w:rFonts w:cstheme="minorHAnsi"/>
        </w:rPr>
        <w:t xml:space="preserve"> scope incorporates the development of an automated vehicle tracking system which tracks the live location of the vehicle from the entry to the parking area in a specified periphery till the vehicle‘s exit.</w:t>
      </w:r>
    </w:p>
    <w:p w14:paraId="6877ECE0" w14:textId="4B8E67DB" w:rsidR="0025270E" w:rsidRPr="00E1517C" w:rsidRDefault="0025270E" w:rsidP="00237CF0">
      <w:pPr>
        <w:pStyle w:val="ListParagraph"/>
        <w:numPr>
          <w:ilvl w:val="0"/>
          <w:numId w:val="14"/>
        </w:numPr>
        <w:tabs>
          <w:tab w:val="left" w:pos="450"/>
        </w:tabs>
        <w:spacing w:before="240" w:after="0"/>
        <w:ind w:left="1134" w:hanging="333"/>
        <w:jc w:val="both"/>
        <w:rPr>
          <w:rFonts w:cstheme="minorHAnsi"/>
        </w:rPr>
      </w:pPr>
      <w:r>
        <w:rPr>
          <w:rFonts w:cs="Calibri"/>
          <w:color w:val="000000"/>
        </w:rPr>
        <w:t>In this system, a Jio device will be placed inside the vehicle at the time of vehicle’s entry or arrival. The device will map the location of the vehicle and will track it continuously till the time of its exit.</w:t>
      </w:r>
    </w:p>
    <w:p w14:paraId="31331606" w14:textId="2ED7FB02" w:rsidR="00E1517C" w:rsidRDefault="00E1517C" w:rsidP="00237CF0">
      <w:pPr>
        <w:pStyle w:val="ListParagraph"/>
        <w:numPr>
          <w:ilvl w:val="0"/>
          <w:numId w:val="14"/>
        </w:numPr>
        <w:tabs>
          <w:tab w:val="left" w:pos="450"/>
        </w:tabs>
        <w:spacing w:before="240" w:after="0"/>
        <w:ind w:left="1134" w:hanging="333"/>
        <w:jc w:val="both"/>
        <w:rPr>
          <w:rFonts w:cstheme="minorHAnsi"/>
        </w:rPr>
      </w:pPr>
      <w:r>
        <w:rPr>
          <w:rFonts w:cstheme="minorHAnsi"/>
        </w:rPr>
        <w:t>System will have provision to assign, track and un-assign the vehicle.</w:t>
      </w:r>
    </w:p>
    <w:p w14:paraId="2EC55677" w14:textId="76F157B0" w:rsidR="00E1517C" w:rsidRDefault="00E1517C" w:rsidP="00237CF0">
      <w:pPr>
        <w:pStyle w:val="ListParagraph"/>
        <w:numPr>
          <w:ilvl w:val="0"/>
          <w:numId w:val="14"/>
        </w:numPr>
        <w:tabs>
          <w:tab w:val="left" w:pos="450"/>
        </w:tabs>
        <w:spacing w:before="240" w:after="0"/>
        <w:ind w:left="1134" w:hanging="333"/>
        <w:jc w:val="both"/>
        <w:rPr>
          <w:rFonts w:cstheme="minorHAnsi"/>
        </w:rPr>
      </w:pPr>
      <w:r>
        <w:rPr>
          <w:rFonts w:cstheme="minorHAnsi"/>
        </w:rPr>
        <w:t>System will maintain the guest and vehicle list.</w:t>
      </w:r>
    </w:p>
    <w:p w14:paraId="5BC732AD"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bookmarkStart w:id="7" w:name="_Toc315786238"/>
    </w:p>
    <w:p w14:paraId="03F006DF"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p w14:paraId="2A443B55"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7"/>
    <w:p w14:paraId="16A4E6B3" w14:textId="77777777"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14:paraId="4F332B0E" w14:textId="77777777"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14:paraId="7907A39B" w14:textId="77777777" w:rsidR="00C35B95" w:rsidRDefault="00C110A1" w:rsidP="0096426F">
      <w:pPr>
        <w:pStyle w:val="Heading1"/>
        <w:numPr>
          <w:ilvl w:val="0"/>
          <w:numId w:val="5"/>
        </w:numPr>
        <w:ind w:hanging="540"/>
        <w:rPr>
          <w:sz w:val="32"/>
          <w:szCs w:val="32"/>
        </w:rPr>
      </w:pPr>
      <w:bookmarkStart w:id="8" w:name="_Toc517955437"/>
      <w:bookmarkStart w:id="9" w:name="_Toc258505440"/>
      <w:r>
        <w:rPr>
          <w:sz w:val="32"/>
          <w:szCs w:val="32"/>
        </w:rPr>
        <w:t>TASKS</w:t>
      </w:r>
      <w:bookmarkEnd w:id="8"/>
      <w:r w:rsidR="0032436C">
        <w:rPr>
          <w:sz w:val="32"/>
          <w:szCs w:val="32"/>
        </w:rPr>
        <w:t xml:space="preserve"> </w:t>
      </w:r>
    </w:p>
    <w:tbl>
      <w:tblPr>
        <w:tblW w:w="5000" w:type="pct"/>
        <w:tblLook w:val="04A0" w:firstRow="1" w:lastRow="0" w:firstColumn="1" w:lastColumn="0" w:noHBand="0" w:noVBand="1"/>
      </w:tblPr>
      <w:tblGrid>
        <w:gridCol w:w="482"/>
        <w:gridCol w:w="473"/>
        <w:gridCol w:w="473"/>
        <w:gridCol w:w="236"/>
        <w:gridCol w:w="709"/>
        <w:gridCol w:w="473"/>
        <w:gridCol w:w="1377"/>
        <w:gridCol w:w="3237"/>
        <w:gridCol w:w="2476"/>
      </w:tblGrid>
      <w:tr w:rsidR="00F0314F" w:rsidRPr="00930F6E" w14:paraId="1D3EB74E" w14:textId="77777777" w:rsidTr="00F0314F">
        <w:trPr>
          <w:trHeight w:val="372"/>
        </w:trPr>
        <w:tc>
          <w:tcPr>
            <w:tcW w:w="5000" w:type="pct"/>
            <w:gridSpan w:val="9"/>
            <w:tcBorders>
              <w:top w:val="single" w:sz="4" w:space="0" w:color="1F497D"/>
              <w:left w:val="single" w:sz="4" w:space="0" w:color="1F497D"/>
              <w:bottom w:val="single" w:sz="4" w:space="0" w:color="1F497D"/>
              <w:right w:val="single" w:sz="4" w:space="0" w:color="1F497D"/>
            </w:tcBorders>
            <w:shd w:val="clear" w:color="000000" w:fill="1F497D"/>
            <w:vAlign w:val="center"/>
            <w:hideMark/>
          </w:tcPr>
          <w:p w14:paraId="351C6440" w14:textId="560AFAD0" w:rsidR="00F0314F" w:rsidRPr="00930F6E" w:rsidRDefault="00197403" w:rsidP="00930F6E">
            <w:pPr>
              <w:spacing w:after="0"/>
              <w:jc w:val="center"/>
              <w:rPr>
                <w:rFonts w:ascii="Calibri" w:eastAsia="Times New Roman" w:hAnsi="Calibri" w:cs="Times New Roman"/>
                <w:b/>
                <w:bCs/>
                <w:color w:val="FFFFFF"/>
                <w:sz w:val="28"/>
                <w:szCs w:val="28"/>
                <w:lang w:val="en-IN" w:eastAsia="en-IN"/>
              </w:rPr>
            </w:pPr>
            <w:r>
              <w:rPr>
                <w:rFonts w:ascii="Calibri" w:eastAsia="Times New Roman" w:hAnsi="Calibri" w:cs="Times New Roman"/>
                <w:b/>
                <w:bCs/>
                <w:color w:val="FFFFFF"/>
                <w:sz w:val="28"/>
                <w:szCs w:val="28"/>
                <w:lang w:val="en-IN" w:eastAsia="en-IN"/>
              </w:rPr>
              <w:t>Reliance</w:t>
            </w:r>
            <w:r w:rsidR="00F0314F" w:rsidRPr="00930F6E">
              <w:rPr>
                <w:rFonts w:ascii="Calibri" w:eastAsia="Times New Roman" w:hAnsi="Calibri" w:cs="Times New Roman"/>
                <w:b/>
                <w:bCs/>
                <w:color w:val="FFFFFF"/>
                <w:sz w:val="28"/>
                <w:szCs w:val="28"/>
                <w:lang w:val="en-IN" w:eastAsia="en-IN"/>
              </w:rPr>
              <w:t>- Vehicle Tracking System</w:t>
            </w:r>
          </w:p>
        </w:tc>
      </w:tr>
      <w:tr w:rsidR="00F0314F" w:rsidRPr="00930F6E" w14:paraId="4C573883" w14:textId="77777777" w:rsidTr="00F0314F">
        <w:trPr>
          <w:trHeight w:val="582"/>
        </w:trPr>
        <w:tc>
          <w:tcPr>
            <w:tcW w:w="718" w:type="pct"/>
            <w:gridSpan w:val="3"/>
            <w:tcBorders>
              <w:top w:val="nil"/>
              <w:left w:val="single" w:sz="4" w:space="0" w:color="1F497D"/>
              <w:bottom w:val="single" w:sz="4" w:space="0" w:color="1F497D"/>
              <w:right w:val="single" w:sz="4" w:space="0" w:color="1F497D"/>
            </w:tcBorders>
            <w:shd w:val="clear" w:color="000000" w:fill="DCE6F1"/>
            <w:vAlign w:val="center"/>
            <w:hideMark/>
          </w:tcPr>
          <w:p w14:paraId="0A0AECD4"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S. No.</w:t>
            </w:r>
          </w:p>
        </w:tc>
        <w:tc>
          <w:tcPr>
            <w:tcW w:w="1407" w:type="pct"/>
            <w:gridSpan w:val="4"/>
            <w:tcBorders>
              <w:top w:val="nil"/>
              <w:left w:val="nil"/>
              <w:bottom w:val="single" w:sz="4" w:space="0" w:color="1F497D"/>
              <w:right w:val="single" w:sz="4" w:space="0" w:color="1F497D"/>
            </w:tcBorders>
            <w:shd w:val="clear" w:color="000000" w:fill="DCE6F1"/>
            <w:vAlign w:val="center"/>
            <w:hideMark/>
          </w:tcPr>
          <w:p w14:paraId="602C2B0C"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Modules</w:t>
            </w:r>
          </w:p>
        </w:tc>
        <w:tc>
          <w:tcPr>
            <w:tcW w:w="1629" w:type="pct"/>
            <w:tcBorders>
              <w:top w:val="nil"/>
              <w:left w:val="nil"/>
              <w:bottom w:val="nil"/>
              <w:right w:val="single" w:sz="4" w:space="0" w:color="1F497D"/>
            </w:tcBorders>
            <w:shd w:val="clear" w:color="000000" w:fill="DCE6F1"/>
            <w:vAlign w:val="center"/>
            <w:hideMark/>
          </w:tcPr>
          <w:p w14:paraId="197C67BE"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Tasks</w:t>
            </w:r>
          </w:p>
        </w:tc>
        <w:tc>
          <w:tcPr>
            <w:tcW w:w="1247" w:type="pct"/>
            <w:tcBorders>
              <w:top w:val="single" w:sz="4" w:space="0" w:color="1F497D"/>
              <w:left w:val="nil"/>
              <w:bottom w:val="single" w:sz="4" w:space="0" w:color="1F497D"/>
              <w:right w:val="single" w:sz="4" w:space="0" w:color="1F497D"/>
            </w:tcBorders>
            <w:shd w:val="clear" w:color="000000" w:fill="DCE6F1"/>
            <w:vAlign w:val="center"/>
            <w:hideMark/>
          </w:tcPr>
          <w:p w14:paraId="54A4AB94"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Remark</w:t>
            </w:r>
          </w:p>
        </w:tc>
      </w:tr>
      <w:tr w:rsidR="00F0314F" w:rsidRPr="00930F6E" w14:paraId="690A5D95" w14:textId="77777777" w:rsidTr="00F0314F">
        <w:trPr>
          <w:trHeight w:val="289"/>
        </w:trPr>
        <w:tc>
          <w:tcPr>
            <w:tcW w:w="242" w:type="pct"/>
            <w:tcBorders>
              <w:top w:val="nil"/>
              <w:left w:val="single" w:sz="4" w:space="0" w:color="1F497D"/>
              <w:bottom w:val="nil"/>
              <w:right w:val="single" w:sz="4" w:space="0" w:color="1F497D"/>
            </w:tcBorders>
            <w:shd w:val="clear" w:color="000000" w:fill="1F497D"/>
            <w:hideMark/>
          </w:tcPr>
          <w:p w14:paraId="491FDB12" w14:textId="77777777" w:rsidR="00F0314F" w:rsidRPr="00930F6E" w:rsidRDefault="00F0314F" w:rsidP="00930F6E">
            <w:pPr>
              <w:spacing w:after="0"/>
              <w:jc w:val="center"/>
              <w:rPr>
                <w:rFonts w:ascii="Calibri" w:eastAsia="Times New Roman" w:hAnsi="Calibri" w:cs="Times New Roman"/>
                <w:b/>
                <w:bCs/>
                <w:color w:val="FFFFFF"/>
                <w:lang w:val="en-IN" w:eastAsia="en-IN"/>
              </w:rPr>
            </w:pPr>
            <w:r w:rsidRPr="00930F6E">
              <w:rPr>
                <w:rFonts w:ascii="Calibri" w:eastAsia="Times New Roman" w:hAnsi="Calibri" w:cs="Times New Roman"/>
                <w:b/>
                <w:bCs/>
                <w:color w:val="FFFFFF"/>
                <w:lang w:val="en-IN" w:eastAsia="en-IN"/>
              </w:rPr>
              <w:t> </w:t>
            </w:r>
          </w:p>
        </w:tc>
        <w:tc>
          <w:tcPr>
            <w:tcW w:w="238" w:type="pct"/>
            <w:tcBorders>
              <w:top w:val="nil"/>
              <w:left w:val="single" w:sz="4" w:space="0" w:color="1F497D"/>
              <w:bottom w:val="nil"/>
              <w:right w:val="single" w:sz="4" w:space="0" w:color="1F497D"/>
            </w:tcBorders>
            <w:shd w:val="clear" w:color="000000" w:fill="1F497D"/>
          </w:tcPr>
          <w:p w14:paraId="66242771"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238" w:type="pct"/>
            <w:tcBorders>
              <w:top w:val="nil"/>
              <w:left w:val="single" w:sz="4" w:space="0" w:color="1F497D"/>
              <w:bottom w:val="nil"/>
              <w:right w:val="single" w:sz="4" w:space="0" w:color="1F497D"/>
            </w:tcBorders>
            <w:shd w:val="clear" w:color="000000" w:fill="1F497D"/>
          </w:tcPr>
          <w:p w14:paraId="1409F517"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119" w:type="pct"/>
            <w:tcBorders>
              <w:top w:val="nil"/>
              <w:left w:val="single" w:sz="4" w:space="0" w:color="1F497D"/>
              <w:bottom w:val="nil"/>
              <w:right w:val="single" w:sz="4" w:space="0" w:color="1F497D"/>
            </w:tcBorders>
            <w:shd w:val="clear" w:color="000000" w:fill="1F497D"/>
          </w:tcPr>
          <w:p w14:paraId="5D0C416E"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357" w:type="pct"/>
            <w:tcBorders>
              <w:top w:val="nil"/>
              <w:left w:val="single" w:sz="4" w:space="0" w:color="1F497D"/>
              <w:bottom w:val="nil"/>
              <w:right w:val="single" w:sz="4" w:space="0" w:color="1F497D"/>
            </w:tcBorders>
            <w:shd w:val="clear" w:color="000000" w:fill="1F497D"/>
          </w:tcPr>
          <w:p w14:paraId="3A36FD24"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238" w:type="pct"/>
            <w:tcBorders>
              <w:top w:val="nil"/>
              <w:left w:val="single" w:sz="4" w:space="0" w:color="1F497D"/>
              <w:bottom w:val="nil"/>
              <w:right w:val="single" w:sz="4" w:space="0" w:color="1F497D"/>
            </w:tcBorders>
            <w:shd w:val="clear" w:color="000000" w:fill="1F497D"/>
          </w:tcPr>
          <w:p w14:paraId="6A9A224C"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3569" w:type="pct"/>
            <w:gridSpan w:val="3"/>
            <w:tcBorders>
              <w:top w:val="nil"/>
              <w:left w:val="single" w:sz="4" w:space="0" w:color="1F497D"/>
              <w:bottom w:val="nil"/>
              <w:right w:val="single" w:sz="4" w:space="0" w:color="1F497D"/>
            </w:tcBorders>
            <w:shd w:val="clear" w:color="000000" w:fill="1F497D"/>
          </w:tcPr>
          <w:p w14:paraId="36229DBE"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r>
      <w:tr w:rsidR="00F0314F" w:rsidRPr="00930F6E" w14:paraId="45CF4F73" w14:textId="77777777" w:rsidTr="00F0314F">
        <w:trPr>
          <w:trHeight w:val="645"/>
        </w:trPr>
        <w:tc>
          <w:tcPr>
            <w:tcW w:w="718" w:type="pct"/>
            <w:gridSpan w:val="3"/>
            <w:tcBorders>
              <w:top w:val="single" w:sz="4" w:space="0" w:color="1F497D"/>
              <w:left w:val="single" w:sz="4" w:space="0" w:color="1F497D"/>
              <w:bottom w:val="single" w:sz="4" w:space="0" w:color="1F497D"/>
              <w:right w:val="nil"/>
            </w:tcBorders>
            <w:shd w:val="clear" w:color="auto" w:fill="auto"/>
            <w:vAlign w:val="center"/>
          </w:tcPr>
          <w:p w14:paraId="4DB51BFB"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1</w:t>
            </w:r>
          </w:p>
        </w:tc>
        <w:tc>
          <w:tcPr>
            <w:tcW w:w="140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7FF59E1"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Web Portal Mocks</w:t>
            </w:r>
          </w:p>
        </w:tc>
        <w:tc>
          <w:tcPr>
            <w:tcW w:w="1629" w:type="pct"/>
            <w:tcBorders>
              <w:top w:val="single" w:sz="4" w:space="0" w:color="auto"/>
              <w:left w:val="nil"/>
              <w:bottom w:val="single" w:sz="4" w:space="0" w:color="auto"/>
              <w:right w:val="single" w:sz="4" w:space="0" w:color="auto"/>
            </w:tcBorders>
            <w:shd w:val="clear" w:color="auto" w:fill="auto"/>
            <w:vAlign w:val="center"/>
            <w:hideMark/>
          </w:tcPr>
          <w:p w14:paraId="5A27E394"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Mocks </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4752929C" w14:textId="24CFA990" w:rsidR="00F0314F" w:rsidRPr="00930F6E" w:rsidRDefault="00F0314F" w:rsidP="00930F6E">
            <w:pPr>
              <w:spacing w:after="0"/>
              <w:rPr>
                <w:rFonts w:ascii="Calibri" w:eastAsia="Times New Roman" w:hAnsi="Calibri" w:cs="Times New Roman"/>
                <w:color w:val="000000"/>
                <w:lang w:val="en-IN" w:eastAsia="en-IN"/>
              </w:rPr>
            </w:pPr>
          </w:p>
        </w:tc>
      </w:tr>
      <w:tr w:rsidR="00F0314F" w:rsidRPr="00930F6E" w14:paraId="52EABE9F" w14:textId="77777777" w:rsidTr="00F0314F">
        <w:trPr>
          <w:trHeight w:val="645"/>
        </w:trPr>
        <w:tc>
          <w:tcPr>
            <w:tcW w:w="718" w:type="pct"/>
            <w:gridSpan w:val="3"/>
            <w:tcBorders>
              <w:top w:val="nil"/>
              <w:left w:val="single" w:sz="4" w:space="0" w:color="1F497D"/>
              <w:bottom w:val="single" w:sz="4" w:space="0" w:color="1F497D"/>
              <w:right w:val="nil"/>
            </w:tcBorders>
            <w:shd w:val="clear" w:color="auto" w:fill="auto"/>
            <w:vAlign w:val="center"/>
          </w:tcPr>
          <w:p w14:paraId="3D27D461"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2</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3C0B72C4"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Login/Authentication</w:t>
            </w:r>
          </w:p>
        </w:tc>
        <w:tc>
          <w:tcPr>
            <w:tcW w:w="1629" w:type="pct"/>
            <w:tcBorders>
              <w:top w:val="nil"/>
              <w:left w:val="nil"/>
              <w:bottom w:val="single" w:sz="4" w:space="0" w:color="auto"/>
              <w:right w:val="single" w:sz="4" w:space="0" w:color="auto"/>
            </w:tcBorders>
            <w:shd w:val="clear" w:color="auto" w:fill="auto"/>
            <w:vAlign w:val="center"/>
            <w:hideMark/>
          </w:tcPr>
          <w:p w14:paraId="1E3EA7C4"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Application Authentication/Reset/Change Password</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64B6C685"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In current scope, considering single login. No role based access system</w:t>
            </w:r>
          </w:p>
        </w:tc>
      </w:tr>
      <w:tr w:rsidR="00F0314F" w:rsidRPr="00930F6E" w14:paraId="6ABF8076" w14:textId="77777777" w:rsidTr="00F0314F">
        <w:trPr>
          <w:trHeight w:val="870"/>
        </w:trPr>
        <w:tc>
          <w:tcPr>
            <w:tcW w:w="718" w:type="pct"/>
            <w:gridSpan w:val="3"/>
            <w:tcBorders>
              <w:top w:val="nil"/>
              <w:left w:val="single" w:sz="4" w:space="0" w:color="1F497D"/>
              <w:bottom w:val="single" w:sz="4" w:space="0" w:color="1F497D"/>
              <w:right w:val="nil"/>
            </w:tcBorders>
            <w:shd w:val="clear" w:color="auto" w:fill="auto"/>
            <w:vAlign w:val="center"/>
          </w:tcPr>
          <w:p w14:paraId="129FBF98"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3</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1585D7EE"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Dashboard</w:t>
            </w:r>
          </w:p>
        </w:tc>
        <w:tc>
          <w:tcPr>
            <w:tcW w:w="1629" w:type="pct"/>
            <w:tcBorders>
              <w:top w:val="nil"/>
              <w:left w:val="nil"/>
              <w:bottom w:val="single" w:sz="4" w:space="0" w:color="auto"/>
              <w:right w:val="single" w:sz="4" w:space="0" w:color="auto"/>
            </w:tcBorders>
            <w:shd w:val="clear" w:color="auto" w:fill="auto"/>
            <w:vAlign w:val="center"/>
            <w:hideMark/>
          </w:tcPr>
          <w:p w14:paraId="4AB9714B" w14:textId="5E01B023"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 - Shows vehicle on Google Map with </w:t>
            </w:r>
            <w:r w:rsidR="00A95F13" w:rsidRPr="00930F6E">
              <w:rPr>
                <w:rFonts w:ascii="Calibri" w:eastAsia="Times New Roman" w:hAnsi="Calibri" w:cs="Times New Roman"/>
                <w:color w:val="000000"/>
                <w:lang w:val="en-IN" w:eastAsia="en-IN"/>
              </w:rPr>
              <w:t>filtration</w:t>
            </w:r>
            <w:r w:rsidRPr="00930F6E">
              <w:rPr>
                <w:rFonts w:ascii="Calibri" w:eastAsia="Times New Roman" w:hAnsi="Calibri" w:cs="Times New Roman"/>
                <w:color w:val="000000"/>
                <w:lang w:val="en-IN" w:eastAsia="en-IN"/>
              </w:rPr>
              <w:t xml:space="preserve"> (Guest Name, Vehicle Name, IMEI)</w:t>
            </w:r>
            <w:r w:rsidRPr="00930F6E">
              <w:rPr>
                <w:rFonts w:ascii="Calibri" w:eastAsia="Times New Roman" w:hAnsi="Calibri" w:cs="Times New Roman"/>
                <w:color w:val="000000"/>
                <w:lang w:val="en-IN" w:eastAsia="en-IN"/>
              </w:rPr>
              <w:br/>
              <w:t>- Shows Guest details o</w:t>
            </w:r>
            <w:r w:rsidR="00B6181D">
              <w:rPr>
                <w:rFonts w:ascii="Calibri" w:eastAsia="Times New Roman" w:hAnsi="Calibri" w:cs="Times New Roman"/>
                <w:color w:val="000000"/>
                <w:lang w:val="en-IN" w:eastAsia="en-IN"/>
              </w:rPr>
              <w:t>f</w:t>
            </w:r>
            <w:r w:rsidRPr="00930F6E">
              <w:rPr>
                <w:rFonts w:ascii="Calibri" w:eastAsia="Times New Roman" w:hAnsi="Calibri" w:cs="Times New Roman"/>
                <w:color w:val="000000"/>
                <w:lang w:val="en-IN" w:eastAsia="en-IN"/>
              </w:rPr>
              <w:t xml:space="preserve"> each </w:t>
            </w:r>
            <w:r w:rsidRPr="00930F6E">
              <w:rPr>
                <w:rFonts w:ascii="Calibri" w:eastAsia="Times New Roman" w:hAnsi="Calibri" w:cs="Times New Roman"/>
                <w:color w:val="000000"/>
                <w:lang w:val="en-IN" w:eastAsia="en-IN"/>
              </w:rPr>
              <w:lastRenderedPageBreak/>
              <w:t>vehicle</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473C2E0D"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lastRenderedPageBreak/>
              <w:t> </w:t>
            </w:r>
          </w:p>
        </w:tc>
      </w:tr>
      <w:tr w:rsidR="00F0314F" w:rsidRPr="00930F6E" w14:paraId="373A42F0" w14:textId="77777777" w:rsidTr="00F0314F">
        <w:trPr>
          <w:trHeight w:val="1455"/>
        </w:trPr>
        <w:tc>
          <w:tcPr>
            <w:tcW w:w="718" w:type="pct"/>
            <w:gridSpan w:val="3"/>
            <w:tcBorders>
              <w:top w:val="nil"/>
              <w:left w:val="single" w:sz="4" w:space="0" w:color="1F497D"/>
              <w:bottom w:val="single" w:sz="4" w:space="0" w:color="1F497D"/>
              <w:right w:val="nil"/>
            </w:tcBorders>
            <w:shd w:val="clear" w:color="auto" w:fill="auto"/>
            <w:vAlign w:val="center"/>
          </w:tcPr>
          <w:p w14:paraId="4FB0239B"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lastRenderedPageBreak/>
              <w:t>4</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3352CB00"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Map Device Form</w:t>
            </w:r>
          </w:p>
        </w:tc>
        <w:tc>
          <w:tcPr>
            <w:tcW w:w="1629" w:type="pct"/>
            <w:tcBorders>
              <w:top w:val="nil"/>
              <w:left w:val="nil"/>
              <w:bottom w:val="single" w:sz="4" w:space="0" w:color="auto"/>
              <w:right w:val="single" w:sz="4" w:space="0" w:color="auto"/>
            </w:tcBorders>
            <w:shd w:val="clear" w:color="auto" w:fill="auto"/>
            <w:vAlign w:val="center"/>
            <w:hideMark/>
          </w:tcPr>
          <w:p w14:paraId="0A4282BD"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Associate Device with guest with following functionalities:</w:t>
            </w:r>
            <w:r w:rsidRPr="00930F6E">
              <w:rPr>
                <w:rFonts w:ascii="Calibri" w:eastAsia="Times New Roman" w:hAnsi="Calibri" w:cs="Times New Roman"/>
                <w:color w:val="000000"/>
                <w:lang w:val="en-IN" w:eastAsia="en-IN"/>
              </w:rPr>
              <w:br/>
              <w:t>1 Autosearch guest name</w:t>
            </w:r>
            <w:r w:rsidRPr="00930F6E">
              <w:rPr>
                <w:rFonts w:ascii="Calibri" w:eastAsia="Times New Roman" w:hAnsi="Calibri" w:cs="Times New Roman"/>
                <w:color w:val="000000"/>
                <w:lang w:val="en-IN" w:eastAsia="en-IN"/>
              </w:rPr>
              <w:br/>
              <w:t>2) If guest doesn't exist then insert into DB</w:t>
            </w:r>
            <w:r w:rsidRPr="00930F6E">
              <w:rPr>
                <w:rFonts w:ascii="Calibri" w:eastAsia="Times New Roman" w:hAnsi="Calibri" w:cs="Times New Roman"/>
                <w:color w:val="000000"/>
                <w:lang w:val="en-IN" w:eastAsia="en-IN"/>
              </w:rPr>
              <w:br/>
              <w:t>3) Mapped Device with Guest, Vehicle and Event</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349E47EE"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1A00CBBB" w14:textId="77777777" w:rsidTr="00F0314F">
        <w:trPr>
          <w:trHeight w:val="1500"/>
        </w:trPr>
        <w:tc>
          <w:tcPr>
            <w:tcW w:w="718" w:type="pct"/>
            <w:gridSpan w:val="3"/>
            <w:tcBorders>
              <w:top w:val="nil"/>
              <w:left w:val="single" w:sz="4" w:space="0" w:color="1F497D"/>
              <w:bottom w:val="single" w:sz="4" w:space="0" w:color="1F497D"/>
              <w:right w:val="nil"/>
            </w:tcBorders>
            <w:shd w:val="clear" w:color="auto" w:fill="auto"/>
            <w:vAlign w:val="center"/>
          </w:tcPr>
          <w:p w14:paraId="5126C3FC"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5</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5739695F"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Mapped Guest List</w:t>
            </w:r>
          </w:p>
        </w:tc>
        <w:tc>
          <w:tcPr>
            <w:tcW w:w="1629" w:type="pct"/>
            <w:tcBorders>
              <w:top w:val="nil"/>
              <w:left w:val="nil"/>
              <w:bottom w:val="single" w:sz="4" w:space="0" w:color="auto"/>
              <w:right w:val="single" w:sz="4" w:space="0" w:color="auto"/>
            </w:tcBorders>
            <w:shd w:val="clear" w:color="auto" w:fill="auto"/>
            <w:vAlign w:val="center"/>
            <w:hideMark/>
          </w:tcPr>
          <w:p w14:paraId="508C3EA6"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1) Show Guest list associated with the Device</w:t>
            </w:r>
            <w:r w:rsidRPr="00930F6E">
              <w:rPr>
                <w:rFonts w:ascii="Calibri" w:eastAsia="Times New Roman" w:hAnsi="Calibri" w:cs="Times New Roman"/>
                <w:color w:val="000000"/>
                <w:lang w:val="en-IN" w:eastAsia="en-IN"/>
              </w:rPr>
              <w:br/>
              <w:t>2) Search Functionality</w:t>
            </w:r>
            <w:r w:rsidRPr="00930F6E">
              <w:rPr>
                <w:rFonts w:ascii="Calibri" w:eastAsia="Times New Roman" w:hAnsi="Calibri" w:cs="Times New Roman"/>
                <w:color w:val="000000"/>
                <w:lang w:val="en-IN" w:eastAsia="en-IN"/>
              </w:rPr>
              <w:br/>
              <w:t xml:space="preserve">3) Time required for car to arrive from parking lot to event location </w:t>
            </w:r>
            <w:r w:rsidRPr="00930F6E">
              <w:rPr>
                <w:rFonts w:ascii="Calibri" w:eastAsia="Times New Roman" w:hAnsi="Calibri" w:cs="Times New Roman"/>
                <w:color w:val="000000"/>
                <w:lang w:val="en-IN" w:eastAsia="en-IN"/>
              </w:rPr>
              <w:br/>
              <w:t>4) Un Map Functionality</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2F4C37AE"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39794A26" w14:textId="77777777" w:rsidTr="00F0314F">
        <w:trPr>
          <w:trHeight w:val="870"/>
        </w:trPr>
        <w:tc>
          <w:tcPr>
            <w:tcW w:w="718" w:type="pct"/>
            <w:gridSpan w:val="3"/>
            <w:tcBorders>
              <w:top w:val="nil"/>
              <w:left w:val="single" w:sz="4" w:space="0" w:color="1F497D"/>
              <w:bottom w:val="single" w:sz="4" w:space="0" w:color="1F497D"/>
              <w:right w:val="nil"/>
            </w:tcBorders>
            <w:shd w:val="clear" w:color="auto" w:fill="auto"/>
            <w:vAlign w:val="center"/>
            <w:hideMark/>
          </w:tcPr>
          <w:p w14:paraId="2B947D48" w14:textId="77777777" w:rsidR="00F0314F" w:rsidRPr="00930F6E" w:rsidRDefault="00F0314F" w:rsidP="00930F6E">
            <w:pPr>
              <w:spacing w:after="0"/>
              <w:jc w:val="center"/>
              <w:rPr>
                <w:rFonts w:ascii="Calibri" w:eastAsia="Times New Roman" w:hAnsi="Calibri" w:cs="Times New Roman"/>
                <w:b/>
                <w:bCs/>
                <w:color w:val="000000"/>
                <w:lang w:val="en-IN" w:eastAsia="en-IN"/>
              </w:rPr>
            </w:pPr>
            <w:bookmarkStart w:id="10" w:name="_Hlk517781054"/>
            <w:r w:rsidRPr="00F0314F">
              <w:rPr>
                <w:rFonts w:ascii="Calibri" w:eastAsia="Times New Roman" w:hAnsi="Calibri" w:cs="Times New Roman"/>
                <w:b/>
                <w:bCs/>
                <w:color w:val="000000"/>
                <w:lang w:val="en-IN" w:eastAsia="en-IN"/>
              </w:rPr>
              <w:t>6</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7A96FD68"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Geo Fencing</w:t>
            </w:r>
          </w:p>
        </w:tc>
        <w:tc>
          <w:tcPr>
            <w:tcW w:w="1629" w:type="pct"/>
            <w:tcBorders>
              <w:top w:val="nil"/>
              <w:left w:val="nil"/>
              <w:bottom w:val="single" w:sz="4" w:space="0" w:color="auto"/>
              <w:right w:val="single" w:sz="4" w:space="0" w:color="auto"/>
            </w:tcBorders>
            <w:shd w:val="clear" w:color="auto" w:fill="auto"/>
            <w:vAlign w:val="center"/>
            <w:hideMark/>
          </w:tcPr>
          <w:p w14:paraId="0D847F36"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Total number of vehicles in a parking lot</w:t>
            </w:r>
            <w:r w:rsidRPr="00930F6E">
              <w:rPr>
                <w:rFonts w:ascii="Calibri" w:eastAsia="Times New Roman" w:hAnsi="Calibri" w:cs="Times New Roman"/>
                <w:color w:val="000000"/>
                <w:lang w:val="en-IN" w:eastAsia="en-IN"/>
              </w:rPr>
              <w:br/>
              <w:t>Notifications for vehicle arrival</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2F10FAFB"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bookmarkEnd w:id="10"/>
      <w:tr w:rsidR="00F0314F" w:rsidRPr="00930F6E" w14:paraId="0A56E329" w14:textId="77777777" w:rsidTr="00F0314F">
        <w:trPr>
          <w:trHeight w:val="289"/>
        </w:trPr>
        <w:tc>
          <w:tcPr>
            <w:tcW w:w="718" w:type="pct"/>
            <w:gridSpan w:val="3"/>
            <w:tcBorders>
              <w:top w:val="nil"/>
              <w:left w:val="single" w:sz="4" w:space="0" w:color="1F497D"/>
              <w:bottom w:val="single" w:sz="4" w:space="0" w:color="1F497D"/>
              <w:right w:val="nil"/>
            </w:tcBorders>
            <w:shd w:val="clear" w:color="000000" w:fill="1F497D"/>
            <w:vAlign w:val="center"/>
            <w:hideMark/>
          </w:tcPr>
          <w:p w14:paraId="7D1E5AE9" w14:textId="77777777" w:rsidR="00F0314F" w:rsidRPr="00930F6E" w:rsidRDefault="00F0314F" w:rsidP="00930F6E">
            <w:pPr>
              <w:spacing w:after="0"/>
              <w:jc w:val="center"/>
              <w:rPr>
                <w:rFonts w:ascii="Calibri" w:eastAsia="Times New Roman" w:hAnsi="Calibri" w:cs="Times New Roman"/>
                <w:b/>
                <w:bCs/>
                <w:color w:val="000000"/>
                <w:lang w:val="en-IN" w:eastAsia="en-IN"/>
              </w:rPr>
            </w:pPr>
            <w:r w:rsidRPr="00930F6E">
              <w:rPr>
                <w:rFonts w:ascii="Calibri" w:eastAsia="Times New Roman" w:hAnsi="Calibri" w:cs="Times New Roman"/>
                <w:b/>
                <w:bCs/>
                <w:color w:val="000000"/>
                <w:lang w:val="en-IN" w:eastAsia="en-IN"/>
              </w:rPr>
              <w:t> </w:t>
            </w:r>
          </w:p>
        </w:tc>
        <w:tc>
          <w:tcPr>
            <w:tcW w:w="1407" w:type="pct"/>
            <w:gridSpan w:val="4"/>
            <w:tcBorders>
              <w:top w:val="nil"/>
              <w:left w:val="single" w:sz="4" w:space="0" w:color="auto"/>
              <w:bottom w:val="single" w:sz="4" w:space="0" w:color="auto"/>
              <w:right w:val="single" w:sz="4" w:space="0" w:color="auto"/>
            </w:tcBorders>
            <w:shd w:val="clear" w:color="000000" w:fill="1F497D"/>
            <w:hideMark/>
          </w:tcPr>
          <w:p w14:paraId="109284F3" w14:textId="77777777" w:rsidR="00F0314F" w:rsidRPr="00930F6E" w:rsidRDefault="00F0314F" w:rsidP="00930F6E">
            <w:pPr>
              <w:spacing w:after="0"/>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 </w:t>
            </w:r>
          </w:p>
        </w:tc>
        <w:tc>
          <w:tcPr>
            <w:tcW w:w="1629" w:type="pct"/>
            <w:tcBorders>
              <w:top w:val="nil"/>
              <w:left w:val="nil"/>
              <w:bottom w:val="single" w:sz="4" w:space="0" w:color="auto"/>
              <w:right w:val="single" w:sz="4" w:space="0" w:color="auto"/>
            </w:tcBorders>
            <w:shd w:val="clear" w:color="000000" w:fill="1F497D"/>
            <w:vAlign w:val="center"/>
            <w:hideMark/>
          </w:tcPr>
          <w:p w14:paraId="60030BC2"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c>
          <w:tcPr>
            <w:tcW w:w="1247" w:type="pct"/>
            <w:tcBorders>
              <w:top w:val="single" w:sz="4" w:space="0" w:color="auto"/>
              <w:left w:val="nil"/>
              <w:bottom w:val="single" w:sz="4" w:space="0" w:color="auto"/>
              <w:right w:val="single" w:sz="4" w:space="0" w:color="000000"/>
            </w:tcBorders>
            <w:shd w:val="clear" w:color="000000" w:fill="1F497D"/>
            <w:vAlign w:val="bottom"/>
            <w:hideMark/>
          </w:tcPr>
          <w:p w14:paraId="6FE6F521" w14:textId="77777777" w:rsidR="00F0314F" w:rsidRPr="00930F6E" w:rsidRDefault="00F0314F" w:rsidP="00930F6E">
            <w:pPr>
              <w:spacing w:after="0"/>
              <w:jc w:val="center"/>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07E5FEC3" w14:textId="77777777" w:rsidTr="00FB4A9A">
        <w:trPr>
          <w:trHeight w:val="580"/>
        </w:trPr>
        <w:tc>
          <w:tcPr>
            <w:tcW w:w="718" w:type="pct"/>
            <w:gridSpan w:val="3"/>
            <w:tcBorders>
              <w:top w:val="nil"/>
              <w:left w:val="single" w:sz="4" w:space="0" w:color="1F497D"/>
              <w:bottom w:val="single" w:sz="4" w:space="0" w:color="auto"/>
              <w:right w:val="nil"/>
            </w:tcBorders>
            <w:shd w:val="clear" w:color="auto" w:fill="auto"/>
            <w:vAlign w:val="center"/>
            <w:hideMark/>
          </w:tcPr>
          <w:p w14:paraId="42554C39" w14:textId="77777777" w:rsidR="00F0314F" w:rsidRPr="00930F6E" w:rsidRDefault="00F0314F" w:rsidP="00930F6E">
            <w:pPr>
              <w:spacing w:after="0"/>
              <w:jc w:val="center"/>
              <w:rPr>
                <w:rFonts w:ascii="Calibri" w:eastAsia="Times New Roman" w:hAnsi="Calibri" w:cs="Times New Roman"/>
                <w:b/>
                <w:bCs/>
                <w:color w:val="000000"/>
                <w:lang w:val="en-IN" w:eastAsia="en-IN"/>
              </w:rPr>
            </w:pPr>
            <w:r w:rsidRPr="00F0314F">
              <w:rPr>
                <w:rFonts w:ascii="Calibri" w:eastAsia="Times New Roman" w:hAnsi="Calibri" w:cs="Times New Roman"/>
                <w:b/>
                <w:bCs/>
                <w:color w:val="000000"/>
                <w:lang w:val="en-IN" w:eastAsia="en-IN"/>
              </w:rPr>
              <w:t>7</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5D5A069D"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Scheduler</w:t>
            </w:r>
          </w:p>
        </w:tc>
        <w:tc>
          <w:tcPr>
            <w:tcW w:w="1629" w:type="pct"/>
            <w:tcBorders>
              <w:top w:val="nil"/>
              <w:left w:val="nil"/>
              <w:bottom w:val="single" w:sz="4" w:space="0" w:color="auto"/>
              <w:right w:val="single" w:sz="4" w:space="0" w:color="auto"/>
            </w:tcBorders>
            <w:shd w:val="clear" w:color="auto" w:fill="auto"/>
            <w:vAlign w:val="center"/>
            <w:hideMark/>
          </w:tcPr>
          <w:p w14:paraId="61BCA20E" w14:textId="7E833D91"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 - JIO APIs Authentication</w:t>
            </w:r>
            <w:r w:rsidRPr="00930F6E">
              <w:rPr>
                <w:rFonts w:ascii="Calibri" w:eastAsia="Times New Roman" w:hAnsi="Calibri" w:cs="Times New Roman"/>
                <w:color w:val="000000"/>
                <w:lang w:val="en-IN" w:eastAsia="en-IN"/>
              </w:rPr>
              <w:br/>
              <w:t>- Will run in every 5 sec or defined time for all the devices which are mapped with Guest</w:t>
            </w:r>
            <w:r w:rsidRPr="00930F6E">
              <w:rPr>
                <w:rFonts w:ascii="Calibri" w:eastAsia="Times New Roman" w:hAnsi="Calibri" w:cs="Times New Roman"/>
                <w:color w:val="000000"/>
                <w:lang w:val="en-IN" w:eastAsia="en-IN"/>
              </w:rPr>
              <w:br/>
              <w:t xml:space="preserve">-Fetch Lat, long and other details thru JIO APIs </w:t>
            </w:r>
            <w:r w:rsidR="00197403">
              <w:rPr>
                <w:rFonts w:ascii="Calibri" w:eastAsia="Times New Roman" w:hAnsi="Calibri" w:cs="Times New Roman"/>
                <w:color w:val="000000"/>
                <w:lang w:val="en-IN" w:eastAsia="en-IN"/>
              </w:rPr>
              <w:t xml:space="preserve">provided </w:t>
            </w:r>
            <w:r w:rsidRPr="00930F6E">
              <w:rPr>
                <w:rFonts w:ascii="Calibri" w:eastAsia="Times New Roman" w:hAnsi="Calibri" w:cs="Times New Roman"/>
                <w:color w:val="000000"/>
                <w:lang w:val="en-IN" w:eastAsia="en-IN"/>
              </w:rPr>
              <w:t>for each IMEI/device and dump into local database.</w:t>
            </w:r>
            <w:r w:rsidRPr="00930F6E">
              <w:rPr>
                <w:rFonts w:ascii="Calibri" w:eastAsia="Times New Roman" w:hAnsi="Calibri" w:cs="Times New Roman"/>
                <w:color w:val="000000"/>
                <w:lang w:val="en-IN" w:eastAsia="en-IN"/>
              </w:rPr>
              <w:br/>
              <w:t>- After un-mapped Device, stop tracking.</w:t>
            </w:r>
          </w:p>
        </w:tc>
        <w:tc>
          <w:tcPr>
            <w:tcW w:w="1247" w:type="pct"/>
            <w:tcBorders>
              <w:top w:val="single" w:sz="4" w:space="0" w:color="auto"/>
              <w:left w:val="nil"/>
              <w:bottom w:val="single" w:sz="4" w:space="0" w:color="auto"/>
              <w:right w:val="single" w:sz="4" w:space="0" w:color="auto"/>
            </w:tcBorders>
            <w:shd w:val="clear" w:color="000000" w:fill="FFFFFF"/>
            <w:vAlign w:val="bottom"/>
            <w:hideMark/>
          </w:tcPr>
          <w:p w14:paraId="1CA1D7F1" w14:textId="77777777" w:rsidR="00F0314F" w:rsidRPr="00930F6E" w:rsidRDefault="00F0314F" w:rsidP="00930F6E">
            <w:pPr>
              <w:spacing w:after="0"/>
              <w:rPr>
                <w:rFonts w:ascii="Calibri" w:eastAsia="Times New Roman" w:hAnsi="Calibri" w:cs="Times New Roman"/>
                <w:lang w:val="en-IN" w:eastAsia="en-IN"/>
              </w:rPr>
            </w:pPr>
            <w:r w:rsidRPr="00930F6E">
              <w:rPr>
                <w:rFonts w:ascii="Calibri" w:eastAsia="Times New Roman" w:hAnsi="Calibri" w:cs="Times New Roman"/>
                <w:lang w:val="en-IN" w:eastAsia="en-IN"/>
              </w:rPr>
              <w:t> </w:t>
            </w:r>
          </w:p>
        </w:tc>
      </w:tr>
      <w:tr w:rsidR="00FB4A9A" w:rsidRPr="00930F6E" w14:paraId="6E2BF218" w14:textId="77777777" w:rsidTr="00FB4A9A">
        <w:trPr>
          <w:trHeight w:val="391"/>
        </w:trPr>
        <w:tc>
          <w:tcPr>
            <w:tcW w:w="718" w:type="pct"/>
            <w:gridSpan w:val="3"/>
            <w:tcBorders>
              <w:top w:val="single" w:sz="4" w:space="0" w:color="auto"/>
              <w:left w:val="single" w:sz="4" w:space="0" w:color="auto"/>
              <w:bottom w:val="single" w:sz="4" w:space="0" w:color="auto"/>
              <w:right w:val="nil"/>
            </w:tcBorders>
            <w:shd w:val="clear" w:color="auto" w:fill="1F497D" w:themeFill="text2"/>
            <w:vAlign w:val="center"/>
          </w:tcPr>
          <w:p w14:paraId="1D6B39E3" w14:textId="77777777" w:rsidR="00FB4A9A" w:rsidRPr="00F0314F" w:rsidRDefault="00FB4A9A" w:rsidP="00FB4A9A">
            <w:pPr>
              <w:spacing w:after="0"/>
              <w:rPr>
                <w:rFonts w:ascii="Calibri" w:eastAsia="Times New Roman" w:hAnsi="Calibri" w:cs="Times New Roman"/>
                <w:b/>
                <w:bCs/>
                <w:color w:val="000000"/>
                <w:lang w:val="en-IN" w:eastAsia="en-IN"/>
              </w:rPr>
            </w:pPr>
          </w:p>
        </w:tc>
        <w:tc>
          <w:tcPr>
            <w:tcW w:w="1407" w:type="pct"/>
            <w:gridSpan w:val="4"/>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35987209" w14:textId="77777777" w:rsidR="00FB4A9A" w:rsidRPr="00930F6E" w:rsidRDefault="00FB4A9A" w:rsidP="00FB4A9A">
            <w:pPr>
              <w:spacing w:after="0"/>
              <w:rPr>
                <w:rFonts w:ascii="Calibri" w:eastAsia="Times New Roman" w:hAnsi="Calibri" w:cs="Times New Roman"/>
                <w:b/>
                <w:bCs/>
                <w:color w:val="0070C0"/>
                <w:lang w:val="en-IN" w:eastAsia="en-IN"/>
              </w:rPr>
            </w:pPr>
          </w:p>
        </w:tc>
        <w:tc>
          <w:tcPr>
            <w:tcW w:w="1629" w:type="pct"/>
            <w:tcBorders>
              <w:top w:val="single" w:sz="4" w:space="0" w:color="auto"/>
              <w:left w:val="nil"/>
              <w:bottom w:val="single" w:sz="4" w:space="0" w:color="auto"/>
              <w:right w:val="single" w:sz="4" w:space="0" w:color="auto"/>
            </w:tcBorders>
            <w:shd w:val="clear" w:color="auto" w:fill="1F497D" w:themeFill="text2"/>
            <w:vAlign w:val="center"/>
          </w:tcPr>
          <w:p w14:paraId="345BA26E" w14:textId="77777777" w:rsidR="00FB4A9A" w:rsidRPr="00930F6E" w:rsidRDefault="00FB4A9A" w:rsidP="00FB4A9A">
            <w:pPr>
              <w:spacing w:after="0"/>
              <w:rPr>
                <w:rFonts w:ascii="Calibri" w:eastAsia="Times New Roman" w:hAnsi="Calibri" w:cs="Times New Roman"/>
                <w:color w:val="000000"/>
                <w:lang w:val="en-IN" w:eastAsia="en-IN"/>
              </w:rPr>
            </w:pPr>
          </w:p>
        </w:tc>
        <w:tc>
          <w:tcPr>
            <w:tcW w:w="1247" w:type="pct"/>
            <w:tcBorders>
              <w:top w:val="single" w:sz="4" w:space="0" w:color="auto"/>
              <w:left w:val="nil"/>
              <w:bottom w:val="single" w:sz="4" w:space="0" w:color="auto"/>
              <w:right w:val="single" w:sz="4" w:space="0" w:color="auto"/>
            </w:tcBorders>
            <w:shd w:val="clear" w:color="auto" w:fill="1F497D" w:themeFill="text2"/>
            <w:vAlign w:val="center"/>
          </w:tcPr>
          <w:p w14:paraId="3A7323AA" w14:textId="77777777" w:rsidR="00FB4A9A" w:rsidRPr="00930F6E" w:rsidRDefault="00FB4A9A" w:rsidP="00FB4A9A">
            <w:pPr>
              <w:spacing w:after="0"/>
              <w:rPr>
                <w:rFonts w:ascii="Calibri" w:eastAsia="Times New Roman" w:hAnsi="Calibri" w:cs="Times New Roman"/>
                <w:lang w:val="en-IN" w:eastAsia="en-IN"/>
              </w:rPr>
            </w:pPr>
          </w:p>
        </w:tc>
      </w:tr>
      <w:tr w:rsidR="00FB4A9A" w:rsidRPr="00930F6E" w14:paraId="734ABF0F" w14:textId="77777777" w:rsidTr="00FB4A9A">
        <w:trPr>
          <w:trHeight w:val="580"/>
        </w:trPr>
        <w:tc>
          <w:tcPr>
            <w:tcW w:w="718" w:type="pct"/>
            <w:gridSpan w:val="3"/>
            <w:tcBorders>
              <w:top w:val="single" w:sz="4" w:space="0" w:color="auto"/>
              <w:left w:val="single" w:sz="4" w:space="0" w:color="auto"/>
              <w:bottom w:val="single" w:sz="4" w:space="0" w:color="auto"/>
              <w:right w:val="nil"/>
            </w:tcBorders>
            <w:shd w:val="clear" w:color="auto" w:fill="auto"/>
            <w:vAlign w:val="center"/>
          </w:tcPr>
          <w:p w14:paraId="26F36B8C" w14:textId="77777777" w:rsidR="00FB4A9A" w:rsidRPr="00F0314F" w:rsidRDefault="00FB4A9A" w:rsidP="009239A4">
            <w:pPr>
              <w:spacing w:after="0"/>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w:t>
            </w:r>
          </w:p>
        </w:tc>
        <w:tc>
          <w:tcPr>
            <w:tcW w:w="1407"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7191D4" w14:textId="77777777" w:rsidR="00FB4A9A" w:rsidRPr="00930F6E" w:rsidRDefault="00FB4A9A" w:rsidP="009239A4">
            <w:pPr>
              <w:spacing w:after="0"/>
              <w:jc w:val="center"/>
              <w:rPr>
                <w:rFonts w:ascii="Calibri" w:eastAsia="Times New Roman" w:hAnsi="Calibri" w:cs="Times New Roman"/>
                <w:b/>
                <w:bCs/>
                <w:color w:val="0070C0"/>
                <w:lang w:val="en-IN" w:eastAsia="en-IN"/>
              </w:rPr>
            </w:pPr>
            <w:r>
              <w:rPr>
                <w:rFonts w:ascii="Calibri" w:eastAsia="Times New Roman" w:hAnsi="Calibri" w:cs="Times New Roman"/>
                <w:b/>
                <w:bCs/>
                <w:color w:val="0070C0"/>
                <w:lang w:val="en-IN" w:eastAsia="en-IN"/>
              </w:rPr>
              <w:t>Additional Tasks</w:t>
            </w:r>
          </w:p>
        </w:tc>
        <w:tc>
          <w:tcPr>
            <w:tcW w:w="1629" w:type="pct"/>
            <w:tcBorders>
              <w:top w:val="single" w:sz="4" w:space="0" w:color="auto"/>
              <w:left w:val="nil"/>
              <w:bottom w:val="single" w:sz="4" w:space="0" w:color="auto"/>
              <w:right w:val="single" w:sz="4" w:space="0" w:color="auto"/>
            </w:tcBorders>
            <w:shd w:val="clear" w:color="auto" w:fill="auto"/>
            <w:vAlign w:val="center"/>
          </w:tcPr>
          <w:p w14:paraId="16F46628" w14:textId="77777777" w:rsidR="00FB4A9A" w:rsidRPr="00281537"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281537">
              <w:rPr>
                <w:rFonts w:ascii="Calibri" w:eastAsia="Times New Roman" w:hAnsi="Calibri" w:cs="Times New Roman"/>
                <w:color w:val="000000"/>
                <w:lang w:val="en-IN" w:eastAsia="en-IN"/>
              </w:rPr>
              <w:t>Server setup and installation</w:t>
            </w:r>
          </w:p>
          <w:p w14:paraId="38FFD4D6" w14:textId="77777777"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Test data Simulation</w:t>
            </w:r>
          </w:p>
          <w:p w14:paraId="4994FA72" w14:textId="77777777"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Load testing</w:t>
            </w:r>
          </w:p>
          <w:p w14:paraId="7358C60C" w14:textId="45A26B20"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Onsite support</w:t>
            </w:r>
          </w:p>
        </w:tc>
        <w:tc>
          <w:tcPr>
            <w:tcW w:w="1247" w:type="pct"/>
            <w:tcBorders>
              <w:top w:val="single" w:sz="4" w:space="0" w:color="auto"/>
              <w:left w:val="nil"/>
              <w:bottom w:val="single" w:sz="4" w:space="0" w:color="auto"/>
              <w:right w:val="single" w:sz="4" w:space="0" w:color="auto"/>
            </w:tcBorders>
            <w:shd w:val="clear" w:color="000000" w:fill="FFFFFF"/>
            <w:vAlign w:val="center"/>
          </w:tcPr>
          <w:p w14:paraId="2FB2A402" w14:textId="77777777" w:rsidR="00FB4A9A" w:rsidRPr="00930F6E" w:rsidRDefault="00FB4A9A" w:rsidP="00FB4A9A">
            <w:pPr>
              <w:spacing w:after="0"/>
              <w:rPr>
                <w:rFonts w:ascii="Calibri" w:eastAsia="Times New Roman" w:hAnsi="Calibri" w:cs="Times New Roman"/>
                <w:lang w:val="en-IN" w:eastAsia="en-IN"/>
              </w:rPr>
            </w:pPr>
          </w:p>
        </w:tc>
      </w:tr>
    </w:tbl>
    <w:p w14:paraId="15909697" w14:textId="77777777" w:rsidR="00C35B95" w:rsidRPr="00C35B95" w:rsidRDefault="00C35B95" w:rsidP="00C35B95"/>
    <w:p w14:paraId="66EDE74F" w14:textId="77777777" w:rsidR="00E23F95" w:rsidRDefault="00C110A1" w:rsidP="0032436C">
      <w:pPr>
        <w:pStyle w:val="Heading1"/>
        <w:numPr>
          <w:ilvl w:val="0"/>
          <w:numId w:val="5"/>
        </w:numPr>
        <w:ind w:hanging="540"/>
        <w:rPr>
          <w:sz w:val="32"/>
          <w:szCs w:val="32"/>
        </w:rPr>
      </w:pPr>
      <w:bookmarkStart w:id="11" w:name="_Toc517955438"/>
      <w:r w:rsidRPr="00914090">
        <w:rPr>
          <w:sz w:val="32"/>
          <w:szCs w:val="32"/>
        </w:rPr>
        <w:t>TECHNOLOGY</w:t>
      </w:r>
      <w:bookmarkEnd w:id="9"/>
      <w:bookmarkEnd w:id="11"/>
    </w:p>
    <w:tbl>
      <w:tblPr>
        <w:tblW w:w="5000" w:type="pct"/>
        <w:tblLook w:val="04A0" w:firstRow="1" w:lastRow="0" w:firstColumn="1" w:lastColumn="0" w:noHBand="0" w:noVBand="1"/>
      </w:tblPr>
      <w:tblGrid>
        <w:gridCol w:w="1234"/>
        <w:gridCol w:w="8702"/>
      </w:tblGrid>
      <w:tr w:rsidR="00256EB7" w:rsidRPr="00256EB7" w14:paraId="18AB780A" w14:textId="77777777" w:rsidTr="00256EB7">
        <w:trPr>
          <w:trHeight w:val="289"/>
        </w:trPr>
        <w:tc>
          <w:tcPr>
            <w:tcW w:w="621"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14:paraId="4FCFB457" w14:textId="77777777"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S.No.</w:t>
            </w:r>
          </w:p>
        </w:tc>
        <w:tc>
          <w:tcPr>
            <w:tcW w:w="4379" w:type="pct"/>
            <w:tcBorders>
              <w:top w:val="single" w:sz="4" w:space="0" w:color="auto"/>
              <w:left w:val="nil"/>
              <w:bottom w:val="single" w:sz="4" w:space="0" w:color="auto"/>
              <w:right w:val="single" w:sz="4" w:space="0" w:color="auto"/>
            </w:tcBorders>
            <w:shd w:val="clear" w:color="auto" w:fill="1F497D" w:themeFill="text2"/>
            <w:noWrap/>
            <w:vAlign w:val="bottom"/>
            <w:hideMark/>
          </w:tcPr>
          <w:p w14:paraId="6E4643FF" w14:textId="77777777"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 xml:space="preserve">Technology </w:t>
            </w:r>
          </w:p>
        </w:tc>
      </w:tr>
      <w:tr w:rsidR="00256EB7" w:rsidRPr="00256EB7" w14:paraId="14CCCDCC" w14:textId="7777777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14:paraId="0528C86A" w14:textId="77777777"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1</w:t>
            </w:r>
          </w:p>
        </w:tc>
        <w:tc>
          <w:tcPr>
            <w:tcW w:w="4379" w:type="pct"/>
            <w:tcBorders>
              <w:top w:val="nil"/>
              <w:left w:val="nil"/>
              <w:bottom w:val="single" w:sz="4" w:space="0" w:color="auto"/>
              <w:right w:val="single" w:sz="4" w:space="0" w:color="auto"/>
            </w:tcBorders>
            <w:shd w:val="clear" w:color="auto" w:fill="auto"/>
            <w:hideMark/>
          </w:tcPr>
          <w:p w14:paraId="089D4781" w14:textId="2728F93D" w:rsidR="00256EB7" w:rsidRPr="00256EB7" w:rsidRDefault="008C7DA6" w:rsidP="00256EB7">
            <w:pPr>
              <w:spacing w:after="0"/>
              <w:rPr>
                <w:rFonts w:ascii="Calibri" w:eastAsia="Times New Roman" w:hAnsi="Calibri" w:cs="Times New Roman"/>
                <w:color w:val="000000"/>
                <w:lang w:val="en-IN" w:eastAsia="en-IN"/>
              </w:rPr>
            </w:pPr>
            <w:proofErr w:type="spellStart"/>
            <w:r>
              <w:rPr>
                <w:rFonts w:ascii="Calibri" w:eastAsia="Times New Roman" w:hAnsi="Calibri" w:cs="Times New Roman"/>
                <w:color w:val="000000"/>
                <w:lang w:val="en-IN" w:eastAsia="en-IN"/>
              </w:rPr>
              <w:t>AngularJS</w:t>
            </w:r>
            <w:proofErr w:type="spellEnd"/>
            <w:r w:rsidR="00256EB7" w:rsidRPr="00256EB7">
              <w:rPr>
                <w:rFonts w:ascii="Calibri" w:eastAsia="Times New Roman" w:hAnsi="Calibri" w:cs="Times New Roman"/>
                <w:color w:val="000000"/>
                <w:lang w:val="en-IN" w:eastAsia="en-IN"/>
              </w:rPr>
              <w:t xml:space="preserve"> </w:t>
            </w:r>
          </w:p>
        </w:tc>
      </w:tr>
      <w:tr w:rsidR="00256EB7" w:rsidRPr="00256EB7" w14:paraId="13EF254C" w14:textId="7777777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14:paraId="0FFFCBDA" w14:textId="77777777"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2</w:t>
            </w:r>
          </w:p>
        </w:tc>
        <w:tc>
          <w:tcPr>
            <w:tcW w:w="4379" w:type="pct"/>
            <w:tcBorders>
              <w:top w:val="nil"/>
              <w:left w:val="nil"/>
              <w:bottom w:val="single" w:sz="4" w:space="0" w:color="auto"/>
              <w:right w:val="single" w:sz="4" w:space="0" w:color="auto"/>
            </w:tcBorders>
            <w:shd w:val="clear" w:color="auto" w:fill="auto"/>
            <w:hideMark/>
          </w:tcPr>
          <w:p w14:paraId="633C1B46" w14:textId="24607555"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JavaScript</w:t>
            </w:r>
          </w:p>
        </w:tc>
      </w:tr>
    </w:tbl>
    <w:p w14:paraId="5A80AE3E" w14:textId="77777777" w:rsidR="00AF5A8C" w:rsidRDefault="00506286" w:rsidP="00AF5A8C">
      <w:pPr>
        <w:pStyle w:val="Heading1"/>
        <w:numPr>
          <w:ilvl w:val="0"/>
          <w:numId w:val="5"/>
        </w:numPr>
        <w:ind w:hanging="540"/>
        <w:rPr>
          <w:sz w:val="32"/>
          <w:szCs w:val="32"/>
        </w:rPr>
      </w:pPr>
      <w:bookmarkStart w:id="12" w:name="_Toc517955444"/>
      <w:bookmarkStart w:id="13" w:name="_GoBack"/>
      <w:bookmarkEnd w:id="13"/>
      <w:r>
        <w:rPr>
          <w:sz w:val="32"/>
          <w:szCs w:val="32"/>
        </w:rPr>
        <w:t>DELIVERABLES</w:t>
      </w:r>
      <w:bookmarkEnd w:id="12"/>
    </w:p>
    <w:p w14:paraId="4BF27067" w14:textId="6654B6CD" w:rsidR="00303298" w:rsidRPr="00B77113" w:rsidRDefault="00AF5A8C" w:rsidP="00B77113">
      <w:pPr>
        <w:pStyle w:val="ListParagraph"/>
        <w:numPr>
          <w:ilvl w:val="1"/>
          <w:numId w:val="11"/>
        </w:numPr>
        <w:spacing w:before="240" w:after="200" w:line="276" w:lineRule="auto"/>
        <w:jc w:val="both"/>
        <w:rPr>
          <w:rFonts w:cs="Times New Roman"/>
        </w:rPr>
      </w:pPr>
      <w:r w:rsidRPr="002C39E7">
        <w:rPr>
          <w:rFonts w:cs="Times New Roman"/>
        </w:rPr>
        <w:t>Source code</w:t>
      </w:r>
      <w:bookmarkStart w:id="14" w:name="_Toc194132369"/>
      <w:bookmarkStart w:id="15" w:name="_Toc258505467"/>
      <w:bookmarkStart w:id="16" w:name="_Toc103239986"/>
      <w:bookmarkEnd w:id="6"/>
    </w:p>
    <w:bookmarkEnd w:id="14"/>
    <w:bookmarkEnd w:id="15"/>
    <w:bookmarkEnd w:id="16"/>
    <w:p w14:paraId="3A431745" w14:textId="77777777" w:rsidR="009A700B" w:rsidRPr="00CD6BD4" w:rsidRDefault="009A700B" w:rsidP="00D339AF">
      <w:pPr>
        <w:ind w:left="-1526"/>
        <w:rPr>
          <w:rFonts w:ascii="Arial" w:hAnsi="Arial" w:cs="Arial"/>
          <w:b/>
        </w:rPr>
      </w:pPr>
    </w:p>
    <w:sectPr w:rsidR="009A700B" w:rsidRPr="00CD6BD4" w:rsidSect="00C45BF8">
      <w:headerReference w:type="default" r:id="rId14"/>
      <w:footerReference w:type="default" r:id="rId15"/>
      <w:footerReference w:type="first" r:id="rId16"/>
      <w:type w:val="continuous"/>
      <w:pgSz w:w="12240" w:h="15840" w:code="1"/>
      <w:pgMar w:top="1170" w:right="1080" w:bottom="810" w:left="1440" w:header="45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3529B3" w14:textId="77777777" w:rsidR="00572F71" w:rsidRDefault="00572F71" w:rsidP="009A2B59">
      <w:r>
        <w:separator/>
      </w:r>
    </w:p>
  </w:endnote>
  <w:endnote w:type="continuationSeparator" w:id="0">
    <w:p w14:paraId="79F0BA01" w14:textId="77777777" w:rsidR="00572F71" w:rsidRDefault="00572F71" w:rsidP="009A2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115441"/>
      <w:docPartObj>
        <w:docPartGallery w:val="Page Numbers (Bottom of Page)"/>
        <w:docPartUnique/>
      </w:docPartObj>
    </w:sdtPr>
    <w:sdtEndPr/>
    <w:sdtContent>
      <w:tbl>
        <w:tblPr>
          <w:tblW w:w="5226" w:type="pct"/>
          <w:tblBorders>
            <w:top w:val="single" w:sz="4" w:space="0" w:color="8064A2" w:themeColor="accent4"/>
          </w:tblBorders>
          <w:tblLook w:val="04A0" w:firstRow="1" w:lastRow="0" w:firstColumn="1" w:lastColumn="0" w:noHBand="0" w:noVBand="1"/>
        </w:tblPr>
        <w:tblGrid>
          <w:gridCol w:w="8422"/>
          <w:gridCol w:w="1963"/>
        </w:tblGrid>
        <w:tr w:rsidR="0089463E" w14:paraId="05DE097E" w14:textId="77777777" w:rsidTr="008F4242">
          <w:trPr>
            <w:trHeight w:val="350"/>
          </w:trPr>
          <w:tc>
            <w:tcPr>
              <w:tcW w:w="4055" w:type="pct"/>
              <w:vAlign w:val="center"/>
            </w:tcPr>
            <w:p w14:paraId="353F6179" w14:textId="77777777" w:rsidR="0089463E" w:rsidRPr="00A339FF" w:rsidRDefault="00572F71" w:rsidP="00406F7C">
              <w:pPr>
                <w:rPr>
                  <w:color w:val="365F91" w:themeColor="accent1" w:themeShade="BF"/>
                </w:rPr>
              </w:pPr>
              <w:hyperlink r:id="rId1" w:history="1">
                <w:r w:rsidR="0089463E" w:rsidRPr="00406F7C">
                  <w:rPr>
                    <w:rStyle w:val="Hyperlink"/>
                    <w:b/>
                    <w:u w:val="none"/>
                  </w:rPr>
                  <w:t>www.webdunia.</w:t>
                </w:r>
              </w:hyperlink>
              <w:r w:rsidR="0089463E" w:rsidRPr="00406F7C">
                <w:rPr>
                  <w:rStyle w:val="Hyperlink"/>
                  <w:b/>
                  <w:u w:val="none"/>
                </w:rPr>
                <w:t>net</w:t>
              </w:r>
            </w:p>
          </w:tc>
          <w:tc>
            <w:tcPr>
              <w:tcW w:w="945" w:type="pct"/>
              <w:shd w:val="clear" w:color="auto" w:fill="548DD4" w:themeFill="text2" w:themeFillTint="99"/>
            </w:tcPr>
            <w:p w14:paraId="5B8B30DA" w14:textId="77777777" w:rsidR="0089463E" w:rsidRDefault="0089463E" w:rsidP="009F3027">
              <w:pPr>
                <w:jc w:val="right"/>
                <w:rPr>
                  <w:color w:val="FFFFFF" w:themeColor="background1"/>
                </w:rPr>
              </w:pPr>
              <w:r>
                <w:fldChar w:fldCharType="begin"/>
              </w:r>
              <w:r>
                <w:instrText xml:space="preserve"> PAGE    \* MERGEFORMAT </w:instrText>
              </w:r>
              <w:r>
                <w:fldChar w:fldCharType="separate"/>
              </w:r>
              <w:r w:rsidR="00C40D00" w:rsidRPr="00C40D00">
                <w:rPr>
                  <w:noProof/>
                  <w:color w:val="FFFFFF" w:themeColor="background1"/>
                </w:rPr>
                <w:t>3</w:t>
              </w:r>
              <w:r>
                <w:rPr>
                  <w:noProof/>
                  <w:color w:val="FFFFFF" w:themeColor="background1"/>
                </w:rPr>
                <w:fldChar w:fldCharType="end"/>
              </w:r>
            </w:p>
          </w:tc>
        </w:tr>
      </w:tbl>
      <w:p w14:paraId="321EE8A3" w14:textId="77777777" w:rsidR="0089463E" w:rsidRDefault="00572F71" w:rsidP="00A85740">
        <w:pPr>
          <w:pStyle w:val="Foo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3197931"/>
      <w:docPartObj>
        <w:docPartGallery w:val="Page Numbers (Bottom of Page)"/>
        <w:docPartUnique/>
      </w:docPartObj>
    </w:sdtPr>
    <w:sdtEndPr/>
    <w:sdtContent>
      <w:p w14:paraId="41BE9422" w14:textId="77777777" w:rsidR="0089463E" w:rsidRDefault="0089463E">
        <w:pPr>
          <w:pStyle w:val="Footer"/>
          <w:jc w:val="center"/>
        </w:pPr>
        <w:r>
          <w:fldChar w:fldCharType="begin"/>
        </w:r>
        <w:r>
          <w:instrText xml:space="preserve"> PAGE   \* MERGEFORMAT </w:instrText>
        </w:r>
        <w:r>
          <w:fldChar w:fldCharType="separate"/>
        </w:r>
        <w:r w:rsidR="00705463">
          <w:rPr>
            <w:noProof/>
          </w:rPr>
          <w:t>1</w:t>
        </w:r>
        <w:r>
          <w:rPr>
            <w:noProof/>
          </w:rPr>
          <w:fldChar w:fldCharType="end"/>
        </w:r>
      </w:p>
    </w:sdtContent>
  </w:sdt>
  <w:p w14:paraId="4745A5C8" w14:textId="77777777" w:rsidR="0089463E" w:rsidRDefault="008946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5611F0" w14:textId="77777777" w:rsidR="00572F71" w:rsidRDefault="00572F71" w:rsidP="009A2B59">
      <w:r>
        <w:separator/>
      </w:r>
    </w:p>
  </w:footnote>
  <w:footnote w:type="continuationSeparator" w:id="0">
    <w:p w14:paraId="0729F8A7" w14:textId="77777777" w:rsidR="00572F71" w:rsidRDefault="00572F71" w:rsidP="009A2B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81" w:type="pct"/>
      <w:tblInd w:w="-702" w:type="dxa"/>
      <w:tblLook w:val="04A0" w:firstRow="1" w:lastRow="0" w:firstColumn="1" w:lastColumn="0" w:noHBand="0" w:noVBand="1"/>
    </w:tblPr>
    <w:tblGrid>
      <w:gridCol w:w="2148"/>
    </w:tblGrid>
    <w:tr w:rsidR="00BD422C" w14:paraId="7B42A728" w14:textId="77777777" w:rsidTr="00BD422C">
      <w:trPr>
        <w:trHeight w:val="579"/>
      </w:trPr>
      <w:sdt>
        <w:sdtPr>
          <w:rPr>
            <w:color w:val="FFFFFF" w:themeColor="background1"/>
          </w:rPr>
          <w:alias w:val="Date"/>
          <w:id w:val="866253917"/>
          <w:dataBinding w:prefixMappings="xmlns:ns0='http://schemas.microsoft.com/office/2006/coverPageProps'" w:xpath="/ns0:CoverPageProperties[1]/ns0:PublishDate[1]" w:storeItemID="{55AF091B-3C7A-41E3-B477-F2FDAA23CFDA}"/>
          <w:date w:fullDate="2018-06-25T00:00:00Z">
            <w:dateFormat w:val="MMMM d, yyyy"/>
            <w:lid w:val="en-US"/>
            <w:storeMappedDataAs w:val="dateTime"/>
            <w:calendar w:val="gregorian"/>
          </w:date>
        </w:sdtPr>
        <w:sdtContent>
          <w:tc>
            <w:tcPr>
              <w:tcW w:w="5000" w:type="pct"/>
              <w:shd w:val="clear" w:color="auto" w:fill="000000" w:themeFill="text1"/>
              <w:vAlign w:val="center"/>
            </w:tcPr>
            <w:p w14:paraId="27A19730" w14:textId="77777777" w:rsidR="00BD422C" w:rsidRDefault="00BD422C" w:rsidP="00060F01">
              <w:pPr>
                <w:rPr>
                  <w:color w:val="FFFFFF" w:themeColor="background1"/>
                </w:rPr>
              </w:pPr>
              <w:r>
                <w:rPr>
                  <w:color w:val="FFFFFF" w:themeColor="background1"/>
                </w:rPr>
                <w:t>June 25, 2018</w:t>
              </w:r>
            </w:p>
          </w:tc>
        </w:sdtContent>
      </w:sdt>
    </w:tr>
  </w:tbl>
  <w:p w14:paraId="47139BF2" w14:textId="77777777" w:rsidR="0089463E" w:rsidRDefault="008946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1456A2"/>
    <w:multiLevelType w:val="hybridMultilevel"/>
    <w:tmpl w:val="976468E4"/>
    <w:lvl w:ilvl="0" w:tplc="FFFFFFFF">
      <w:start w:val="1"/>
      <w:numFmt w:val="bullet"/>
      <w:pStyle w:val="bullettext"/>
      <w:lvlText w:val=""/>
      <w:lvlJc w:val="left"/>
      <w:pPr>
        <w:tabs>
          <w:tab w:val="num" w:pos="1440"/>
        </w:tabs>
        <w:ind w:left="1440" w:hanging="360"/>
      </w:pPr>
      <w:rPr>
        <w:rFonts w:ascii="Symbol" w:hAnsi="Symbol" w:hint="default"/>
        <w:sz w:val="20"/>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
    <w:nsid w:val="10B34FCA"/>
    <w:multiLevelType w:val="hybridMultilevel"/>
    <w:tmpl w:val="BF28D4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0C56CEB"/>
    <w:multiLevelType w:val="multilevel"/>
    <w:tmpl w:val="BA3E71BC"/>
    <w:lvl w:ilvl="0">
      <w:start w:val="1"/>
      <w:numFmt w:val="bullet"/>
      <w:pStyle w:val="Cog-body-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4"/>
      <w:numFmt w:val="decimal"/>
      <w:lvlText w:val="%3"/>
      <w:lvlJc w:val="left"/>
      <w:pPr>
        <w:tabs>
          <w:tab w:val="num" w:pos="432"/>
        </w:tabs>
        <w:ind w:left="432" w:hanging="432"/>
      </w:pPr>
      <w:rPr>
        <w:rFonts w:ascii="Arial" w:hAnsi="Arial" w:hint="default"/>
        <w:color w:val="00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3C66719"/>
    <w:multiLevelType w:val="hybridMultilevel"/>
    <w:tmpl w:val="CC94FDC2"/>
    <w:styleLink w:val="Dash"/>
    <w:lvl w:ilvl="0" w:tplc="FCD4DBF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nsid w:val="362B44A8"/>
    <w:multiLevelType w:val="hybridMultilevel"/>
    <w:tmpl w:val="5DF0266E"/>
    <w:styleLink w:val="BulletBig"/>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nsid w:val="41841A93"/>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4AD7540A"/>
    <w:multiLevelType w:val="hybridMultilevel"/>
    <w:tmpl w:val="B298E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5D556233"/>
    <w:multiLevelType w:val="hybridMultilevel"/>
    <w:tmpl w:val="477240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C505E24">
      <w:numFmt w:val="bullet"/>
      <w:lvlText w:val="•"/>
      <w:lvlJc w:val="left"/>
      <w:pPr>
        <w:ind w:left="2070" w:hanging="450"/>
      </w:pPr>
      <w:rPr>
        <w:rFonts w:ascii="Calibri" w:eastAsiaTheme="minorHAns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F202713"/>
    <w:multiLevelType w:val="hybridMultilevel"/>
    <w:tmpl w:val="9FF4F1EE"/>
    <w:lvl w:ilvl="0" w:tplc="FF4A7374">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66F078C"/>
    <w:multiLevelType w:val="hybridMultilevel"/>
    <w:tmpl w:val="6A862A0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nsid w:val="6A300C95"/>
    <w:multiLevelType w:val="hybridMultilevel"/>
    <w:tmpl w:val="658AF49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1B">
      <w:start w:val="1"/>
      <w:numFmt w:val="lowerRoman"/>
      <w:lvlText w:val="%3."/>
      <w:lvlJc w:val="right"/>
      <w:pPr>
        <w:ind w:left="2340" w:hanging="360"/>
      </w:pPr>
      <w:rPr>
        <w:rFont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nsid w:val="6D9830EE"/>
    <w:multiLevelType w:val="hybridMultilevel"/>
    <w:tmpl w:val="BB16E8D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74536D98"/>
    <w:multiLevelType w:val="multilevel"/>
    <w:tmpl w:val="55E23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74E957F4"/>
    <w:multiLevelType w:val="hybridMultilevel"/>
    <w:tmpl w:val="306AD7F4"/>
    <w:lvl w:ilvl="0" w:tplc="110EAD8A">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E8341F4"/>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nsid w:val="7EC17BE3"/>
    <w:multiLevelType w:val="hybridMultilevel"/>
    <w:tmpl w:val="8F80C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1"/>
  </w:num>
  <w:num w:numId="4">
    <w:abstractNumId w:val="4"/>
  </w:num>
  <w:num w:numId="5">
    <w:abstractNumId w:val="7"/>
  </w:num>
  <w:num w:numId="6">
    <w:abstractNumId w:val="12"/>
  </w:num>
  <w:num w:numId="7">
    <w:abstractNumId w:val="5"/>
  </w:num>
  <w:num w:numId="8">
    <w:abstractNumId w:val="15"/>
  </w:num>
  <w:num w:numId="9">
    <w:abstractNumId w:val="3"/>
  </w:num>
  <w:num w:numId="10">
    <w:abstractNumId w:val="6"/>
  </w:num>
  <w:num w:numId="11">
    <w:abstractNumId w:val="9"/>
  </w:num>
  <w:num w:numId="12">
    <w:abstractNumId w:val="14"/>
  </w:num>
  <w:num w:numId="13">
    <w:abstractNumId w:val="1"/>
  </w:num>
  <w:num w:numId="14">
    <w:abstractNumId w:val="10"/>
  </w:num>
  <w:num w:numId="15">
    <w:abstractNumId w:val="8"/>
  </w:num>
  <w:num w:numId="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0MDU2NDS1MDQ1NTFR0lEKTi0uzszPAykwNKwFALGDutktAAAA"/>
  </w:docVars>
  <w:rsids>
    <w:rsidRoot w:val="0010443D"/>
    <w:rsid w:val="000004FD"/>
    <w:rsid w:val="00000F69"/>
    <w:rsid w:val="00003BC9"/>
    <w:rsid w:val="0000610B"/>
    <w:rsid w:val="00007EA4"/>
    <w:rsid w:val="00011DF3"/>
    <w:rsid w:val="0001401A"/>
    <w:rsid w:val="00014FA5"/>
    <w:rsid w:val="00015B5E"/>
    <w:rsid w:val="00015D98"/>
    <w:rsid w:val="00016138"/>
    <w:rsid w:val="00016B7B"/>
    <w:rsid w:val="0002081E"/>
    <w:rsid w:val="00020B65"/>
    <w:rsid w:val="00021B96"/>
    <w:rsid w:val="000228C0"/>
    <w:rsid w:val="00023660"/>
    <w:rsid w:val="00023F65"/>
    <w:rsid w:val="00024403"/>
    <w:rsid w:val="00024CB3"/>
    <w:rsid w:val="00025A1B"/>
    <w:rsid w:val="00026955"/>
    <w:rsid w:val="000278DB"/>
    <w:rsid w:val="000303BE"/>
    <w:rsid w:val="00030C4B"/>
    <w:rsid w:val="000312FF"/>
    <w:rsid w:val="00031709"/>
    <w:rsid w:val="00032DC2"/>
    <w:rsid w:val="0003335D"/>
    <w:rsid w:val="00033DAF"/>
    <w:rsid w:val="00041423"/>
    <w:rsid w:val="00042EF1"/>
    <w:rsid w:val="000431AA"/>
    <w:rsid w:val="0004642B"/>
    <w:rsid w:val="000474AA"/>
    <w:rsid w:val="000500C0"/>
    <w:rsid w:val="000503C2"/>
    <w:rsid w:val="00052EA3"/>
    <w:rsid w:val="00053A1D"/>
    <w:rsid w:val="000558B4"/>
    <w:rsid w:val="000578FF"/>
    <w:rsid w:val="00060F01"/>
    <w:rsid w:val="000638DD"/>
    <w:rsid w:val="00064117"/>
    <w:rsid w:val="00064409"/>
    <w:rsid w:val="00065A4F"/>
    <w:rsid w:val="00066A74"/>
    <w:rsid w:val="0007105C"/>
    <w:rsid w:val="000718DF"/>
    <w:rsid w:val="000742D6"/>
    <w:rsid w:val="0007472F"/>
    <w:rsid w:val="00075016"/>
    <w:rsid w:val="0007628F"/>
    <w:rsid w:val="00076C1B"/>
    <w:rsid w:val="00076ECD"/>
    <w:rsid w:val="0008217A"/>
    <w:rsid w:val="00082210"/>
    <w:rsid w:val="00083585"/>
    <w:rsid w:val="00083597"/>
    <w:rsid w:val="0008499C"/>
    <w:rsid w:val="00090D9B"/>
    <w:rsid w:val="00093CD2"/>
    <w:rsid w:val="00094711"/>
    <w:rsid w:val="000947DA"/>
    <w:rsid w:val="00094B46"/>
    <w:rsid w:val="00095326"/>
    <w:rsid w:val="0009539F"/>
    <w:rsid w:val="000959C3"/>
    <w:rsid w:val="00096271"/>
    <w:rsid w:val="0009669A"/>
    <w:rsid w:val="00097837"/>
    <w:rsid w:val="00097C57"/>
    <w:rsid w:val="000A18FD"/>
    <w:rsid w:val="000A2151"/>
    <w:rsid w:val="000A2A7B"/>
    <w:rsid w:val="000A2BD5"/>
    <w:rsid w:val="000A458D"/>
    <w:rsid w:val="000A46F7"/>
    <w:rsid w:val="000A5197"/>
    <w:rsid w:val="000A6685"/>
    <w:rsid w:val="000A6911"/>
    <w:rsid w:val="000A75C3"/>
    <w:rsid w:val="000A7DF2"/>
    <w:rsid w:val="000B0D9B"/>
    <w:rsid w:val="000B175F"/>
    <w:rsid w:val="000B2838"/>
    <w:rsid w:val="000B2B2D"/>
    <w:rsid w:val="000B473C"/>
    <w:rsid w:val="000B4B89"/>
    <w:rsid w:val="000B688F"/>
    <w:rsid w:val="000B7586"/>
    <w:rsid w:val="000C1118"/>
    <w:rsid w:val="000C2BE3"/>
    <w:rsid w:val="000C2D98"/>
    <w:rsid w:val="000C4215"/>
    <w:rsid w:val="000C47A4"/>
    <w:rsid w:val="000C56F3"/>
    <w:rsid w:val="000C6A45"/>
    <w:rsid w:val="000D25DC"/>
    <w:rsid w:val="000D4039"/>
    <w:rsid w:val="000D4B11"/>
    <w:rsid w:val="000D6060"/>
    <w:rsid w:val="000D7CC2"/>
    <w:rsid w:val="000E094B"/>
    <w:rsid w:val="000E18E7"/>
    <w:rsid w:val="000E1B89"/>
    <w:rsid w:val="000E1F48"/>
    <w:rsid w:val="000E3382"/>
    <w:rsid w:val="000E3FBC"/>
    <w:rsid w:val="000E7DD3"/>
    <w:rsid w:val="000F0AF3"/>
    <w:rsid w:val="000F24C8"/>
    <w:rsid w:val="000F2EDC"/>
    <w:rsid w:val="000F3EC0"/>
    <w:rsid w:val="000F4237"/>
    <w:rsid w:val="000F4572"/>
    <w:rsid w:val="000F706E"/>
    <w:rsid w:val="000F70CD"/>
    <w:rsid w:val="000F7F0C"/>
    <w:rsid w:val="001008E0"/>
    <w:rsid w:val="00100BAB"/>
    <w:rsid w:val="00100C0D"/>
    <w:rsid w:val="00102602"/>
    <w:rsid w:val="00102677"/>
    <w:rsid w:val="00102BB9"/>
    <w:rsid w:val="0010443D"/>
    <w:rsid w:val="00104651"/>
    <w:rsid w:val="00105BC9"/>
    <w:rsid w:val="00106FA1"/>
    <w:rsid w:val="00107599"/>
    <w:rsid w:val="001100B9"/>
    <w:rsid w:val="001102FE"/>
    <w:rsid w:val="0011532F"/>
    <w:rsid w:val="00115503"/>
    <w:rsid w:val="00116DA2"/>
    <w:rsid w:val="00117AD6"/>
    <w:rsid w:val="001217C6"/>
    <w:rsid w:val="001219A0"/>
    <w:rsid w:val="00122AA2"/>
    <w:rsid w:val="0012319E"/>
    <w:rsid w:val="001233B8"/>
    <w:rsid w:val="00123BD2"/>
    <w:rsid w:val="0012410F"/>
    <w:rsid w:val="0012422A"/>
    <w:rsid w:val="001255FD"/>
    <w:rsid w:val="00125A06"/>
    <w:rsid w:val="00126AAB"/>
    <w:rsid w:val="00130BBF"/>
    <w:rsid w:val="00131462"/>
    <w:rsid w:val="0013372D"/>
    <w:rsid w:val="0013483E"/>
    <w:rsid w:val="00135003"/>
    <w:rsid w:val="00135A0D"/>
    <w:rsid w:val="00135C47"/>
    <w:rsid w:val="00141A59"/>
    <w:rsid w:val="00142203"/>
    <w:rsid w:val="0014248E"/>
    <w:rsid w:val="0014384C"/>
    <w:rsid w:val="00144587"/>
    <w:rsid w:val="00145034"/>
    <w:rsid w:val="00147271"/>
    <w:rsid w:val="00147AA4"/>
    <w:rsid w:val="00147D61"/>
    <w:rsid w:val="001510F2"/>
    <w:rsid w:val="00151E3D"/>
    <w:rsid w:val="00152345"/>
    <w:rsid w:val="00152AA3"/>
    <w:rsid w:val="00155E98"/>
    <w:rsid w:val="001568E3"/>
    <w:rsid w:val="001611DF"/>
    <w:rsid w:val="0016315B"/>
    <w:rsid w:val="00163217"/>
    <w:rsid w:val="00163ADF"/>
    <w:rsid w:val="00163E7B"/>
    <w:rsid w:val="00166260"/>
    <w:rsid w:val="0016746E"/>
    <w:rsid w:val="0016784C"/>
    <w:rsid w:val="00167D4A"/>
    <w:rsid w:val="00172BC0"/>
    <w:rsid w:val="00172CB3"/>
    <w:rsid w:val="00172D69"/>
    <w:rsid w:val="001736F9"/>
    <w:rsid w:val="00173A8E"/>
    <w:rsid w:val="00174123"/>
    <w:rsid w:val="001755F2"/>
    <w:rsid w:val="0017665A"/>
    <w:rsid w:val="00176D06"/>
    <w:rsid w:val="00177075"/>
    <w:rsid w:val="00177D27"/>
    <w:rsid w:val="001810B1"/>
    <w:rsid w:val="00181965"/>
    <w:rsid w:val="001827E0"/>
    <w:rsid w:val="00183E28"/>
    <w:rsid w:val="0018666B"/>
    <w:rsid w:val="00190F45"/>
    <w:rsid w:val="00195C85"/>
    <w:rsid w:val="00196F9E"/>
    <w:rsid w:val="00197403"/>
    <w:rsid w:val="00197EC4"/>
    <w:rsid w:val="001A0244"/>
    <w:rsid w:val="001A0D33"/>
    <w:rsid w:val="001A32EF"/>
    <w:rsid w:val="001A35B2"/>
    <w:rsid w:val="001A4F83"/>
    <w:rsid w:val="001A6190"/>
    <w:rsid w:val="001B1914"/>
    <w:rsid w:val="001B1CFB"/>
    <w:rsid w:val="001B1F0D"/>
    <w:rsid w:val="001B207E"/>
    <w:rsid w:val="001B4AD4"/>
    <w:rsid w:val="001B5BCA"/>
    <w:rsid w:val="001C083C"/>
    <w:rsid w:val="001C24A5"/>
    <w:rsid w:val="001C5E96"/>
    <w:rsid w:val="001C6776"/>
    <w:rsid w:val="001C67CC"/>
    <w:rsid w:val="001D01DB"/>
    <w:rsid w:val="001D2E50"/>
    <w:rsid w:val="001D2EFD"/>
    <w:rsid w:val="001D324D"/>
    <w:rsid w:val="001D407C"/>
    <w:rsid w:val="001E21CE"/>
    <w:rsid w:val="001E3D46"/>
    <w:rsid w:val="001E51D0"/>
    <w:rsid w:val="001E5773"/>
    <w:rsid w:val="001E78A3"/>
    <w:rsid w:val="001E7A42"/>
    <w:rsid w:val="001F00FB"/>
    <w:rsid w:val="001F05C3"/>
    <w:rsid w:val="001F0672"/>
    <w:rsid w:val="001F1119"/>
    <w:rsid w:val="001F21BB"/>
    <w:rsid w:val="001F3005"/>
    <w:rsid w:val="001F4816"/>
    <w:rsid w:val="001F49B6"/>
    <w:rsid w:val="001F5A46"/>
    <w:rsid w:val="001F5E87"/>
    <w:rsid w:val="001F7273"/>
    <w:rsid w:val="002014E0"/>
    <w:rsid w:val="002017DA"/>
    <w:rsid w:val="00201846"/>
    <w:rsid w:val="0020216E"/>
    <w:rsid w:val="00203057"/>
    <w:rsid w:val="00203306"/>
    <w:rsid w:val="00204D38"/>
    <w:rsid w:val="00204EAC"/>
    <w:rsid w:val="002050F8"/>
    <w:rsid w:val="00206042"/>
    <w:rsid w:val="00206C93"/>
    <w:rsid w:val="00206ECB"/>
    <w:rsid w:val="0021215B"/>
    <w:rsid w:val="002126FA"/>
    <w:rsid w:val="00212C46"/>
    <w:rsid w:val="002156FA"/>
    <w:rsid w:val="00215747"/>
    <w:rsid w:val="00215FF8"/>
    <w:rsid w:val="002200CA"/>
    <w:rsid w:val="002237F9"/>
    <w:rsid w:val="00223B67"/>
    <w:rsid w:val="0022443D"/>
    <w:rsid w:val="00225AC1"/>
    <w:rsid w:val="002279E0"/>
    <w:rsid w:val="00230477"/>
    <w:rsid w:val="00230C31"/>
    <w:rsid w:val="00231168"/>
    <w:rsid w:val="002349BA"/>
    <w:rsid w:val="00234E8A"/>
    <w:rsid w:val="0023609E"/>
    <w:rsid w:val="002364AB"/>
    <w:rsid w:val="00236B51"/>
    <w:rsid w:val="00237B73"/>
    <w:rsid w:val="00237CF0"/>
    <w:rsid w:val="00244B6B"/>
    <w:rsid w:val="0024692B"/>
    <w:rsid w:val="00247A42"/>
    <w:rsid w:val="00247D24"/>
    <w:rsid w:val="00250331"/>
    <w:rsid w:val="00251DE9"/>
    <w:rsid w:val="002523F4"/>
    <w:rsid w:val="0025270E"/>
    <w:rsid w:val="00254889"/>
    <w:rsid w:val="00254AF4"/>
    <w:rsid w:val="002557FF"/>
    <w:rsid w:val="00255D9A"/>
    <w:rsid w:val="00255E70"/>
    <w:rsid w:val="00256886"/>
    <w:rsid w:val="00256EB7"/>
    <w:rsid w:val="002603E7"/>
    <w:rsid w:val="00261590"/>
    <w:rsid w:val="00261E19"/>
    <w:rsid w:val="002641A7"/>
    <w:rsid w:val="002662D7"/>
    <w:rsid w:val="00266577"/>
    <w:rsid w:val="00270C41"/>
    <w:rsid w:val="0027336A"/>
    <w:rsid w:val="002737B9"/>
    <w:rsid w:val="0027456C"/>
    <w:rsid w:val="002752EE"/>
    <w:rsid w:val="00275FDF"/>
    <w:rsid w:val="00277877"/>
    <w:rsid w:val="00277B0E"/>
    <w:rsid w:val="00281537"/>
    <w:rsid w:val="0028308A"/>
    <w:rsid w:val="0028459D"/>
    <w:rsid w:val="00286DFA"/>
    <w:rsid w:val="00287314"/>
    <w:rsid w:val="002878B5"/>
    <w:rsid w:val="00291506"/>
    <w:rsid w:val="00291EEB"/>
    <w:rsid w:val="00293CB4"/>
    <w:rsid w:val="00293D5D"/>
    <w:rsid w:val="002947AF"/>
    <w:rsid w:val="00294915"/>
    <w:rsid w:val="00294FF3"/>
    <w:rsid w:val="00297BE5"/>
    <w:rsid w:val="002A0A63"/>
    <w:rsid w:val="002A0B41"/>
    <w:rsid w:val="002A0D01"/>
    <w:rsid w:val="002A1BB0"/>
    <w:rsid w:val="002A352A"/>
    <w:rsid w:val="002A373A"/>
    <w:rsid w:val="002A3A14"/>
    <w:rsid w:val="002A3C6A"/>
    <w:rsid w:val="002A458F"/>
    <w:rsid w:val="002A550A"/>
    <w:rsid w:val="002A5C5E"/>
    <w:rsid w:val="002A5EA1"/>
    <w:rsid w:val="002A66ED"/>
    <w:rsid w:val="002A79EA"/>
    <w:rsid w:val="002B1A4E"/>
    <w:rsid w:val="002B1B80"/>
    <w:rsid w:val="002B1F7A"/>
    <w:rsid w:val="002B27FE"/>
    <w:rsid w:val="002B556C"/>
    <w:rsid w:val="002B77B3"/>
    <w:rsid w:val="002B7C52"/>
    <w:rsid w:val="002C068E"/>
    <w:rsid w:val="002C11C4"/>
    <w:rsid w:val="002C149A"/>
    <w:rsid w:val="002C39E7"/>
    <w:rsid w:val="002C3F93"/>
    <w:rsid w:val="002C6DF5"/>
    <w:rsid w:val="002C6FA0"/>
    <w:rsid w:val="002C78A7"/>
    <w:rsid w:val="002C7F67"/>
    <w:rsid w:val="002D0AB3"/>
    <w:rsid w:val="002D33A9"/>
    <w:rsid w:val="002D3436"/>
    <w:rsid w:val="002D3E96"/>
    <w:rsid w:val="002D42C6"/>
    <w:rsid w:val="002D4781"/>
    <w:rsid w:val="002D4A48"/>
    <w:rsid w:val="002D6DB6"/>
    <w:rsid w:val="002D783E"/>
    <w:rsid w:val="002E0600"/>
    <w:rsid w:val="002E1545"/>
    <w:rsid w:val="002E157C"/>
    <w:rsid w:val="002E16CF"/>
    <w:rsid w:val="002E172B"/>
    <w:rsid w:val="002E1F97"/>
    <w:rsid w:val="002E2900"/>
    <w:rsid w:val="002E2CE9"/>
    <w:rsid w:val="002E3A36"/>
    <w:rsid w:val="002E3CAF"/>
    <w:rsid w:val="002E3CD3"/>
    <w:rsid w:val="002E4189"/>
    <w:rsid w:val="002E59B0"/>
    <w:rsid w:val="002E6176"/>
    <w:rsid w:val="002E65CF"/>
    <w:rsid w:val="002E6844"/>
    <w:rsid w:val="002F1F47"/>
    <w:rsid w:val="002F45B9"/>
    <w:rsid w:val="002F6629"/>
    <w:rsid w:val="002F68DF"/>
    <w:rsid w:val="002F6B86"/>
    <w:rsid w:val="00301C7B"/>
    <w:rsid w:val="00302178"/>
    <w:rsid w:val="00303298"/>
    <w:rsid w:val="00303ECE"/>
    <w:rsid w:val="003047A7"/>
    <w:rsid w:val="00305A02"/>
    <w:rsid w:val="00306482"/>
    <w:rsid w:val="00307128"/>
    <w:rsid w:val="003125C8"/>
    <w:rsid w:val="0031408F"/>
    <w:rsid w:val="0031533C"/>
    <w:rsid w:val="00315BCC"/>
    <w:rsid w:val="0031661C"/>
    <w:rsid w:val="003172B7"/>
    <w:rsid w:val="00320B27"/>
    <w:rsid w:val="00321470"/>
    <w:rsid w:val="00321B8C"/>
    <w:rsid w:val="00321EA4"/>
    <w:rsid w:val="00322A41"/>
    <w:rsid w:val="00322D16"/>
    <w:rsid w:val="00323678"/>
    <w:rsid w:val="0032436C"/>
    <w:rsid w:val="00324C5E"/>
    <w:rsid w:val="00331274"/>
    <w:rsid w:val="00331F2B"/>
    <w:rsid w:val="00332605"/>
    <w:rsid w:val="00333BD2"/>
    <w:rsid w:val="00336738"/>
    <w:rsid w:val="00337346"/>
    <w:rsid w:val="00340D5D"/>
    <w:rsid w:val="00341301"/>
    <w:rsid w:val="003421BF"/>
    <w:rsid w:val="003441AE"/>
    <w:rsid w:val="00344BE5"/>
    <w:rsid w:val="00345776"/>
    <w:rsid w:val="0034584A"/>
    <w:rsid w:val="0034741D"/>
    <w:rsid w:val="00347EFB"/>
    <w:rsid w:val="00350388"/>
    <w:rsid w:val="00351601"/>
    <w:rsid w:val="003518EA"/>
    <w:rsid w:val="00351DBA"/>
    <w:rsid w:val="00352B59"/>
    <w:rsid w:val="00352C05"/>
    <w:rsid w:val="0035339C"/>
    <w:rsid w:val="0035349A"/>
    <w:rsid w:val="0035405D"/>
    <w:rsid w:val="0035427E"/>
    <w:rsid w:val="003544A5"/>
    <w:rsid w:val="00354AEE"/>
    <w:rsid w:val="003556D2"/>
    <w:rsid w:val="0035573E"/>
    <w:rsid w:val="00355B85"/>
    <w:rsid w:val="00360375"/>
    <w:rsid w:val="00360AA6"/>
    <w:rsid w:val="00360AD0"/>
    <w:rsid w:val="00360D9F"/>
    <w:rsid w:val="00361D0B"/>
    <w:rsid w:val="00362999"/>
    <w:rsid w:val="00363F2A"/>
    <w:rsid w:val="003644AF"/>
    <w:rsid w:val="00365BD4"/>
    <w:rsid w:val="00366537"/>
    <w:rsid w:val="00366E4D"/>
    <w:rsid w:val="003718E8"/>
    <w:rsid w:val="003749BC"/>
    <w:rsid w:val="0037558E"/>
    <w:rsid w:val="003760C6"/>
    <w:rsid w:val="00376166"/>
    <w:rsid w:val="003768AE"/>
    <w:rsid w:val="00377155"/>
    <w:rsid w:val="00377679"/>
    <w:rsid w:val="00377ECB"/>
    <w:rsid w:val="00381761"/>
    <w:rsid w:val="0038267D"/>
    <w:rsid w:val="0038279A"/>
    <w:rsid w:val="00383705"/>
    <w:rsid w:val="00383733"/>
    <w:rsid w:val="003863E2"/>
    <w:rsid w:val="00386525"/>
    <w:rsid w:val="00386EAE"/>
    <w:rsid w:val="00387559"/>
    <w:rsid w:val="00387A6C"/>
    <w:rsid w:val="00391F25"/>
    <w:rsid w:val="00392EE4"/>
    <w:rsid w:val="00397134"/>
    <w:rsid w:val="003A1CCF"/>
    <w:rsid w:val="003A1F65"/>
    <w:rsid w:val="003A26AE"/>
    <w:rsid w:val="003A275F"/>
    <w:rsid w:val="003A3C4E"/>
    <w:rsid w:val="003A4013"/>
    <w:rsid w:val="003A4F45"/>
    <w:rsid w:val="003A6508"/>
    <w:rsid w:val="003A679D"/>
    <w:rsid w:val="003A7266"/>
    <w:rsid w:val="003A7585"/>
    <w:rsid w:val="003A7725"/>
    <w:rsid w:val="003B06DA"/>
    <w:rsid w:val="003B1428"/>
    <w:rsid w:val="003B2C26"/>
    <w:rsid w:val="003B2E86"/>
    <w:rsid w:val="003B4BD8"/>
    <w:rsid w:val="003B704C"/>
    <w:rsid w:val="003B7DBF"/>
    <w:rsid w:val="003C006B"/>
    <w:rsid w:val="003C039A"/>
    <w:rsid w:val="003C084A"/>
    <w:rsid w:val="003C3991"/>
    <w:rsid w:val="003C3BDE"/>
    <w:rsid w:val="003C57F2"/>
    <w:rsid w:val="003C69C1"/>
    <w:rsid w:val="003D1229"/>
    <w:rsid w:val="003D2E6C"/>
    <w:rsid w:val="003D3130"/>
    <w:rsid w:val="003D4754"/>
    <w:rsid w:val="003D6B6F"/>
    <w:rsid w:val="003D6D61"/>
    <w:rsid w:val="003E086C"/>
    <w:rsid w:val="003E098B"/>
    <w:rsid w:val="003E21BA"/>
    <w:rsid w:val="003E26F0"/>
    <w:rsid w:val="003E3782"/>
    <w:rsid w:val="003E4C76"/>
    <w:rsid w:val="003E4EE5"/>
    <w:rsid w:val="003E55E5"/>
    <w:rsid w:val="003F125C"/>
    <w:rsid w:val="003F28F7"/>
    <w:rsid w:val="003F4BF3"/>
    <w:rsid w:val="003F5D82"/>
    <w:rsid w:val="003F69E3"/>
    <w:rsid w:val="003F7401"/>
    <w:rsid w:val="003F7463"/>
    <w:rsid w:val="00400E13"/>
    <w:rsid w:val="00401353"/>
    <w:rsid w:val="004014A8"/>
    <w:rsid w:val="00402B86"/>
    <w:rsid w:val="004059D7"/>
    <w:rsid w:val="00406191"/>
    <w:rsid w:val="00406F7C"/>
    <w:rsid w:val="00407076"/>
    <w:rsid w:val="00410261"/>
    <w:rsid w:val="00410F08"/>
    <w:rsid w:val="00411F8F"/>
    <w:rsid w:val="00412804"/>
    <w:rsid w:val="00413AB0"/>
    <w:rsid w:val="004141F3"/>
    <w:rsid w:val="00414D1D"/>
    <w:rsid w:val="0041609D"/>
    <w:rsid w:val="00416228"/>
    <w:rsid w:val="00420260"/>
    <w:rsid w:val="00420821"/>
    <w:rsid w:val="00420CCD"/>
    <w:rsid w:val="004221E1"/>
    <w:rsid w:val="004233C8"/>
    <w:rsid w:val="00423945"/>
    <w:rsid w:val="004251BF"/>
    <w:rsid w:val="0042553A"/>
    <w:rsid w:val="00425916"/>
    <w:rsid w:val="004263C8"/>
    <w:rsid w:val="00427CE3"/>
    <w:rsid w:val="00430462"/>
    <w:rsid w:val="004304C1"/>
    <w:rsid w:val="00430BBB"/>
    <w:rsid w:val="004311C5"/>
    <w:rsid w:val="0043345F"/>
    <w:rsid w:val="004335AA"/>
    <w:rsid w:val="00434576"/>
    <w:rsid w:val="004349F4"/>
    <w:rsid w:val="004410F1"/>
    <w:rsid w:val="00441633"/>
    <w:rsid w:val="004440B9"/>
    <w:rsid w:val="004456A1"/>
    <w:rsid w:val="0044588A"/>
    <w:rsid w:val="004469F7"/>
    <w:rsid w:val="0044740F"/>
    <w:rsid w:val="00447933"/>
    <w:rsid w:val="00447B3E"/>
    <w:rsid w:val="00447B56"/>
    <w:rsid w:val="004501F8"/>
    <w:rsid w:val="00450503"/>
    <w:rsid w:val="00450811"/>
    <w:rsid w:val="00450906"/>
    <w:rsid w:val="00450BC8"/>
    <w:rsid w:val="00451561"/>
    <w:rsid w:val="00452E1F"/>
    <w:rsid w:val="00453868"/>
    <w:rsid w:val="004540CE"/>
    <w:rsid w:val="004548E9"/>
    <w:rsid w:val="00454CBE"/>
    <w:rsid w:val="004555DE"/>
    <w:rsid w:val="00455659"/>
    <w:rsid w:val="00456E6E"/>
    <w:rsid w:val="004570BE"/>
    <w:rsid w:val="004573E3"/>
    <w:rsid w:val="00460DB0"/>
    <w:rsid w:val="00463CD9"/>
    <w:rsid w:val="0046508D"/>
    <w:rsid w:val="004651C2"/>
    <w:rsid w:val="00466BD4"/>
    <w:rsid w:val="00467126"/>
    <w:rsid w:val="0046736D"/>
    <w:rsid w:val="00470D8E"/>
    <w:rsid w:val="00472421"/>
    <w:rsid w:val="00472D8A"/>
    <w:rsid w:val="00473DD8"/>
    <w:rsid w:val="004769D0"/>
    <w:rsid w:val="00480D60"/>
    <w:rsid w:val="0048138C"/>
    <w:rsid w:val="00484077"/>
    <w:rsid w:val="00484542"/>
    <w:rsid w:val="004922D4"/>
    <w:rsid w:val="004931B3"/>
    <w:rsid w:val="00493E5D"/>
    <w:rsid w:val="00494D9F"/>
    <w:rsid w:val="0049607C"/>
    <w:rsid w:val="004963EA"/>
    <w:rsid w:val="00496BE0"/>
    <w:rsid w:val="00496D29"/>
    <w:rsid w:val="004A065E"/>
    <w:rsid w:val="004A096D"/>
    <w:rsid w:val="004A0F03"/>
    <w:rsid w:val="004A1112"/>
    <w:rsid w:val="004A30DD"/>
    <w:rsid w:val="004A399D"/>
    <w:rsid w:val="004A4B6C"/>
    <w:rsid w:val="004A4BC6"/>
    <w:rsid w:val="004A59F9"/>
    <w:rsid w:val="004A6711"/>
    <w:rsid w:val="004A7326"/>
    <w:rsid w:val="004B1877"/>
    <w:rsid w:val="004B2FA2"/>
    <w:rsid w:val="004B4653"/>
    <w:rsid w:val="004B4CAA"/>
    <w:rsid w:val="004B7A5E"/>
    <w:rsid w:val="004C1808"/>
    <w:rsid w:val="004C1DE5"/>
    <w:rsid w:val="004C35F9"/>
    <w:rsid w:val="004C3E2C"/>
    <w:rsid w:val="004C4918"/>
    <w:rsid w:val="004C5D47"/>
    <w:rsid w:val="004C6599"/>
    <w:rsid w:val="004C7157"/>
    <w:rsid w:val="004C7FED"/>
    <w:rsid w:val="004D016D"/>
    <w:rsid w:val="004D0486"/>
    <w:rsid w:val="004D28E0"/>
    <w:rsid w:val="004D2AF9"/>
    <w:rsid w:val="004D311E"/>
    <w:rsid w:val="004D4535"/>
    <w:rsid w:val="004D4F4A"/>
    <w:rsid w:val="004D7B59"/>
    <w:rsid w:val="004E1095"/>
    <w:rsid w:val="004E613C"/>
    <w:rsid w:val="004F0B5D"/>
    <w:rsid w:val="004F0FAF"/>
    <w:rsid w:val="004F1827"/>
    <w:rsid w:val="004F4528"/>
    <w:rsid w:val="004F4C27"/>
    <w:rsid w:val="004F6678"/>
    <w:rsid w:val="004F7EEF"/>
    <w:rsid w:val="005012F0"/>
    <w:rsid w:val="00501BE8"/>
    <w:rsid w:val="005029E3"/>
    <w:rsid w:val="00502C8E"/>
    <w:rsid w:val="00503ABC"/>
    <w:rsid w:val="0050417B"/>
    <w:rsid w:val="00506286"/>
    <w:rsid w:val="005074B3"/>
    <w:rsid w:val="00507B37"/>
    <w:rsid w:val="00507DFD"/>
    <w:rsid w:val="005100B7"/>
    <w:rsid w:val="00510438"/>
    <w:rsid w:val="00510FC6"/>
    <w:rsid w:val="0051107A"/>
    <w:rsid w:val="0051147C"/>
    <w:rsid w:val="00514EEC"/>
    <w:rsid w:val="00517268"/>
    <w:rsid w:val="0051788F"/>
    <w:rsid w:val="00517F28"/>
    <w:rsid w:val="00520A97"/>
    <w:rsid w:val="0052167F"/>
    <w:rsid w:val="00522B71"/>
    <w:rsid w:val="00524703"/>
    <w:rsid w:val="00524ADE"/>
    <w:rsid w:val="0052543B"/>
    <w:rsid w:val="00526402"/>
    <w:rsid w:val="00527163"/>
    <w:rsid w:val="0053016F"/>
    <w:rsid w:val="0053400B"/>
    <w:rsid w:val="00535A46"/>
    <w:rsid w:val="00536418"/>
    <w:rsid w:val="005373CC"/>
    <w:rsid w:val="00540DBF"/>
    <w:rsid w:val="0054276E"/>
    <w:rsid w:val="00542A87"/>
    <w:rsid w:val="0054369B"/>
    <w:rsid w:val="00543D05"/>
    <w:rsid w:val="0054514F"/>
    <w:rsid w:val="00546052"/>
    <w:rsid w:val="005471A4"/>
    <w:rsid w:val="00547714"/>
    <w:rsid w:val="00550B84"/>
    <w:rsid w:val="00550FCB"/>
    <w:rsid w:val="00551065"/>
    <w:rsid w:val="00551A4D"/>
    <w:rsid w:val="00551C80"/>
    <w:rsid w:val="0055206C"/>
    <w:rsid w:val="00552219"/>
    <w:rsid w:val="00554458"/>
    <w:rsid w:val="00555A3D"/>
    <w:rsid w:val="00555B59"/>
    <w:rsid w:val="00555C21"/>
    <w:rsid w:val="00555C93"/>
    <w:rsid w:val="00555DA5"/>
    <w:rsid w:val="00555E14"/>
    <w:rsid w:val="00556351"/>
    <w:rsid w:val="00557A84"/>
    <w:rsid w:val="005603FC"/>
    <w:rsid w:val="00562B3B"/>
    <w:rsid w:val="00563045"/>
    <w:rsid w:val="0056458E"/>
    <w:rsid w:val="00565BF5"/>
    <w:rsid w:val="005713B1"/>
    <w:rsid w:val="00571DA3"/>
    <w:rsid w:val="00572F71"/>
    <w:rsid w:val="00574F58"/>
    <w:rsid w:val="00575D4F"/>
    <w:rsid w:val="00575EC6"/>
    <w:rsid w:val="0057600F"/>
    <w:rsid w:val="00576B1A"/>
    <w:rsid w:val="00576D29"/>
    <w:rsid w:val="00581083"/>
    <w:rsid w:val="00581B5A"/>
    <w:rsid w:val="00581BD8"/>
    <w:rsid w:val="005853F3"/>
    <w:rsid w:val="005863EF"/>
    <w:rsid w:val="005917E4"/>
    <w:rsid w:val="00591B7E"/>
    <w:rsid w:val="005920B2"/>
    <w:rsid w:val="005938A6"/>
    <w:rsid w:val="0059518D"/>
    <w:rsid w:val="005964D2"/>
    <w:rsid w:val="00596615"/>
    <w:rsid w:val="005A032C"/>
    <w:rsid w:val="005A0609"/>
    <w:rsid w:val="005A2D79"/>
    <w:rsid w:val="005A32BA"/>
    <w:rsid w:val="005A36CA"/>
    <w:rsid w:val="005A43BD"/>
    <w:rsid w:val="005A4C07"/>
    <w:rsid w:val="005A4CEB"/>
    <w:rsid w:val="005A5608"/>
    <w:rsid w:val="005A56BE"/>
    <w:rsid w:val="005B1B2F"/>
    <w:rsid w:val="005B1B51"/>
    <w:rsid w:val="005B2916"/>
    <w:rsid w:val="005B2FF4"/>
    <w:rsid w:val="005B3F3E"/>
    <w:rsid w:val="005B4B66"/>
    <w:rsid w:val="005B5F22"/>
    <w:rsid w:val="005B5FF4"/>
    <w:rsid w:val="005B6A37"/>
    <w:rsid w:val="005B6BBA"/>
    <w:rsid w:val="005B7017"/>
    <w:rsid w:val="005B71F1"/>
    <w:rsid w:val="005B74F9"/>
    <w:rsid w:val="005C0638"/>
    <w:rsid w:val="005C155C"/>
    <w:rsid w:val="005C2328"/>
    <w:rsid w:val="005C2870"/>
    <w:rsid w:val="005C322B"/>
    <w:rsid w:val="005C55AC"/>
    <w:rsid w:val="005C56F5"/>
    <w:rsid w:val="005C5917"/>
    <w:rsid w:val="005C5BA5"/>
    <w:rsid w:val="005C753D"/>
    <w:rsid w:val="005D01D4"/>
    <w:rsid w:val="005D09EF"/>
    <w:rsid w:val="005D21FF"/>
    <w:rsid w:val="005D2520"/>
    <w:rsid w:val="005D62CF"/>
    <w:rsid w:val="005E27C6"/>
    <w:rsid w:val="005E2E49"/>
    <w:rsid w:val="005E4464"/>
    <w:rsid w:val="005E5592"/>
    <w:rsid w:val="005E5949"/>
    <w:rsid w:val="005E72C6"/>
    <w:rsid w:val="005E7CC9"/>
    <w:rsid w:val="005F03C8"/>
    <w:rsid w:val="005F3B35"/>
    <w:rsid w:val="005F4650"/>
    <w:rsid w:val="005F6C30"/>
    <w:rsid w:val="005F715F"/>
    <w:rsid w:val="00601D3C"/>
    <w:rsid w:val="006024DC"/>
    <w:rsid w:val="00602A59"/>
    <w:rsid w:val="00602A84"/>
    <w:rsid w:val="006032E5"/>
    <w:rsid w:val="00603313"/>
    <w:rsid w:val="00603652"/>
    <w:rsid w:val="0060519F"/>
    <w:rsid w:val="00606399"/>
    <w:rsid w:val="00606408"/>
    <w:rsid w:val="006070E6"/>
    <w:rsid w:val="00607D78"/>
    <w:rsid w:val="00611825"/>
    <w:rsid w:val="00611F9A"/>
    <w:rsid w:val="006126A6"/>
    <w:rsid w:val="0061281F"/>
    <w:rsid w:val="00612F6F"/>
    <w:rsid w:val="006138D0"/>
    <w:rsid w:val="00614601"/>
    <w:rsid w:val="00614DAB"/>
    <w:rsid w:val="0061548B"/>
    <w:rsid w:val="006159BB"/>
    <w:rsid w:val="006162B9"/>
    <w:rsid w:val="00616370"/>
    <w:rsid w:val="006174CA"/>
    <w:rsid w:val="0061777A"/>
    <w:rsid w:val="00617C8C"/>
    <w:rsid w:val="0062037B"/>
    <w:rsid w:val="0062368F"/>
    <w:rsid w:val="0062435F"/>
    <w:rsid w:val="00627C37"/>
    <w:rsid w:val="00630A61"/>
    <w:rsid w:val="0063127B"/>
    <w:rsid w:val="006323DD"/>
    <w:rsid w:val="0063543C"/>
    <w:rsid w:val="00635DD1"/>
    <w:rsid w:val="00640E92"/>
    <w:rsid w:val="006410AE"/>
    <w:rsid w:val="006416CB"/>
    <w:rsid w:val="006416D1"/>
    <w:rsid w:val="0064184F"/>
    <w:rsid w:val="00642093"/>
    <w:rsid w:val="006429F0"/>
    <w:rsid w:val="00643397"/>
    <w:rsid w:val="00644E77"/>
    <w:rsid w:val="006502D9"/>
    <w:rsid w:val="0065079C"/>
    <w:rsid w:val="006526D7"/>
    <w:rsid w:val="00652CD3"/>
    <w:rsid w:val="00653053"/>
    <w:rsid w:val="006546FE"/>
    <w:rsid w:val="00655115"/>
    <w:rsid w:val="006555DC"/>
    <w:rsid w:val="00655BD1"/>
    <w:rsid w:val="0065627A"/>
    <w:rsid w:val="00656415"/>
    <w:rsid w:val="00657757"/>
    <w:rsid w:val="006578B8"/>
    <w:rsid w:val="00657F0E"/>
    <w:rsid w:val="00657F2A"/>
    <w:rsid w:val="00661446"/>
    <w:rsid w:val="0066232D"/>
    <w:rsid w:val="00664366"/>
    <w:rsid w:val="00664E3F"/>
    <w:rsid w:val="0066590A"/>
    <w:rsid w:val="00666516"/>
    <w:rsid w:val="00666AE3"/>
    <w:rsid w:val="00667227"/>
    <w:rsid w:val="00667834"/>
    <w:rsid w:val="00670550"/>
    <w:rsid w:val="00672CB3"/>
    <w:rsid w:val="00673386"/>
    <w:rsid w:val="006737C0"/>
    <w:rsid w:val="00673A91"/>
    <w:rsid w:val="00673BFD"/>
    <w:rsid w:val="00675F5A"/>
    <w:rsid w:val="006764E1"/>
    <w:rsid w:val="00676D4E"/>
    <w:rsid w:val="00681D49"/>
    <w:rsid w:val="00682DE5"/>
    <w:rsid w:val="00686900"/>
    <w:rsid w:val="00686D61"/>
    <w:rsid w:val="00690DF0"/>
    <w:rsid w:val="006925C6"/>
    <w:rsid w:val="006929D6"/>
    <w:rsid w:val="00692D14"/>
    <w:rsid w:val="006939EF"/>
    <w:rsid w:val="0069401F"/>
    <w:rsid w:val="00695005"/>
    <w:rsid w:val="006952C5"/>
    <w:rsid w:val="00697A7B"/>
    <w:rsid w:val="006A10D6"/>
    <w:rsid w:val="006A1C79"/>
    <w:rsid w:val="006A3376"/>
    <w:rsid w:val="006A36E4"/>
    <w:rsid w:val="006A5052"/>
    <w:rsid w:val="006A5CB7"/>
    <w:rsid w:val="006A681C"/>
    <w:rsid w:val="006A7D8E"/>
    <w:rsid w:val="006A7F83"/>
    <w:rsid w:val="006B22DA"/>
    <w:rsid w:val="006B23AC"/>
    <w:rsid w:val="006B25B8"/>
    <w:rsid w:val="006B2B94"/>
    <w:rsid w:val="006B3331"/>
    <w:rsid w:val="006B369A"/>
    <w:rsid w:val="006B4718"/>
    <w:rsid w:val="006B4739"/>
    <w:rsid w:val="006B4748"/>
    <w:rsid w:val="006B57A7"/>
    <w:rsid w:val="006B57DA"/>
    <w:rsid w:val="006B60F6"/>
    <w:rsid w:val="006B6799"/>
    <w:rsid w:val="006B6A3C"/>
    <w:rsid w:val="006B6BCA"/>
    <w:rsid w:val="006B6F41"/>
    <w:rsid w:val="006C08CC"/>
    <w:rsid w:val="006C0FAB"/>
    <w:rsid w:val="006C17B7"/>
    <w:rsid w:val="006C337D"/>
    <w:rsid w:val="006C3A64"/>
    <w:rsid w:val="006C59FF"/>
    <w:rsid w:val="006C6584"/>
    <w:rsid w:val="006C67E7"/>
    <w:rsid w:val="006C77A3"/>
    <w:rsid w:val="006C7D20"/>
    <w:rsid w:val="006D0409"/>
    <w:rsid w:val="006D0F56"/>
    <w:rsid w:val="006D2E94"/>
    <w:rsid w:val="006D30E3"/>
    <w:rsid w:val="006D3B00"/>
    <w:rsid w:val="006D5420"/>
    <w:rsid w:val="006D5D83"/>
    <w:rsid w:val="006D7DD9"/>
    <w:rsid w:val="006E2765"/>
    <w:rsid w:val="006E2A85"/>
    <w:rsid w:val="006E3417"/>
    <w:rsid w:val="006E3949"/>
    <w:rsid w:val="006E3962"/>
    <w:rsid w:val="006E59E6"/>
    <w:rsid w:val="006E5DAA"/>
    <w:rsid w:val="006E6FED"/>
    <w:rsid w:val="006F2557"/>
    <w:rsid w:val="006F3809"/>
    <w:rsid w:val="006F3CB3"/>
    <w:rsid w:val="006F4B0B"/>
    <w:rsid w:val="006F5266"/>
    <w:rsid w:val="006F60E7"/>
    <w:rsid w:val="006F66B3"/>
    <w:rsid w:val="006F6EAD"/>
    <w:rsid w:val="00700268"/>
    <w:rsid w:val="00701A70"/>
    <w:rsid w:val="007029B0"/>
    <w:rsid w:val="007034BF"/>
    <w:rsid w:val="00705463"/>
    <w:rsid w:val="00707761"/>
    <w:rsid w:val="007114DE"/>
    <w:rsid w:val="00711856"/>
    <w:rsid w:val="00711A4D"/>
    <w:rsid w:val="00711D69"/>
    <w:rsid w:val="00714797"/>
    <w:rsid w:val="00715A95"/>
    <w:rsid w:val="00717329"/>
    <w:rsid w:val="00721DFF"/>
    <w:rsid w:val="00722AC7"/>
    <w:rsid w:val="00725B35"/>
    <w:rsid w:val="00725D69"/>
    <w:rsid w:val="007278D1"/>
    <w:rsid w:val="00730E1E"/>
    <w:rsid w:val="00730FB3"/>
    <w:rsid w:val="0073128F"/>
    <w:rsid w:val="0073178F"/>
    <w:rsid w:val="007321DF"/>
    <w:rsid w:val="00732844"/>
    <w:rsid w:val="00733DA4"/>
    <w:rsid w:val="007345DF"/>
    <w:rsid w:val="00734FAD"/>
    <w:rsid w:val="00735744"/>
    <w:rsid w:val="00737CF0"/>
    <w:rsid w:val="007413AD"/>
    <w:rsid w:val="00741CD8"/>
    <w:rsid w:val="00741DAB"/>
    <w:rsid w:val="0074487E"/>
    <w:rsid w:val="0074594E"/>
    <w:rsid w:val="007478C0"/>
    <w:rsid w:val="00750A44"/>
    <w:rsid w:val="00750FE6"/>
    <w:rsid w:val="00751012"/>
    <w:rsid w:val="00751DB3"/>
    <w:rsid w:val="007529A2"/>
    <w:rsid w:val="007533D6"/>
    <w:rsid w:val="00760036"/>
    <w:rsid w:val="00760102"/>
    <w:rsid w:val="00760277"/>
    <w:rsid w:val="007616EC"/>
    <w:rsid w:val="00761FDB"/>
    <w:rsid w:val="00762B72"/>
    <w:rsid w:val="00762B9A"/>
    <w:rsid w:val="007647F8"/>
    <w:rsid w:val="00764CD7"/>
    <w:rsid w:val="007673F0"/>
    <w:rsid w:val="007677F4"/>
    <w:rsid w:val="00770916"/>
    <w:rsid w:val="00774DEE"/>
    <w:rsid w:val="00775399"/>
    <w:rsid w:val="0078074D"/>
    <w:rsid w:val="007827AF"/>
    <w:rsid w:val="00784916"/>
    <w:rsid w:val="00784A20"/>
    <w:rsid w:val="0079111E"/>
    <w:rsid w:val="00791613"/>
    <w:rsid w:val="00791849"/>
    <w:rsid w:val="00792562"/>
    <w:rsid w:val="00793570"/>
    <w:rsid w:val="00793643"/>
    <w:rsid w:val="00794265"/>
    <w:rsid w:val="00795B2B"/>
    <w:rsid w:val="00797550"/>
    <w:rsid w:val="007A0844"/>
    <w:rsid w:val="007A0DCE"/>
    <w:rsid w:val="007A2858"/>
    <w:rsid w:val="007A3073"/>
    <w:rsid w:val="007A3DEE"/>
    <w:rsid w:val="007A41B4"/>
    <w:rsid w:val="007A45C9"/>
    <w:rsid w:val="007A4675"/>
    <w:rsid w:val="007A4939"/>
    <w:rsid w:val="007A75FC"/>
    <w:rsid w:val="007B0EDD"/>
    <w:rsid w:val="007B1973"/>
    <w:rsid w:val="007B19CE"/>
    <w:rsid w:val="007B2F7F"/>
    <w:rsid w:val="007B7ED1"/>
    <w:rsid w:val="007C09EC"/>
    <w:rsid w:val="007C10D6"/>
    <w:rsid w:val="007C3A60"/>
    <w:rsid w:val="007C4930"/>
    <w:rsid w:val="007C4D33"/>
    <w:rsid w:val="007C4D69"/>
    <w:rsid w:val="007D1243"/>
    <w:rsid w:val="007D12FA"/>
    <w:rsid w:val="007D1BD8"/>
    <w:rsid w:val="007D2909"/>
    <w:rsid w:val="007D3BDE"/>
    <w:rsid w:val="007D4D66"/>
    <w:rsid w:val="007D558C"/>
    <w:rsid w:val="007D5F4D"/>
    <w:rsid w:val="007D6BEB"/>
    <w:rsid w:val="007D6F5E"/>
    <w:rsid w:val="007D79F9"/>
    <w:rsid w:val="007E06E5"/>
    <w:rsid w:val="007E0CFD"/>
    <w:rsid w:val="007E1193"/>
    <w:rsid w:val="007E1B2F"/>
    <w:rsid w:val="007E2DC5"/>
    <w:rsid w:val="007E2FD2"/>
    <w:rsid w:val="007E3326"/>
    <w:rsid w:val="007E444B"/>
    <w:rsid w:val="007E4C9F"/>
    <w:rsid w:val="007E5D29"/>
    <w:rsid w:val="007E5DB9"/>
    <w:rsid w:val="007E614A"/>
    <w:rsid w:val="007E6508"/>
    <w:rsid w:val="007E6F08"/>
    <w:rsid w:val="007F003E"/>
    <w:rsid w:val="007F0D84"/>
    <w:rsid w:val="007F3460"/>
    <w:rsid w:val="007F4525"/>
    <w:rsid w:val="007F4DD2"/>
    <w:rsid w:val="007F5766"/>
    <w:rsid w:val="007F6451"/>
    <w:rsid w:val="007F654A"/>
    <w:rsid w:val="007F67E3"/>
    <w:rsid w:val="007F71A8"/>
    <w:rsid w:val="007F761E"/>
    <w:rsid w:val="007F7C72"/>
    <w:rsid w:val="007F7CA0"/>
    <w:rsid w:val="00800A80"/>
    <w:rsid w:val="00801B8E"/>
    <w:rsid w:val="00802432"/>
    <w:rsid w:val="00802AC0"/>
    <w:rsid w:val="00802DCF"/>
    <w:rsid w:val="008030A8"/>
    <w:rsid w:val="00803EFD"/>
    <w:rsid w:val="00805FEB"/>
    <w:rsid w:val="00806E51"/>
    <w:rsid w:val="008106D2"/>
    <w:rsid w:val="00811595"/>
    <w:rsid w:val="00812A52"/>
    <w:rsid w:val="00814E25"/>
    <w:rsid w:val="00816021"/>
    <w:rsid w:val="008164CF"/>
    <w:rsid w:val="0082420C"/>
    <w:rsid w:val="008244AE"/>
    <w:rsid w:val="00827B47"/>
    <w:rsid w:val="00827D26"/>
    <w:rsid w:val="00830D04"/>
    <w:rsid w:val="00831465"/>
    <w:rsid w:val="008371DE"/>
    <w:rsid w:val="008371F9"/>
    <w:rsid w:val="00837F6D"/>
    <w:rsid w:val="00841267"/>
    <w:rsid w:val="008423B3"/>
    <w:rsid w:val="00842A59"/>
    <w:rsid w:val="00844265"/>
    <w:rsid w:val="008464B7"/>
    <w:rsid w:val="0084699A"/>
    <w:rsid w:val="00846C12"/>
    <w:rsid w:val="00847572"/>
    <w:rsid w:val="00847ADD"/>
    <w:rsid w:val="00850799"/>
    <w:rsid w:val="0085133F"/>
    <w:rsid w:val="00851E23"/>
    <w:rsid w:val="008524AA"/>
    <w:rsid w:val="00853C87"/>
    <w:rsid w:val="00855EAD"/>
    <w:rsid w:val="008627A2"/>
    <w:rsid w:val="008646FC"/>
    <w:rsid w:val="00866BB2"/>
    <w:rsid w:val="0087059B"/>
    <w:rsid w:val="00871A0D"/>
    <w:rsid w:val="0087249B"/>
    <w:rsid w:val="00872D11"/>
    <w:rsid w:val="0087486E"/>
    <w:rsid w:val="008759CC"/>
    <w:rsid w:val="00875C70"/>
    <w:rsid w:val="00875CB6"/>
    <w:rsid w:val="00877135"/>
    <w:rsid w:val="008774EB"/>
    <w:rsid w:val="0088035D"/>
    <w:rsid w:val="0088105E"/>
    <w:rsid w:val="008811E3"/>
    <w:rsid w:val="008828CF"/>
    <w:rsid w:val="00883A0A"/>
    <w:rsid w:val="0088599B"/>
    <w:rsid w:val="00885F0C"/>
    <w:rsid w:val="00886A72"/>
    <w:rsid w:val="008870B0"/>
    <w:rsid w:val="00887386"/>
    <w:rsid w:val="008878A9"/>
    <w:rsid w:val="008909EC"/>
    <w:rsid w:val="0089463E"/>
    <w:rsid w:val="00895592"/>
    <w:rsid w:val="008962CE"/>
    <w:rsid w:val="008A00DE"/>
    <w:rsid w:val="008A036D"/>
    <w:rsid w:val="008A0FCA"/>
    <w:rsid w:val="008A250D"/>
    <w:rsid w:val="008A3488"/>
    <w:rsid w:val="008A4298"/>
    <w:rsid w:val="008A436D"/>
    <w:rsid w:val="008A43E7"/>
    <w:rsid w:val="008A46C2"/>
    <w:rsid w:val="008A4CA0"/>
    <w:rsid w:val="008A4E15"/>
    <w:rsid w:val="008A55DA"/>
    <w:rsid w:val="008B04AE"/>
    <w:rsid w:val="008B07BF"/>
    <w:rsid w:val="008B1190"/>
    <w:rsid w:val="008B1B98"/>
    <w:rsid w:val="008B31CB"/>
    <w:rsid w:val="008B579A"/>
    <w:rsid w:val="008B5AD5"/>
    <w:rsid w:val="008B6CE0"/>
    <w:rsid w:val="008C04C5"/>
    <w:rsid w:val="008C087B"/>
    <w:rsid w:val="008C105A"/>
    <w:rsid w:val="008C1528"/>
    <w:rsid w:val="008C1726"/>
    <w:rsid w:val="008C282C"/>
    <w:rsid w:val="008C407B"/>
    <w:rsid w:val="008C408B"/>
    <w:rsid w:val="008C4EF5"/>
    <w:rsid w:val="008C69B2"/>
    <w:rsid w:val="008C6BD7"/>
    <w:rsid w:val="008C7DA6"/>
    <w:rsid w:val="008D2200"/>
    <w:rsid w:val="008D2860"/>
    <w:rsid w:val="008D29CF"/>
    <w:rsid w:val="008D3C94"/>
    <w:rsid w:val="008D48C7"/>
    <w:rsid w:val="008D57C1"/>
    <w:rsid w:val="008D61CB"/>
    <w:rsid w:val="008D67A5"/>
    <w:rsid w:val="008E14E0"/>
    <w:rsid w:val="008E15BC"/>
    <w:rsid w:val="008E1E39"/>
    <w:rsid w:val="008E2C88"/>
    <w:rsid w:val="008E3ABE"/>
    <w:rsid w:val="008E3EBB"/>
    <w:rsid w:val="008E41F5"/>
    <w:rsid w:val="008E4727"/>
    <w:rsid w:val="008E7EA4"/>
    <w:rsid w:val="008E7EDC"/>
    <w:rsid w:val="008F155A"/>
    <w:rsid w:val="008F1A63"/>
    <w:rsid w:val="008F2782"/>
    <w:rsid w:val="008F3A71"/>
    <w:rsid w:val="008F4242"/>
    <w:rsid w:val="008F5D6D"/>
    <w:rsid w:val="008F75FC"/>
    <w:rsid w:val="008F7F52"/>
    <w:rsid w:val="0090072B"/>
    <w:rsid w:val="00901535"/>
    <w:rsid w:val="009018D0"/>
    <w:rsid w:val="00901DAE"/>
    <w:rsid w:val="00901E8B"/>
    <w:rsid w:val="00901F7C"/>
    <w:rsid w:val="009027E3"/>
    <w:rsid w:val="009032C3"/>
    <w:rsid w:val="00903BDF"/>
    <w:rsid w:val="00904170"/>
    <w:rsid w:val="00904839"/>
    <w:rsid w:val="00905694"/>
    <w:rsid w:val="0090573B"/>
    <w:rsid w:val="00906105"/>
    <w:rsid w:val="009065A9"/>
    <w:rsid w:val="00907405"/>
    <w:rsid w:val="00913B78"/>
    <w:rsid w:val="00914090"/>
    <w:rsid w:val="009142BD"/>
    <w:rsid w:val="00914DA9"/>
    <w:rsid w:val="00914EA6"/>
    <w:rsid w:val="00917EB6"/>
    <w:rsid w:val="009209DF"/>
    <w:rsid w:val="00920DE9"/>
    <w:rsid w:val="0092390F"/>
    <w:rsid w:val="009239A4"/>
    <w:rsid w:val="009241A4"/>
    <w:rsid w:val="00924588"/>
    <w:rsid w:val="0092469C"/>
    <w:rsid w:val="0092542D"/>
    <w:rsid w:val="00930F6E"/>
    <w:rsid w:val="00931A22"/>
    <w:rsid w:val="00935123"/>
    <w:rsid w:val="0093732C"/>
    <w:rsid w:val="0093781E"/>
    <w:rsid w:val="00942155"/>
    <w:rsid w:val="00942901"/>
    <w:rsid w:val="00942F32"/>
    <w:rsid w:val="00943F13"/>
    <w:rsid w:val="00944EC5"/>
    <w:rsid w:val="00945B38"/>
    <w:rsid w:val="00946B3D"/>
    <w:rsid w:val="00947214"/>
    <w:rsid w:val="0095279B"/>
    <w:rsid w:val="00952BBB"/>
    <w:rsid w:val="00952E35"/>
    <w:rsid w:val="00954B40"/>
    <w:rsid w:val="00955767"/>
    <w:rsid w:val="00955A14"/>
    <w:rsid w:val="00955E57"/>
    <w:rsid w:val="0095718A"/>
    <w:rsid w:val="00957BDD"/>
    <w:rsid w:val="0096060B"/>
    <w:rsid w:val="0096099A"/>
    <w:rsid w:val="0096317C"/>
    <w:rsid w:val="00963E02"/>
    <w:rsid w:val="009641B5"/>
    <w:rsid w:val="0096426F"/>
    <w:rsid w:val="00964373"/>
    <w:rsid w:val="00964583"/>
    <w:rsid w:val="00964951"/>
    <w:rsid w:val="0096576C"/>
    <w:rsid w:val="00965CD2"/>
    <w:rsid w:val="009710BA"/>
    <w:rsid w:val="00971233"/>
    <w:rsid w:val="00973195"/>
    <w:rsid w:val="00973A3E"/>
    <w:rsid w:val="00973BEA"/>
    <w:rsid w:val="0097593E"/>
    <w:rsid w:val="0097599C"/>
    <w:rsid w:val="00975EF3"/>
    <w:rsid w:val="009761C4"/>
    <w:rsid w:val="0097787D"/>
    <w:rsid w:val="0098027B"/>
    <w:rsid w:val="00981345"/>
    <w:rsid w:val="00985A10"/>
    <w:rsid w:val="00986AA4"/>
    <w:rsid w:val="00991295"/>
    <w:rsid w:val="00993E8E"/>
    <w:rsid w:val="00994086"/>
    <w:rsid w:val="00994245"/>
    <w:rsid w:val="009946A3"/>
    <w:rsid w:val="009976BD"/>
    <w:rsid w:val="009A0103"/>
    <w:rsid w:val="009A1255"/>
    <w:rsid w:val="009A1496"/>
    <w:rsid w:val="009A1D5C"/>
    <w:rsid w:val="009A2B59"/>
    <w:rsid w:val="009A2D84"/>
    <w:rsid w:val="009A3A1C"/>
    <w:rsid w:val="009A4510"/>
    <w:rsid w:val="009A46F5"/>
    <w:rsid w:val="009A5B0D"/>
    <w:rsid w:val="009A700B"/>
    <w:rsid w:val="009A70AD"/>
    <w:rsid w:val="009A70F4"/>
    <w:rsid w:val="009B0158"/>
    <w:rsid w:val="009B020A"/>
    <w:rsid w:val="009B2B58"/>
    <w:rsid w:val="009B2C96"/>
    <w:rsid w:val="009B2F0D"/>
    <w:rsid w:val="009B361F"/>
    <w:rsid w:val="009B47BA"/>
    <w:rsid w:val="009B4935"/>
    <w:rsid w:val="009B623B"/>
    <w:rsid w:val="009B627D"/>
    <w:rsid w:val="009B785C"/>
    <w:rsid w:val="009C02FE"/>
    <w:rsid w:val="009C08F3"/>
    <w:rsid w:val="009C1E14"/>
    <w:rsid w:val="009C2F58"/>
    <w:rsid w:val="009C53BE"/>
    <w:rsid w:val="009C551B"/>
    <w:rsid w:val="009C682C"/>
    <w:rsid w:val="009C7611"/>
    <w:rsid w:val="009D0531"/>
    <w:rsid w:val="009D12E0"/>
    <w:rsid w:val="009D21E1"/>
    <w:rsid w:val="009D245A"/>
    <w:rsid w:val="009D2AF4"/>
    <w:rsid w:val="009D2E9F"/>
    <w:rsid w:val="009D3251"/>
    <w:rsid w:val="009D3358"/>
    <w:rsid w:val="009D3493"/>
    <w:rsid w:val="009D7437"/>
    <w:rsid w:val="009E0585"/>
    <w:rsid w:val="009E0637"/>
    <w:rsid w:val="009E1643"/>
    <w:rsid w:val="009E3360"/>
    <w:rsid w:val="009E3D41"/>
    <w:rsid w:val="009E66AF"/>
    <w:rsid w:val="009E69D8"/>
    <w:rsid w:val="009E6A68"/>
    <w:rsid w:val="009E6BEF"/>
    <w:rsid w:val="009E6C3C"/>
    <w:rsid w:val="009E7177"/>
    <w:rsid w:val="009F10A8"/>
    <w:rsid w:val="009F12C3"/>
    <w:rsid w:val="009F24BA"/>
    <w:rsid w:val="009F2F1D"/>
    <w:rsid w:val="009F3027"/>
    <w:rsid w:val="009F336B"/>
    <w:rsid w:val="009F3AD9"/>
    <w:rsid w:val="009F42CE"/>
    <w:rsid w:val="009F5354"/>
    <w:rsid w:val="009F5B8F"/>
    <w:rsid w:val="009F7D80"/>
    <w:rsid w:val="00A00578"/>
    <w:rsid w:val="00A00745"/>
    <w:rsid w:val="00A00A05"/>
    <w:rsid w:val="00A010A8"/>
    <w:rsid w:val="00A01876"/>
    <w:rsid w:val="00A01D1D"/>
    <w:rsid w:val="00A02A26"/>
    <w:rsid w:val="00A02F3F"/>
    <w:rsid w:val="00A036C7"/>
    <w:rsid w:val="00A05831"/>
    <w:rsid w:val="00A06B3F"/>
    <w:rsid w:val="00A0761E"/>
    <w:rsid w:val="00A108F6"/>
    <w:rsid w:val="00A120FD"/>
    <w:rsid w:val="00A122A8"/>
    <w:rsid w:val="00A12B3B"/>
    <w:rsid w:val="00A134C1"/>
    <w:rsid w:val="00A13A14"/>
    <w:rsid w:val="00A1408B"/>
    <w:rsid w:val="00A15177"/>
    <w:rsid w:val="00A20019"/>
    <w:rsid w:val="00A2092C"/>
    <w:rsid w:val="00A21F1F"/>
    <w:rsid w:val="00A23982"/>
    <w:rsid w:val="00A23CF7"/>
    <w:rsid w:val="00A25C7E"/>
    <w:rsid w:val="00A2794A"/>
    <w:rsid w:val="00A322DE"/>
    <w:rsid w:val="00A331E2"/>
    <w:rsid w:val="00A339FF"/>
    <w:rsid w:val="00A33FDE"/>
    <w:rsid w:val="00A351A7"/>
    <w:rsid w:val="00A35777"/>
    <w:rsid w:val="00A35E85"/>
    <w:rsid w:val="00A369BC"/>
    <w:rsid w:val="00A36B98"/>
    <w:rsid w:val="00A37DDB"/>
    <w:rsid w:val="00A401BE"/>
    <w:rsid w:val="00A40AE4"/>
    <w:rsid w:val="00A40E2C"/>
    <w:rsid w:val="00A40E3A"/>
    <w:rsid w:val="00A419BD"/>
    <w:rsid w:val="00A41A9F"/>
    <w:rsid w:val="00A4236A"/>
    <w:rsid w:val="00A4368A"/>
    <w:rsid w:val="00A43D5F"/>
    <w:rsid w:val="00A44384"/>
    <w:rsid w:val="00A4633D"/>
    <w:rsid w:val="00A511A6"/>
    <w:rsid w:val="00A52AA1"/>
    <w:rsid w:val="00A539FF"/>
    <w:rsid w:val="00A54A61"/>
    <w:rsid w:val="00A54CB3"/>
    <w:rsid w:val="00A5658E"/>
    <w:rsid w:val="00A56E9B"/>
    <w:rsid w:val="00A62626"/>
    <w:rsid w:val="00A63A79"/>
    <w:rsid w:val="00A644E6"/>
    <w:rsid w:val="00A64F21"/>
    <w:rsid w:val="00A65BF2"/>
    <w:rsid w:val="00A67995"/>
    <w:rsid w:val="00A7345D"/>
    <w:rsid w:val="00A73690"/>
    <w:rsid w:val="00A74163"/>
    <w:rsid w:val="00A76DD0"/>
    <w:rsid w:val="00A77007"/>
    <w:rsid w:val="00A77E1B"/>
    <w:rsid w:val="00A80A9D"/>
    <w:rsid w:val="00A81F45"/>
    <w:rsid w:val="00A82189"/>
    <w:rsid w:val="00A828C3"/>
    <w:rsid w:val="00A82F5B"/>
    <w:rsid w:val="00A83FAE"/>
    <w:rsid w:val="00A84072"/>
    <w:rsid w:val="00A8514D"/>
    <w:rsid w:val="00A853FD"/>
    <w:rsid w:val="00A85740"/>
    <w:rsid w:val="00A86288"/>
    <w:rsid w:val="00A904BA"/>
    <w:rsid w:val="00A908DC"/>
    <w:rsid w:val="00A90EA5"/>
    <w:rsid w:val="00A91B22"/>
    <w:rsid w:val="00A92D78"/>
    <w:rsid w:val="00A93754"/>
    <w:rsid w:val="00A94112"/>
    <w:rsid w:val="00A94C45"/>
    <w:rsid w:val="00A95F13"/>
    <w:rsid w:val="00A9600E"/>
    <w:rsid w:val="00A96E45"/>
    <w:rsid w:val="00A96E7B"/>
    <w:rsid w:val="00A976F7"/>
    <w:rsid w:val="00A9799C"/>
    <w:rsid w:val="00AA11D1"/>
    <w:rsid w:val="00AA14EE"/>
    <w:rsid w:val="00AA58A9"/>
    <w:rsid w:val="00AA5A80"/>
    <w:rsid w:val="00AA5F17"/>
    <w:rsid w:val="00AA6060"/>
    <w:rsid w:val="00AA709D"/>
    <w:rsid w:val="00AB04B6"/>
    <w:rsid w:val="00AB074E"/>
    <w:rsid w:val="00AB0EC7"/>
    <w:rsid w:val="00AB2269"/>
    <w:rsid w:val="00AB28E7"/>
    <w:rsid w:val="00AB2905"/>
    <w:rsid w:val="00AB6410"/>
    <w:rsid w:val="00AB7351"/>
    <w:rsid w:val="00AB7D3F"/>
    <w:rsid w:val="00AC079C"/>
    <w:rsid w:val="00AC1C64"/>
    <w:rsid w:val="00AC28F0"/>
    <w:rsid w:val="00AC2AA5"/>
    <w:rsid w:val="00AC2B09"/>
    <w:rsid w:val="00AC37E9"/>
    <w:rsid w:val="00AC3C4B"/>
    <w:rsid w:val="00AC4417"/>
    <w:rsid w:val="00AC7E2D"/>
    <w:rsid w:val="00AD0980"/>
    <w:rsid w:val="00AD311C"/>
    <w:rsid w:val="00AD3372"/>
    <w:rsid w:val="00AD3773"/>
    <w:rsid w:val="00AD479D"/>
    <w:rsid w:val="00AD5D6E"/>
    <w:rsid w:val="00AD67F0"/>
    <w:rsid w:val="00AE042B"/>
    <w:rsid w:val="00AE215D"/>
    <w:rsid w:val="00AE3514"/>
    <w:rsid w:val="00AE3B8B"/>
    <w:rsid w:val="00AE5B15"/>
    <w:rsid w:val="00AE6014"/>
    <w:rsid w:val="00AE671F"/>
    <w:rsid w:val="00AE7262"/>
    <w:rsid w:val="00AE77E6"/>
    <w:rsid w:val="00AF11D7"/>
    <w:rsid w:val="00AF1310"/>
    <w:rsid w:val="00AF3670"/>
    <w:rsid w:val="00AF37AF"/>
    <w:rsid w:val="00AF3920"/>
    <w:rsid w:val="00AF5A8C"/>
    <w:rsid w:val="00AF5BE6"/>
    <w:rsid w:val="00AF665B"/>
    <w:rsid w:val="00AF6A8B"/>
    <w:rsid w:val="00AF6AFA"/>
    <w:rsid w:val="00B013BB"/>
    <w:rsid w:val="00B01986"/>
    <w:rsid w:val="00B024EF"/>
    <w:rsid w:val="00B05787"/>
    <w:rsid w:val="00B125DC"/>
    <w:rsid w:val="00B13713"/>
    <w:rsid w:val="00B14D92"/>
    <w:rsid w:val="00B15B5A"/>
    <w:rsid w:val="00B16C0C"/>
    <w:rsid w:val="00B171DD"/>
    <w:rsid w:val="00B201C5"/>
    <w:rsid w:val="00B21610"/>
    <w:rsid w:val="00B2198E"/>
    <w:rsid w:val="00B22853"/>
    <w:rsid w:val="00B22D37"/>
    <w:rsid w:val="00B23EE0"/>
    <w:rsid w:val="00B255B4"/>
    <w:rsid w:val="00B2599A"/>
    <w:rsid w:val="00B25F09"/>
    <w:rsid w:val="00B278DB"/>
    <w:rsid w:val="00B3083C"/>
    <w:rsid w:val="00B30AF1"/>
    <w:rsid w:val="00B318E4"/>
    <w:rsid w:val="00B32FB1"/>
    <w:rsid w:val="00B3329F"/>
    <w:rsid w:val="00B332BE"/>
    <w:rsid w:val="00B34C10"/>
    <w:rsid w:val="00B34C6B"/>
    <w:rsid w:val="00B370FB"/>
    <w:rsid w:val="00B41A7B"/>
    <w:rsid w:val="00B42C9B"/>
    <w:rsid w:val="00B432A6"/>
    <w:rsid w:val="00B44010"/>
    <w:rsid w:val="00B451C4"/>
    <w:rsid w:val="00B45378"/>
    <w:rsid w:val="00B46447"/>
    <w:rsid w:val="00B47B04"/>
    <w:rsid w:val="00B47C4F"/>
    <w:rsid w:val="00B47EA5"/>
    <w:rsid w:val="00B51390"/>
    <w:rsid w:val="00B5175E"/>
    <w:rsid w:val="00B5255A"/>
    <w:rsid w:val="00B52B3A"/>
    <w:rsid w:val="00B5372E"/>
    <w:rsid w:val="00B54757"/>
    <w:rsid w:val="00B563F1"/>
    <w:rsid w:val="00B56BAE"/>
    <w:rsid w:val="00B56D13"/>
    <w:rsid w:val="00B6181D"/>
    <w:rsid w:val="00B62916"/>
    <w:rsid w:val="00B631F4"/>
    <w:rsid w:val="00B636BF"/>
    <w:rsid w:val="00B63924"/>
    <w:rsid w:val="00B63E9C"/>
    <w:rsid w:val="00B640CA"/>
    <w:rsid w:val="00B6423F"/>
    <w:rsid w:val="00B650BA"/>
    <w:rsid w:val="00B656AB"/>
    <w:rsid w:val="00B657F7"/>
    <w:rsid w:val="00B65FF0"/>
    <w:rsid w:val="00B66904"/>
    <w:rsid w:val="00B671FA"/>
    <w:rsid w:val="00B67283"/>
    <w:rsid w:val="00B707A3"/>
    <w:rsid w:val="00B7119F"/>
    <w:rsid w:val="00B71E49"/>
    <w:rsid w:val="00B73040"/>
    <w:rsid w:val="00B73B14"/>
    <w:rsid w:val="00B73F30"/>
    <w:rsid w:val="00B75C03"/>
    <w:rsid w:val="00B765BE"/>
    <w:rsid w:val="00B77113"/>
    <w:rsid w:val="00B77F41"/>
    <w:rsid w:val="00B80091"/>
    <w:rsid w:val="00B80292"/>
    <w:rsid w:val="00B8089A"/>
    <w:rsid w:val="00B80E9C"/>
    <w:rsid w:val="00B82319"/>
    <w:rsid w:val="00B83745"/>
    <w:rsid w:val="00B83916"/>
    <w:rsid w:val="00B849D6"/>
    <w:rsid w:val="00B85365"/>
    <w:rsid w:val="00B87733"/>
    <w:rsid w:val="00B87B23"/>
    <w:rsid w:val="00B9007D"/>
    <w:rsid w:val="00B90CBB"/>
    <w:rsid w:val="00B91C74"/>
    <w:rsid w:val="00B92C96"/>
    <w:rsid w:val="00B93853"/>
    <w:rsid w:val="00B93C2B"/>
    <w:rsid w:val="00B941B8"/>
    <w:rsid w:val="00B95637"/>
    <w:rsid w:val="00B9648E"/>
    <w:rsid w:val="00B965A6"/>
    <w:rsid w:val="00B96B09"/>
    <w:rsid w:val="00B97BDD"/>
    <w:rsid w:val="00B97F07"/>
    <w:rsid w:val="00BA0546"/>
    <w:rsid w:val="00BA1033"/>
    <w:rsid w:val="00BA1918"/>
    <w:rsid w:val="00BA195B"/>
    <w:rsid w:val="00BA2645"/>
    <w:rsid w:val="00BA273C"/>
    <w:rsid w:val="00BA39D3"/>
    <w:rsid w:val="00BA3FAB"/>
    <w:rsid w:val="00BA49A5"/>
    <w:rsid w:val="00BB12AA"/>
    <w:rsid w:val="00BB1B23"/>
    <w:rsid w:val="00BB29B3"/>
    <w:rsid w:val="00BB34C5"/>
    <w:rsid w:val="00BB463A"/>
    <w:rsid w:val="00BB52AE"/>
    <w:rsid w:val="00BB7422"/>
    <w:rsid w:val="00BB749E"/>
    <w:rsid w:val="00BB7842"/>
    <w:rsid w:val="00BC0F70"/>
    <w:rsid w:val="00BC118E"/>
    <w:rsid w:val="00BC148B"/>
    <w:rsid w:val="00BC4616"/>
    <w:rsid w:val="00BC4721"/>
    <w:rsid w:val="00BC6078"/>
    <w:rsid w:val="00BC6143"/>
    <w:rsid w:val="00BC6B5C"/>
    <w:rsid w:val="00BC6BF3"/>
    <w:rsid w:val="00BD0616"/>
    <w:rsid w:val="00BD2519"/>
    <w:rsid w:val="00BD3C37"/>
    <w:rsid w:val="00BD422C"/>
    <w:rsid w:val="00BD49A3"/>
    <w:rsid w:val="00BD5488"/>
    <w:rsid w:val="00BE16E4"/>
    <w:rsid w:val="00BE1782"/>
    <w:rsid w:val="00BE2B5A"/>
    <w:rsid w:val="00BE45B4"/>
    <w:rsid w:val="00BE5B29"/>
    <w:rsid w:val="00BE5EAE"/>
    <w:rsid w:val="00BE7FDF"/>
    <w:rsid w:val="00BF008F"/>
    <w:rsid w:val="00BF1413"/>
    <w:rsid w:val="00BF1B40"/>
    <w:rsid w:val="00BF1C60"/>
    <w:rsid w:val="00BF3989"/>
    <w:rsid w:val="00BF63FA"/>
    <w:rsid w:val="00BF67A5"/>
    <w:rsid w:val="00BF76B7"/>
    <w:rsid w:val="00BF7B73"/>
    <w:rsid w:val="00C005D5"/>
    <w:rsid w:val="00C01137"/>
    <w:rsid w:val="00C02003"/>
    <w:rsid w:val="00C0371D"/>
    <w:rsid w:val="00C0523F"/>
    <w:rsid w:val="00C05EF1"/>
    <w:rsid w:val="00C066E1"/>
    <w:rsid w:val="00C06BB4"/>
    <w:rsid w:val="00C07578"/>
    <w:rsid w:val="00C10498"/>
    <w:rsid w:val="00C110A1"/>
    <w:rsid w:val="00C11BB8"/>
    <w:rsid w:val="00C12215"/>
    <w:rsid w:val="00C1294F"/>
    <w:rsid w:val="00C12D7C"/>
    <w:rsid w:val="00C15281"/>
    <w:rsid w:val="00C21B15"/>
    <w:rsid w:val="00C22D05"/>
    <w:rsid w:val="00C23AFB"/>
    <w:rsid w:val="00C23DBA"/>
    <w:rsid w:val="00C245C8"/>
    <w:rsid w:val="00C2605B"/>
    <w:rsid w:val="00C27643"/>
    <w:rsid w:val="00C276FE"/>
    <w:rsid w:val="00C27E20"/>
    <w:rsid w:val="00C30041"/>
    <w:rsid w:val="00C30920"/>
    <w:rsid w:val="00C31144"/>
    <w:rsid w:val="00C3137A"/>
    <w:rsid w:val="00C31A08"/>
    <w:rsid w:val="00C31F70"/>
    <w:rsid w:val="00C32044"/>
    <w:rsid w:val="00C3204E"/>
    <w:rsid w:val="00C33BE8"/>
    <w:rsid w:val="00C34203"/>
    <w:rsid w:val="00C349B4"/>
    <w:rsid w:val="00C34FC2"/>
    <w:rsid w:val="00C35B95"/>
    <w:rsid w:val="00C35C8C"/>
    <w:rsid w:val="00C36B5B"/>
    <w:rsid w:val="00C40D00"/>
    <w:rsid w:val="00C42E84"/>
    <w:rsid w:val="00C43699"/>
    <w:rsid w:val="00C44F08"/>
    <w:rsid w:val="00C454CC"/>
    <w:rsid w:val="00C45BF8"/>
    <w:rsid w:val="00C464C0"/>
    <w:rsid w:val="00C46DCA"/>
    <w:rsid w:val="00C47160"/>
    <w:rsid w:val="00C47DD2"/>
    <w:rsid w:val="00C50F01"/>
    <w:rsid w:val="00C51A81"/>
    <w:rsid w:val="00C51F77"/>
    <w:rsid w:val="00C51F7B"/>
    <w:rsid w:val="00C5358F"/>
    <w:rsid w:val="00C55359"/>
    <w:rsid w:val="00C57CDC"/>
    <w:rsid w:val="00C6010A"/>
    <w:rsid w:val="00C60E28"/>
    <w:rsid w:val="00C6509E"/>
    <w:rsid w:val="00C65E31"/>
    <w:rsid w:val="00C65ED7"/>
    <w:rsid w:val="00C665A2"/>
    <w:rsid w:val="00C66635"/>
    <w:rsid w:val="00C66752"/>
    <w:rsid w:val="00C66EAD"/>
    <w:rsid w:val="00C67338"/>
    <w:rsid w:val="00C674DF"/>
    <w:rsid w:val="00C67964"/>
    <w:rsid w:val="00C704C2"/>
    <w:rsid w:val="00C71AEA"/>
    <w:rsid w:val="00C72189"/>
    <w:rsid w:val="00C80675"/>
    <w:rsid w:val="00C806B8"/>
    <w:rsid w:val="00C8168A"/>
    <w:rsid w:val="00C81B51"/>
    <w:rsid w:val="00C82EFE"/>
    <w:rsid w:val="00C839F3"/>
    <w:rsid w:val="00C85098"/>
    <w:rsid w:val="00C851D1"/>
    <w:rsid w:val="00C924D2"/>
    <w:rsid w:val="00C93261"/>
    <w:rsid w:val="00C94B5A"/>
    <w:rsid w:val="00C957A7"/>
    <w:rsid w:val="00C95C1B"/>
    <w:rsid w:val="00C968D1"/>
    <w:rsid w:val="00C978A6"/>
    <w:rsid w:val="00CA0365"/>
    <w:rsid w:val="00CA18A3"/>
    <w:rsid w:val="00CA1E87"/>
    <w:rsid w:val="00CA3973"/>
    <w:rsid w:val="00CA65CB"/>
    <w:rsid w:val="00CA6A58"/>
    <w:rsid w:val="00CA7D52"/>
    <w:rsid w:val="00CB0041"/>
    <w:rsid w:val="00CB0D38"/>
    <w:rsid w:val="00CB0EA9"/>
    <w:rsid w:val="00CB1B49"/>
    <w:rsid w:val="00CB26BD"/>
    <w:rsid w:val="00CB298F"/>
    <w:rsid w:val="00CB30DB"/>
    <w:rsid w:val="00CB4794"/>
    <w:rsid w:val="00CB4CD0"/>
    <w:rsid w:val="00CB5345"/>
    <w:rsid w:val="00CC2221"/>
    <w:rsid w:val="00CC2941"/>
    <w:rsid w:val="00CC4017"/>
    <w:rsid w:val="00CC5068"/>
    <w:rsid w:val="00CC658B"/>
    <w:rsid w:val="00CC73E2"/>
    <w:rsid w:val="00CD0314"/>
    <w:rsid w:val="00CD0423"/>
    <w:rsid w:val="00CD266B"/>
    <w:rsid w:val="00CD35FF"/>
    <w:rsid w:val="00CD51F1"/>
    <w:rsid w:val="00CD5DED"/>
    <w:rsid w:val="00CD614B"/>
    <w:rsid w:val="00CD7ABC"/>
    <w:rsid w:val="00CE007C"/>
    <w:rsid w:val="00CE17A6"/>
    <w:rsid w:val="00CE1E0A"/>
    <w:rsid w:val="00CE24B2"/>
    <w:rsid w:val="00CE2FAA"/>
    <w:rsid w:val="00CE31F9"/>
    <w:rsid w:val="00CE37A5"/>
    <w:rsid w:val="00CE5589"/>
    <w:rsid w:val="00CE6D12"/>
    <w:rsid w:val="00CE7DF2"/>
    <w:rsid w:val="00CF117D"/>
    <w:rsid w:val="00CF166E"/>
    <w:rsid w:val="00CF1D76"/>
    <w:rsid w:val="00CF26BD"/>
    <w:rsid w:val="00CF36B1"/>
    <w:rsid w:val="00CF38F8"/>
    <w:rsid w:val="00CF4390"/>
    <w:rsid w:val="00CF5B26"/>
    <w:rsid w:val="00CF6662"/>
    <w:rsid w:val="00CF6C06"/>
    <w:rsid w:val="00CF7ED3"/>
    <w:rsid w:val="00D01B4C"/>
    <w:rsid w:val="00D02AF2"/>
    <w:rsid w:val="00D03178"/>
    <w:rsid w:val="00D04BA9"/>
    <w:rsid w:val="00D0538A"/>
    <w:rsid w:val="00D07754"/>
    <w:rsid w:val="00D1094E"/>
    <w:rsid w:val="00D10E5A"/>
    <w:rsid w:val="00D121B0"/>
    <w:rsid w:val="00D12222"/>
    <w:rsid w:val="00D12BF2"/>
    <w:rsid w:val="00D1315C"/>
    <w:rsid w:val="00D136EB"/>
    <w:rsid w:val="00D13D9F"/>
    <w:rsid w:val="00D14398"/>
    <w:rsid w:val="00D159D5"/>
    <w:rsid w:val="00D16B06"/>
    <w:rsid w:val="00D16FDD"/>
    <w:rsid w:val="00D174EA"/>
    <w:rsid w:val="00D21830"/>
    <w:rsid w:val="00D22B25"/>
    <w:rsid w:val="00D23452"/>
    <w:rsid w:val="00D24533"/>
    <w:rsid w:val="00D251A7"/>
    <w:rsid w:val="00D26B93"/>
    <w:rsid w:val="00D274BB"/>
    <w:rsid w:val="00D27DD6"/>
    <w:rsid w:val="00D30DF5"/>
    <w:rsid w:val="00D31330"/>
    <w:rsid w:val="00D31AE2"/>
    <w:rsid w:val="00D31C90"/>
    <w:rsid w:val="00D339AF"/>
    <w:rsid w:val="00D33C39"/>
    <w:rsid w:val="00D347A7"/>
    <w:rsid w:val="00D34A24"/>
    <w:rsid w:val="00D3566E"/>
    <w:rsid w:val="00D35778"/>
    <w:rsid w:val="00D35DCF"/>
    <w:rsid w:val="00D36824"/>
    <w:rsid w:val="00D36AAD"/>
    <w:rsid w:val="00D37AB2"/>
    <w:rsid w:val="00D41075"/>
    <w:rsid w:val="00D410F4"/>
    <w:rsid w:val="00D44C3D"/>
    <w:rsid w:val="00D458ED"/>
    <w:rsid w:val="00D479B3"/>
    <w:rsid w:val="00D52539"/>
    <w:rsid w:val="00D52A0B"/>
    <w:rsid w:val="00D550DB"/>
    <w:rsid w:val="00D559A8"/>
    <w:rsid w:val="00D56796"/>
    <w:rsid w:val="00D624AC"/>
    <w:rsid w:val="00D62A7E"/>
    <w:rsid w:val="00D65B66"/>
    <w:rsid w:val="00D667A1"/>
    <w:rsid w:val="00D677AC"/>
    <w:rsid w:val="00D6796D"/>
    <w:rsid w:val="00D67D51"/>
    <w:rsid w:val="00D70F68"/>
    <w:rsid w:val="00D72D37"/>
    <w:rsid w:val="00D748B8"/>
    <w:rsid w:val="00D74B46"/>
    <w:rsid w:val="00D77754"/>
    <w:rsid w:val="00D817C8"/>
    <w:rsid w:val="00D8463E"/>
    <w:rsid w:val="00D84E29"/>
    <w:rsid w:val="00D85BB5"/>
    <w:rsid w:val="00D877F2"/>
    <w:rsid w:val="00D87834"/>
    <w:rsid w:val="00D87B05"/>
    <w:rsid w:val="00D90776"/>
    <w:rsid w:val="00D90A6D"/>
    <w:rsid w:val="00D90C66"/>
    <w:rsid w:val="00D943E8"/>
    <w:rsid w:val="00D95480"/>
    <w:rsid w:val="00D95581"/>
    <w:rsid w:val="00D9562E"/>
    <w:rsid w:val="00D96783"/>
    <w:rsid w:val="00D96E7A"/>
    <w:rsid w:val="00D96F40"/>
    <w:rsid w:val="00D97DC9"/>
    <w:rsid w:val="00DA00F2"/>
    <w:rsid w:val="00DA0A1A"/>
    <w:rsid w:val="00DA0FAB"/>
    <w:rsid w:val="00DA1678"/>
    <w:rsid w:val="00DA18BA"/>
    <w:rsid w:val="00DA2381"/>
    <w:rsid w:val="00DA298A"/>
    <w:rsid w:val="00DA2AD1"/>
    <w:rsid w:val="00DA2D01"/>
    <w:rsid w:val="00DA5DFE"/>
    <w:rsid w:val="00DA653A"/>
    <w:rsid w:val="00DB1040"/>
    <w:rsid w:val="00DB1D5A"/>
    <w:rsid w:val="00DB356B"/>
    <w:rsid w:val="00DB3E11"/>
    <w:rsid w:val="00DB47AC"/>
    <w:rsid w:val="00DB500E"/>
    <w:rsid w:val="00DB5748"/>
    <w:rsid w:val="00DB5824"/>
    <w:rsid w:val="00DB5A82"/>
    <w:rsid w:val="00DB7C27"/>
    <w:rsid w:val="00DC2315"/>
    <w:rsid w:val="00DC2D3B"/>
    <w:rsid w:val="00DC2EB6"/>
    <w:rsid w:val="00DC3527"/>
    <w:rsid w:val="00DC653B"/>
    <w:rsid w:val="00DC6E3E"/>
    <w:rsid w:val="00DC7026"/>
    <w:rsid w:val="00DC7FCF"/>
    <w:rsid w:val="00DD0955"/>
    <w:rsid w:val="00DD120D"/>
    <w:rsid w:val="00DD237E"/>
    <w:rsid w:val="00DD24C1"/>
    <w:rsid w:val="00DD42D3"/>
    <w:rsid w:val="00DD4B49"/>
    <w:rsid w:val="00DD4FEB"/>
    <w:rsid w:val="00DD5C5C"/>
    <w:rsid w:val="00DD5DF0"/>
    <w:rsid w:val="00DD6EF8"/>
    <w:rsid w:val="00DD6F80"/>
    <w:rsid w:val="00DD7E5D"/>
    <w:rsid w:val="00DE059E"/>
    <w:rsid w:val="00DE08FC"/>
    <w:rsid w:val="00DE0F27"/>
    <w:rsid w:val="00DE1688"/>
    <w:rsid w:val="00DE1BBC"/>
    <w:rsid w:val="00DE2633"/>
    <w:rsid w:val="00DE2A49"/>
    <w:rsid w:val="00DE51C6"/>
    <w:rsid w:val="00DE5CE9"/>
    <w:rsid w:val="00DE6319"/>
    <w:rsid w:val="00DE65C9"/>
    <w:rsid w:val="00DE6F99"/>
    <w:rsid w:val="00DF0661"/>
    <w:rsid w:val="00DF0B9D"/>
    <w:rsid w:val="00DF14BD"/>
    <w:rsid w:val="00DF31EF"/>
    <w:rsid w:val="00DF43B6"/>
    <w:rsid w:val="00DF5A24"/>
    <w:rsid w:val="00E00BB2"/>
    <w:rsid w:val="00E019B4"/>
    <w:rsid w:val="00E04770"/>
    <w:rsid w:val="00E04D93"/>
    <w:rsid w:val="00E04EAB"/>
    <w:rsid w:val="00E05DA3"/>
    <w:rsid w:val="00E06B49"/>
    <w:rsid w:val="00E06D6B"/>
    <w:rsid w:val="00E0706D"/>
    <w:rsid w:val="00E10C0E"/>
    <w:rsid w:val="00E113EA"/>
    <w:rsid w:val="00E11E68"/>
    <w:rsid w:val="00E120C3"/>
    <w:rsid w:val="00E126A6"/>
    <w:rsid w:val="00E138D5"/>
    <w:rsid w:val="00E13902"/>
    <w:rsid w:val="00E1517C"/>
    <w:rsid w:val="00E16FE3"/>
    <w:rsid w:val="00E171A6"/>
    <w:rsid w:val="00E17B94"/>
    <w:rsid w:val="00E2031D"/>
    <w:rsid w:val="00E21ED7"/>
    <w:rsid w:val="00E228A1"/>
    <w:rsid w:val="00E22AE8"/>
    <w:rsid w:val="00E23F95"/>
    <w:rsid w:val="00E24E41"/>
    <w:rsid w:val="00E26959"/>
    <w:rsid w:val="00E26FF9"/>
    <w:rsid w:val="00E3075A"/>
    <w:rsid w:val="00E309CB"/>
    <w:rsid w:val="00E31810"/>
    <w:rsid w:val="00E32C3C"/>
    <w:rsid w:val="00E371CF"/>
    <w:rsid w:val="00E37ADE"/>
    <w:rsid w:val="00E40038"/>
    <w:rsid w:val="00E40A9F"/>
    <w:rsid w:val="00E4117D"/>
    <w:rsid w:val="00E42894"/>
    <w:rsid w:val="00E43638"/>
    <w:rsid w:val="00E449F1"/>
    <w:rsid w:val="00E44C5A"/>
    <w:rsid w:val="00E44D2F"/>
    <w:rsid w:val="00E44E91"/>
    <w:rsid w:val="00E46206"/>
    <w:rsid w:val="00E47086"/>
    <w:rsid w:val="00E5066A"/>
    <w:rsid w:val="00E5155D"/>
    <w:rsid w:val="00E51AA9"/>
    <w:rsid w:val="00E51E09"/>
    <w:rsid w:val="00E52965"/>
    <w:rsid w:val="00E54D17"/>
    <w:rsid w:val="00E54FC3"/>
    <w:rsid w:val="00E555E5"/>
    <w:rsid w:val="00E5643B"/>
    <w:rsid w:val="00E6129E"/>
    <w:rsid w:val="00E6145D"/>
    <w:rsid w:val="00E623F6"/>
    <w:rsid w:val="00E633A9"/>
    <w:rsid w:val="00E64A2A"/>
    <w:rsid w:val="00E65579"/>
    <w:rsid w:val="00E66DFC"/>
    <w:rsid w:val="00E7066A"/>
    <w:rsid w:val="00E7213C"/>
    <w:rsid w:val="00E73636"/>
    <w:rsid w:val="00E74F90"/>
    <w:rsid w:val="00E773F8"/>
    <w:rsid w:val="00E77A28"/>
    <w:rsid w:val="00E77CC9"/>
    <w:rsid w:val="00E80713"/>
    <w:rsid w:val="00E80D81"/>
    <w:rsid w:val="00E81501"/>
    <w:rsid w:val="00E8548D"/>
    <w:rsid w:val="00E86383"/>
    <w:rsid w:val="00E86F55"/>
    <w:rsid w:val="00E90692"/>
    <w:rsid w:val="00E90CA3"/>
    <w:rsid w:val="00E90E96"/>
    <w:rsid w:val="00E9258D"/>
    <w:rsid w:val="00E932DB"/>
    <w:rsid w:val="00E93911"/>
    <w:rsid w:val="00E93DA5"/>
    <w:rsid w:val="00E96950"/>
    <w:rsid w:val="00EA11B0"/>
    <w:rsid w:val="00EA174E"/>
    <w:rsid w:val="00EA1BED"/>
    <w:rsid w:val="00EA299E"/>
    <w:rsid w:val="00EA50DF"/>
    <w:rsid w:val="00EA77D2"/>
    <w:rsid w:val="00EB0D3C"/>
    <w:rsid w:val="00EB18EF"/>
    <w:rsid w:val="00EB243F"/>
    <w:rsid w:val="00EB28F6"/>
    <w:rsid w:val="00EB2EC2"/>
    <w:rsid w:val="00EB388F"/>
    <w:rsid w:val="00EB3C43"/>
    <w:rsid w:val="00EB432C"/>
    <w:rsid w:val="00EB4B1D"/>
    <w:rsid w:val="00EB527C"/>
    <w:rsid w:val="00EB52C6"/>
    <w:rsid w:val="00EB5E85"/>
    <w:rsid w:val="00EC077D"/>
    <w:rsid w:val="00EC1E1B"/>
    <w:rsid w:val="00EC32E0"/>
    <w:rsid w:val="00EC33AF"/>
    <w:rsid w:val="00EC6E90"/>
    <w:rsid w:val="00ED18CE"/>
    <w:rsid w:val="00ED22B4"/>
    <w:rsid w:val="00ED33F7"/>
    <w:rsid w:val="00ED3B16"/>
    <w:rsid w:val="00ED3BBE"/>
    <w:rsid w:val="00ED4D00"/>
    <w:rsid w:val="00ED6810"/>
    <w:rsid w:val="00ED6B02"/>
    <w:rsid w:val="00ED7FA3"/>
    <w:rsid w:val="00EE0A50"/>
    <w:rsid w:val="00EE1EFF"/>
    <w:rsid w:val="00EE32B0"/>
    <w:rsid w:val="00EE343E"/>
    <w:rsid w:val="00EE3A7F"/>
    <w:rsid w:val="00EE4AC0"/>
    <w:rsid w:val="00EE5056"/>
    <w:rsid w:val="00EE55B7"/>
    <w:rsid w:val="00EF100A"/>
    <w:rsid w:val="00EF1769"/>
    <w:rsid w:val="00EF301C"/>
    <w:rsid w:val="00EF4FA5"/>
    <w:rsid w:val="00EF5238"/>
    <w:rsid w:val="00EF560B"/>
    <w:rsid w:val="00EF5700"/>
    <w:rsid w:val="00EF6025"/>
    <w:rsid w:val="00EF75E0"/>
    <w:rsid w:val="00F01A96"/>
    <w:rsid w:val="00F02B8F"/>
    <w:rsid w:val="00F0314F"/>
    <w:rsid w:val="00F032A0"/>
    <w:rsid w:val="00F03F8D"/>
    <w:rsid w:val="00F043E7"/>
    <w:rsid w:val="00F045CD"/>
    <w:rsid w:val="00F07088"/>
    <w:rsid w:val="00F075B8"/>
    <w:rsid w:val="00F07B5E"/>
    <w:rsid w:val="00F10F6E"/>
    <w:rsid w:val="00F112E2"/>
    <w:rsid w:val="00F114C5"/>
    <w:rsid w:val="00F116AE"/>
    <w:rsid w:val="00F11C0C"/>
    <w:rsid w:val="00F13F4D"/>
    <w:rsid w:val="00F1496F"/>
    <w:rsid w:val="00F14BAD"/>
    <w:rsid w:val="00F15BB1"/>
    <w:rsid w:val="00F171BF"/>
    <w:rsid w:val="00F20944"/>
    <w:rsid w:val="00F233B1"/>
    <w:rsid w:val="00F2687F"/>
    <w:rsid w:val="00F314F7"/>
    <w:rsid w:val="00F31970"/>
    <w:rsid w:val="00F326E8"/>
    <w:rsid w:val="00F32C73"/>
    <w:rsid w:val="00F33E0E"/>
    <w:rsid w:val="00F354B2"/>
    <w:rsid w:val="00F3565A"/>
    <w:rsid w:val="00F3713C"/>
    <w:rsid w:val="00F37999"/>
    <w:rsid w:val="00F40F95"/>
    <w:rsid w:val="00F419D8"/>
    <w:rsid w:val="00F41C69"/>
    <w:rsid w:val="00F41DD7"/>
    <w:rsid w:val="00F43D29"/>
    <w:rsid w:val="00F45A88"/>
    <w:rsid w:val="00F47F68"/>
    <w:rsid w:val="00F50491"/>
    <w:rsid w:val="00F50A05"/>
    <w:rsid w:val="00F5169E"/>
    <w:rsid w:val="00F51FA8"/>
    <w:rsid w:val="00F52130"/>
    <w:rsid w:val="00F60646"/>
    <w:rsid w:val="00F60D5B"/>
    <w:rsid w:val="00F60FD2"/>
    <w:rsid w:val="00F6180B"/>
    <w:rsid w:val="00F61B67"/>
    <w:rsid w:val="00F61E41"/>
    <w:rsid w:val="00F62559"/>
    <w:rsid w:val="00F629C6"/>
    <w:rsid w:val="00F650B2"/>
    <w:rsid w:val="00F66C40"/>
    <w:rsid w:val="00F71ADC"/>
    <w:rsid w:val="00F72E29"/>
    <w:rsid w:val="00F7307F"/>
    <w:rsid w:val="00F73DCD"/>
    <w:rsid w:val="00F74889"/>
    <w:rsid w:val="00F7570F"/>
    <w:rsid w:val="00F773F4"/>
    <w:rsid w:val="00F805B4"/>
    <w:rsid w:val="00F80BE8"/>
    <w:rsid w:val="00F80C64"/>
    <w:rsid w:val="00F80D5D"/>
    <w:rsid w:val="00F817BC"/>
    <w:rsid w:val="00F82D52"/>
    <w:rsid w:val="00F87FB8"/>
    <w:rsid w:val="00F91269"/>
    <w:rsid w:val="00F9233C"/>
    <w:rsid w:val="00F92BF7"/>
    <w:rsid w:val="00F92E29"/>
    <w:rsid w:val="00F937B4"/>
    <w:rsid w:val="00F93D32"/>
    <w:rsid w:val="00F94664"/>
    <w:rsid w:val="00F9477A"/>
    <w:rsid w:val="00F947B7"/>
    <w:rsid w:val="00F958F6"/>
    <w:rsid w:val="00F9627D"/>
    <w:rsid w:val="00F97194"/>
    <w:rsid w:val="00FA28DC"/>
    <w:rsid w:val="00FA2E76"/>
    <w:rsid w:val="00FA3096"/>
    <w:rsid w:val="00FA3513"/>
    <w:rsid w:val="00FA4866"/>
    <w:rsid w:val="00FA51CA"/>
    <w:rsid w:val="00FA7AD9"/>
    <w:rsid w:val="00FB0F17"/>
    <w:rsid w:val="00FB1055"/>
    <w:rsid w:val="00FB13B9"/>
    <w:rsid w:val="00FB1835"/>
    <w:rsid w:val="00FB2637"/>
    <w:rsid w:val="00FB26FB"/>
    <w:rsid w:val="00FB2B67"/>
    <w:rsid w:val="00FB3688"/>
    <w:rsid w:val="00FB44B2"/>
    <w:rsid w:val="00FB4A9A"/>
    <w:rsid w:val="00FB646F"/>
    <w:rsid w:val="00FB7F29"/>
    <w:rsid w:val="00FC030D"/>
    <w:rsid w:val="00FC03E8"/>
    <w:rsid w:val="00FC1DE6"/>
    <w:rsid w:val="00FC263A"/>
    <w:rsid w:val="00FC2F49"/>
    <w:rsid w:val="00FC4350"/>
    <w:rsid w:val="00FC4C9F"/>
    <w:rsid w:val="00FC55B0"/>
    <w:rsid w:val="00FC597C"/>
    <w:rsid w:val="00FC5DCE"/>
    <w:rsid w:val="00FC786B"/>
    <w:rsid w:val="00FC79AA"/>
    <w:rsid w:val="00FD0E3F"/>
    <w:rsid w:val="00FD14B8"/>
    <w:rsid w:val="00FD4A12"/>
    <w:rsid w:val="00FD4B35"/>
    <w:rsid w:val="00FD6992"/>
    <w:rsid w:val="00FD6A59"/>
    <w:rsid w:val="00FD6ABD"/>
    <w:rsid w:val="00FD756F"/>
    <w:rsid w:val="00FE101F"/>
    <w:rsid w:val="00FE2069"/>
    <w:rsid w:val="00FE3216"/>
    <w:rsid w:val="00FE441A"/>
    <w:rsid w:val="00FE67E5"/>
    <w:rsid w:val="00FE7EB8"/>
    <w:rsid w:val="00FF0879"/>
    <w:rsid w:val="00FF097C"/>
    <w:rsid w:val="00FF21DF"/>
    <w:rsid w:val="00FF2BB4"/>
    <w:rsid w:val="00FF341B"/>
    <w:rsid w:val="00FF5B09"/>
    <w:rsid w:val="00FF67F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B8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8667">
      <w:bodyDiv w:val="1"/>
      <w:marLeft w:val="0"/>
      <w:marRight w:val="0"/>
      <w:marTop w:val="0"/>
      <w:marBottom w:val="0"/>
      <w:divBdr>
        <w:top w:val="none" w:sz="0" w:space="0" w:color="auto"/>
        <w:left w:val="none" w:sz="0" w:space="0" w:color="auto"/>
        <w:bottom w:val="none" w:sz="0" w:space="0" w:color="auto"/>
        <w:right w:val="none" w:sz="0" w:space="0" w:color="auto"/>
      </w:divBdr>
    </w:div>
    <w:div w:id="38210215">
      <w:bodyDiv w:val="1"/>
      <w:marLeft w:val="0"/>
      <w:marRight w:val="0"/>
      <w:marTop w:val="0"/>
      <w:marBottom w:val="0"/>
      <w:divBdr>
        <w:top w:val="none" w:sz="0" w:space="0" w:color="auto"/>
        <w:left w:val="none" w:sz="0" w:space="0" w:color="auto"/>
        <w:bottom w:val="none" w:sz="0" w:space="0" w:color="auto"/>
        <w:right w:val="none" w:sz="0" w:space="0" w:color="auto"/>
      </w:divBdr>
    </w:div>
    <w:div w:id="82917235">
      <w:bodyDiv w:val="1"/>
      <w:marLeft w:val="0"/>
      <w:marRight w:val="0"/>
      <w:marTop w:val="0"/>
      <w:marBottom w:val="0"/>
      <w:divBdr>
        <w:top w:val="none" w:sz="0" w:space="0" w:color="auto"/>
        <w:left w:val="none" w:sz="0" w:space="0" w:color="auto"/>
        <w:bottom w:val="none" w:sz="0" w:space="0" w:color="auto"/>
        <w:right w:val="none" w:sz="0" w:space="0" w:color="auto"/>
      </w:divBdr>
    </w:div>
    <w:div w:id="102002149">
      <w:bodyDiv w:val="1"/>
      <w:marLeft w:val="0"/>
      <w:marRight w:val="0"/>
      <w:marTop w:val="0"/>
      <w:marBottom w:val="0"/>
      <w:divBdr>
        <w:top w:val="none" w:sz="0" w:space="0" w:color="auto"/>
        <w:left w:val="none" w:sz="0" w:space="0" w:color="auto"/>
        <w:bottom w:val="none" w:sz="0" w:space="0" w:color="auto"/>
        <w:right w:val="none" w:sz="0" w:space="0" w:color="auto"/>
      </w:divBdr>
    </w:div>
    <w:div w:id="109201210">
      <w:bodyDiv w:val="1"/>
      <w:marLeft w:val="0"/>
      <w:marRight w:val="0"/>
      <w:marTop w:val="0"/>
      <w:marBottom w:val="0"/>
      <w:divBdr>
        <w:top w:val="none" w:sz="0" w:space="0" w:color="auto"/>
        <w:left w:val="none" w:sz="0" w:space="0" w:color="auto"/>
        <w:bottom w:val="none" w:sz="0" w:space="0" w:color="auto"/>
        <w:right w:val="none" w:sz="0" w:space="0" w:color="auto"/>
      </w:divBdr>
    </w:div>
    <w:div w:id="116923013">
      <w:bodyDiv w:val="1"/>
      <w:marLeft w:val="0"/>
      <w:marRight w:val="0"/>
      <w:marTop w:val="0"/>
      <w:marBottom w:val="0"/>
      <w:divBdr>
        <w:top w:val="none" w:sz="0" w:space="0" w:color="auto"/>
        <w:left w:val="none" w:sz="0" w:space="0" w:color="auto"/>
        <w:bottom w:val="none" w:sz="0" w:space="0" w:color="auto"/>
        <w:right w:val="none" w:sz="0" w:space="0" w:color="auto"/>
      </w:divBdr>
    </w:div>
    <w:div w:id="127020669">
      <w:bodyDiv w:val="1"/>
      <w:marLeft w:val="0"/>
      <w:marRight w:val="0"/>
      <w:marTop w:val="0"/>
      <w:marBottom w:val="0"/>
      <w:divBdr>
        <w:top w:val="none" w:sz="0" w:space="0" w:color="auto"/>
        <w:left w:val="none" w:sz="0" w:space="0" w:color="auto"/>
        <w:bottom w:val="none" w:sz="0" w:space="0" w:color="auto"/>
        <w:right w:val="none" w:sz="0" w:space="0" w:color="auto"/>
      </w:divBdr>
    </w:div>
    <w:div w:id="172116325">
      <w:bodyDiv w:val="1"/>
      <w:marLeft w:val="0"/>
      <w:marRight w:val="0"/>
      <w:marTop w:val="0"/>
      <w:marBottom w:val="0"/>
      <w:divBdr>
        <w:top w:val="none" w:sz="0" w:space="0" w:color="auto"/>
        <w:left w:val="none" w:sz="0" w:space="0" w:color="auto"/>
        <w:bottom w:val="none" w:sz="0" w:space="0" w:color="auto"/>
        <w:right w:val="none" w:sz="0" w:space="0" w:color="auto"/>
      </w:divBdr>
    </w:div>
    <w:div w:id="175924691">
      <w:bodyDiv w:val="1"/>
      <w:marLeft w:val="0"/>
      <w:marRight w:val="0"/>
      <w:marTop w:val="0"/>
      <w:marBottom w:val="0"/>
      <w:divBdr>
        <w:top w:val="none" w:sz="0" w:space="0" w:color="auto"/>
        <w:left w:val="none" w:sz="0" w:space="0" w:color="auto"/>
        <w:bottom w:val="none" w:sz="0" w:space="0" w:color="auto"/>
        <w:right w:val="none" w:sz="0" w:space="0" w:color="auto"/>
      </w:divBdr>
    </w:div>
    <w:div w:id="197354354">
      <w:bodyDiv w:val="1"/>
      <w:marLeft w:val="0"/>
      <w:marRight w:val="0"/>
      <w:marTop w:val="0"/>
      <w:marBottom w:val="0"/>
      <w:divBdr>
        <w:top w:val="none" w:sz="0" w:space="0" w:color="auto"/>
        <w:left w:val="none" w:sz="0" w:space="0" w:color="auto"/>
        <w:bottom w:val="none" w:sz="0" w:space="0" w:color="auto"/>
        <w:right w:val="none" w:sz="0" w:space="0" w:color="auto"/>
      </w:divBdr>
    </w:div>
    <w:div w:id="197818168">
      <w:bodyDiv w:val="1"/>
      <w:marLeft w:val="0"/>
      <w:marRight w:val="0"/>
      <w:marTop w:val="0"/>
      <w:marBottom w:val="0"/>
      <w:divBdr>
        <w:top w:val="none" w:sz="0" w:space="0" w:color="auto"/>
        <w:left w:val="none" w:sz="0" w:space="0" w:color="auto"/>
        <w:bottom w:val="none" w:sz="0" w:space="0" w:color="auto"/>
        <w:right w:val="none" w:sz="0" w:space="0" w:color="auto"/>
      </w:divBdr>
    </w:div>
    <w:div w:id="244842728">
      <w:bodyDiv w:val="1"/>
      <w:marLeft w:val="0"/>
      <w:marRight w:val="0"/>
      <w:marTop w:val="0"/>
      <w:marBottom w:val="0"/>
      <w:divBdr>
        <w:top w:val="none" w:sz="0" w:space="0" w:color="auto"/>
        <w:left w:val="none" w:sz="0" w:space="0" w:color="auto"/>
        <w:bottom w:val="none" w:sz="0" w:space="0" w:color="auto"/>
        <w:right w:val="none" w:sz="0" w:space="0" w:color="auto"/>
      </w:divBdr>
    </w:div>
    <w:div w:id="245652327">
      <w:bodyDiv w:val="1"/>
      <w:marLeft w:val="0"/>
      <w:marRight w:val="0"/>
      <w:marTop w:val="0"/>
      <w:marBottom w:val="0"/>
      <w:divBdr>
        <w:top w:val="none" w:sz="0" w:space="0" w:color="auto"/>
        <w:left w:val="none" w:sz="0" w:space="0" w:color="auto"/>
        <w:bottom w:val="none" w:sz="0" w:space="0" w:color="auto"/>
        <w:right w:val="none" w:sz="0" w:space="0" w:color="auto"/>
      </w:divBdr>
    </w:div>
    <w:div w:id="250355467">
      <w:bodyDiv w:val="1"/>
      <w:marLeft w:val="0"/>
      <w:marRight w:val="0"/>
      <w:marTop w:val="0"/>
      <w:marBottom w:val="0"/>
      <w:divBdr>
        <w:top w:val="none" w:sz="0" w:space="0" w:color="auto"/>
        <w:left w:val="none" w:sz="0" w:space="0" w:color="auto"/>
        <w:bottom w:val="none" w:sz="0" w:space="0" w:color="auto"/>
        <w:right w:val="none" w:sz="0" w:space="0" w:color="auto"/>
      </w:divBdr>
    </w:div>
    <w:div w:id="304242206">
      <w:bodyDiv w:val="1"/>
      <w:marLeft w:val="0"/>
      <w:marRight w:val="0"/>
      <w:marTop w:val="0"/>
      <w:marBottom w:val="0"/>
      <w:divBdr>
        <w:top w:val="none" w:sz="0" w:space="0" w:color="auto"/>
        <w:left w:val="none" w:sz="0" w:space="0" w:color="auto"/>
        <w:bottom w:val="none" w:sz="0" w:space="0" w:color="auto"/>
        <w:right w:val="none" w:sz="0" w:space="0" w:color="auto"/>
      </w:divBdr>
    </w:div>
    <w:div w:id="325746293">
      <w:bodyDiv w:val="1"/>
      <w:marLeft w:val="0"/>
      <w:marRight w:val="0"/>
      <w:marTop w:val="0"/>
      <w:marBottom w:val="0"/>
      <w:divBdr>
        <w:top w:val="none" w:sz="0" w:space="0" w:color="auto"/>
        <w:left w:val="none" w:sz="0" w:space="0" w:color="auto"/>
        <w:bottom w:val="none" w:sz="0" w:space="0" w:color="auto"/>
        <w:right w:val="none" w:sz="0" w:space="0" w:color="auto"/>
      </w:divBdr>
    </w:div>
    <w:div w:id="329261731">
      <w:bodyDiv w:val="1"/>
      <w:marLeft w:val="0"/>
      <w:marRight w:val="0"/>
      <w:marTop w:val="0"/>
      <w:marBottom w:val="0"/>
      <w:divBdr>
        <w:top w:val="none" w:sz="0" w:space="0" w:color="auto"/>
        <w:left w:val="none" w:sz="0" w:space="0" w:color="auto"/>
        <w:bottom w:val="none" w:sz="0" w:space="0" w:color="auto"/>
        <w:right w:val="none" w:sz="0" w:space="0" w:color="auto"/>
      </w:divBdr>
    </w:div>
    <w:div w:id="338387334">
      <w:bodyDiv w:val="1"/>
      <w:marLeft w:val="0"/>
      <w:marRight w:val="0"/>
      <w:marTop w:val="0"/>
      <w:marBottom w:val="0"/>
      <w:divBdr>
        <w:top w:val="none" w:sz="0" w:space="0" w:color="auto"/>
        <w:left w:val="none" w:sz="0" w:space="0" w:color="auto"/>
        <w:bottom w:val="none" w:sz="0" w:space="0" w:color="auto"/>
        <w:right w:val="none" w:sz="0" w:space="0" w:color="auto"/>
      </w:divBdr>
    </w:div>
    <w:div w:id="377554172">
      <w:bodyDiv w:val="1"/>
      <w:marLeft w:val="0"/>
      <w:marRight w:val="0"/>
      <w:marTop w:val="0"/>
      <w:marBottom w:val="0"/>
      <w:divBdr>
        <w:top w:val="none" w:sz="0" w:space="0" w:color="auto"/>
        <w:left w:val="none" w:sz="0" w:space="0" w:color="auto"/>
        <w:bottom w:val="none" w:sz="0" w:space="0" w:color="auto"/>
        <w:right w:val="none" w:sz="0" w:space="0" w:color="auto"/>
      </w:divBdr>
    </w:div>
    <w:div w:id="398677721">
      <w:bodyDiv w:val="1"/>
      <w:marLeft w:val="0"/>
      <w:marRight w:val="0"/>
      <w:marTop w:val="0"/>
      <w:marBottom w:val="0"/>
      <w:divBdr>
        <w:top w:val="none" w:sz="0" w:space="0" w:color="auto"/>
        <w:left w:val="none" w:sz="0" w:space="0" w:color="auto"/>
        <w:bottom w:val="none" w:sz="0" w:space="0" w:color="auto"/>
        <w:right w:val="none" w:sz="0" w:space="0" w:color="auto"/>
      </w:divBdr>
    </w:div>
    <w:div w:id="436608870">
      <w:bodyDiv w:val="1"/>
      <w:marLeft w:val="0"/>
      <w:marRight w:val="0"/>
      <w:marTop w:val="0"/>
      <w:marBottom w:val="0"/>
      <w:divBdr>
        <w:top w:val="none" w:sz="0" w:space="0" w:color="auto"/>
        <w:left w:val="none" w:sz="0" w:space="0" w:color="auto"/>
        <w:bottom w:val="none" w:sz="0" w:space="0" w:color="auto"/>
        <w:right w:val="none" w:sz="0" w:space="0" w:color="auto"/>
      </w:divBdr>
    </w:div>
    <w:div w:id="439881695">
      <w:bodyDiv w:val="1"/>
      <w:marLeft w:val="0"/>
      <w:marRight w:val="0"/>
      <w:marTop w:val="0"/>
      <w:marBottom w:val="0"/>
      <w:divBdr>
        <w:top w:val="none" w:sz="0" w:space="0" w:color="auto"/>
        <w:left w:val="none" w:sz="0" w:space="0" w:color="auto"/>
        <w:bottom w:val="none" w:sz="0" w:space="0" w:color="auto"/>
        <w:right w:val="none" w:sz="0" w:space="0" w:color="auto"/>
      </w:divBdr>
    </w:div>
    <w:div w:id="442696436">
      <w:bodyDiv w:val="1"/>
      <w:marLeft w:val="0"/>
      <w:marRight w:val="0"/>
      <w:marTop w:val="0"/>
      <w:marBottom w:val="0"/>
      <w:divBdr>
        <w:top w:val="none" w:sz="0" w:space="0" w:color="auto"/>
        <w:left w:val="none" w:sz="0" w:space="0" w:color="auto"/>
        <w:bottom w:val="none" w:sz="0" w:space="0" w:color="auto"/>
        <w:right w:val="none" w:sz="0" w:space="0" w:color="auto"/>
      </w:divBdr>
    </w:div>
    <w:div w:id="474762573">
      <w:bodyDiv w:val="1"/>
      <w:marLeft w:val="0"/>
      <w:marRight w:val="0"/>
      <w:marTop w:val="0"/>
      <w:marBottom w:val="0"/>
      <w:divBdr>
        <w:top w:val="none" w:sz="0" w:space="0" w:color="auto"/>
        <w:left w:val="none" w:sz="0" w:space="0" w:color="auto"/>
        <w:bottom w:val="none" w:sz="0" w:space="0" w:color="auto"/>
        <w:right w:val="none" w:sz="0" w:space="0" w:color="auto"/>
      </w:divBdr>
    </w:div>
    <w:div w:id="522788578">
      <w:bodyDiv w:val="1"/>
      <w:marLeft w:val="0"/>
      <w:marRight w:val="0"/>
      <w:marTop w:val="0"/>
      <w:marBottom w:val="0"/>
      <w:divBdr>
        <w:top w:val="none" w:sz="0" w:space="0" w:color="auto"/>
        <w:left w:val="none" w:sz="0" w:space="0" w:color="auto"/>
        <w:bottom w:val="none" w:sz="0" w:space="0" w:color="auto"/>
        <w:right w:val="none" w:sz="0" w:space="0" w:color="auto"/>
      </w:divBdr>
      <w:divsChild>
        <w:div w:id="279655789">
          <w:marLeft w:val="864"/>
          <w:marRight w:val="0"/>
          <w:marTop w:val="50"/>
          <w:marBottom w:val="0"/>
          <w:divBdr>
            <w:top w:val="none" w:sz="0" w:space="0" w:color="auto"/>
            <w:left w:val="none" w:sz="0" w:space="0" w:color="auto"/>
            <w:bottom w:val="none" w:sz="0" w:space="0" w:color="auto"/>
            <w:right w:val="none" w:sz="0" w:space="0" w:color="auto"/>
          </w:divBdr>
        </w:div>
      </w:divsChild>
    </w:div>
    <w:div w:id="556940730">
      <w:bodyDiv w:val="1"/>
      <w:marLeft w:val="0"/>
      <w:marRight w:val="0"/>
      <w:marTop w:val="0"/>
      <w:marBottom w:val="0"/>
      <w:divBdr>
        <w:top w:val="none" w:sz="0" w:space="0" w:color="auto"/>
        <w:left w:val="none" w:sz="0" w:space="0" w:color="auto"/>
        <w:bottom w:val="none" w:sz="0" w:space="0" w:color="auto"/>
        <w:right w:val="none" w:sz="0" w:space="0" w:color="auto"/>
      </w:divBdr>
    </w:div>
    <w:div w:id="560363488">
      <w:bodyDiv w:val="1"/>
      <w:marLeft w:val="0"/>
      <w:marRight w:val="0"/>
      <w:marTop w:val="0"/>
      <w:marBottom w:val="0"/>
      <w:divBdr>
        <w:top w:val="none" w:sz="0" w:space="0" w:color="auto"/>
        <w:left w:val="none" w:sz="0" w:space="0" w:color="auto"/>
        <w:bottom w:val="none" w:sz="0" w:space="0" w:color="auto"/>
        <w:right w:val="none" w:sz="0" w:space="0" w:color="auto"/>
      </w:divBdr>
    </w:div>
    <w:div w:id="568461719">
      <w:bodyDiv w:val="1"/>
      <w:marLeft w:val="0"/>
      <w:marRight w:val="0"/>
      <w:marTop w:val="0"/>
      <w:marBottom w:val="0"/>
      <w:divBdr>
        <w:top w:val="none" w:sz="0" w:space="0" w:color="auto"/>
        <w:left w:val="none" w:sz="0" w:space="0" w:color="auto"/>
        <w:bottom w:val="none" w:sz="0" w:space="0" w:color="auto"/>
        <w:right w:val="none" w:sz="0" w:space="0" w:color="auto"/>
      </w:divBdr>
    </w:div>
    <w:div w:id="586888229">
      <w:bodyDiv w:val="1"/>
      <w:marLeft w:val="0"/>
      <w:marRight w:val="0"/>
      <w:marTop w:val="0"/>
      <w:marBottom w:val="0"/>
      <w:divBdr>
        <w:top w:val="none" w:sz="0" w:space="0" w:color="auto"/>
        <w:left w:val="none" w:sz="0" w:space="0" w:color="auto"/>
        <w:bottom w:val="none" w:sz="0" w:space="0" w:color="auto"/>
        <w:right w:val="none" w:sz="0" w:space="0" w:color="auto"/>
      </w:divBdr>
    </w:div>
    <w:div w:id="598953992">
      <w:bodyDiv w:val="1"/>
      <w:marLeft w:val="0"/>
      <w:marRight w:val="0"/>
      <w:marTop w:val="0"/>
      <w:marBottom w:val="0"/>
      <w:divBdr>
        <w:top w:val="none" w:sz="0" w:space="0" w:color="auto"/>
        <w:left w:val="none" w:sz="0" w:space="0" w:color="auto"/>
        <w:bottom w:val="none" w:sz="0" w:space="0" w:color="auto"/>
        <w:right w:val="none" w:sz="0" w:space="0" w:color="auto"/>
      </w:divBdr>
    </w:div>
    <w:div w:id="629169506">
      <w:bodyDiv w:val="1"/>
      <w:marLeft w:val="0"/>
      <w:marRight w:val="0"/>
      <w:marTop w:val="0"/>
      <w:marBottom w:val="0"/>
      <w:divBdr>
        <w:top w:val="none" w:sz="0" w:space="0" w:color="auto"/>
        <w:left w:val="none" w:sz="0" w:space="0" w:color="auto"/>
        <w:bottom w:val="none" w:sz="0" w:space="0" w:color="auto"/>
        <w:right w:val="none" w:sz="0" w:space="0" w:color="auto"/>
      </w:divBdr>
    </w:div>
    <w:div w:id="670379666">
      <w:bodyDiv w:val="1"/>
      <w:marLeft w:val="0"/>
      <w:marRight w:val="0"/>
      <w:marTop w:val="0"/>
      <w:marBottom w:val="0"/>
      <w:divBdr>
        <w:top w:val="none" w:sz="0" w:space="0" w:color="auto"/>
        <w:left w:val="none" w:sz="0" w:space="0" w:color="auto"/>
        <w:bottom w:val="none" w:sz="0" w:space="0" w:color="auto"/>
        <w:right w:val="none" w:sz="0" w:space="0" w:color="auto"/>
      </w:divBdr>
      <w:divsChild>
        <w:div w:id="1123765358">
          <w:marLeft w:val="547"/>
          <w:marRight w:val="0"/>
          <w:marTop w:val="0"/>
          <w:marBottom w:val="0"/>
          <w:divBdr>
            <w:top w:val="none" w:sz="0" w:space="0" w:color="auto"/>
            <w:left w:val="none" w:sz="0" w:space="0" w:color="auto"/>
            <w:bottom w:val="none" w:sz="0" w:space="0" w:color="auto"/>
            <w:right w:val="none" w:sz="0" w:space="0" w:color="auto"/>
          </w:divBdr>
        </w:div>
        <w:div w:id="1425567275">
          <w:marLeft w:val="547"/>
          <w:marRight w:val="0"/>
          <w:marTop w:val="0"/>
          <w:marBottom w:val="0"/>
          <w:divBdr>
            <w:top w:val="none" w:sz="0" w:space="0" w:color="auto"/>
            <w:left w:val="none" w:sz="0" w:space="0" w:color="auto"/>
            <w:bottom w:val="none" w:sz="0" w:space="0" w:color="auto"/>
            <w:right w:val="none" w:sz="0" w:space="0" w:color="auto"/>
          </w:divBdr>
        </w:div>
        <w:div w:id="490871374">
          <w:marLeft w:val="547"/>
          <w:marRight w:val="0"/>
          <w:marTop w:val="0"/>
          <w:marBottom w:val="0"/>
          <w:divBdr>
            <w:top w:val="none" w:sz="0" w:space="0" w:color="auto"/>
            <w:left w:val="none" w:sz="0" w:space="0" w:color="auto"/>
            <w:bottom w:val="none" w:sz="0" w:space="0" w:color="auto"/>
            <w:right w:val="none" w:sz="0" w:space="0" w:color="auto"/>
          </w:divBdr>
        </w:div>
        <w:div w:id="565534171">
          <w:marLeft w:val="547"/>
          <w:marRight w:val="0"/>
          <w:marTop w:val="0"/>
          <w:marBottom w:val="0"/>
          <w:divBdr>
            <w:top w:val="none" w:sz="0" w:space="0" w:color="auto"/>
            <w:left w:val="none" w:sz="0" w:space="0" w:color="auto"/>
            <w:bottom w:val="none" w:sz="0" w:space="0" w:color="auto"/>
            <w:right w:val="none" w:sz="0" w:space="0" w:color="auto"/>
          </w:divBdr>
        </w:div>
        <w:div w:id="159733122">
          <w:marLeft w:val="547"/>
          <w:marRight w:val="0"/>
          <w:marTop w:val="0"/>
          <w:marBottom w:val="0"/>
          <w:divBdr>
            <w:top w:val="none" w:sz="0" w:space="0" w:color="auto"/>
            <w:left w:val="none" w:sz="0" w:space="0" w:color="auto"/>
            <w:bottom w:val="none" w:sz="0" w:space="0" w:color="auto"/>
            <w:right w:val="none" w:sz="0" w:space="0" w:color="auto"/>
          </w:divBdr>
        </w:div>
        <w:div w:id="1584223596">
          <w:marLeft w:val="547"/>
          <w:marRight w:val="0"/>
          <w:marTop w:val="0"/>
          <w:marBottom w:val="0"/>
          <w:divBdr>
            <w:top w:val="none" w:sz="0" w:space="0" w:color="auto"/>
            <w:left w:val="none" w:sz="0" w:space="0" w:color="auto"/>
            <w:bottom w:val="none" w:sz="0" w:space="0" w:color="auto"/>
            <w:right w:val="none" w:sz="0" w:space="0" w:color="auto"/>
          </w:divBdr>
        </w:div>
        <w:div w:id="2119060761">
          <w:marLeft w:val="547"/>
          <w:marRight w:val="0"/>
          <w:marTop w:val="0"/>
          <w:marBottom w:val="0"/>
          <w:divBdr>
            <w:top w:val="none" w:sz="0" w:space="0" w:color="auto"/>
            <w:left w:val="none" w:sz="0" w:space="0" w:color="auto"/>
            <w:bottom w:val="none" w:sz="0" w:space="0" w:color="auto"/>
            <w:right w:val="none" w:sz="0" w:space="0" w:color="auto"/>
          </w:divBdr>
        </w:div>
        <w:div w:id="593779493">
          <w:marLeft w:val="547"/>
          <w:marRight w:val="0"/>
          <w:marTop w:val="0"/>
          <w:marBottom w:val="0"/>
          <w:divBdr>
            <w:top w:val="none" w:sz="0" w:space="0" w:color="auto"/>
            <w:left w:val="none" w:sz="0" w:space="0" w:color="auto"/>
            <w:bottom w:val="none" w:sz="0" w:space="0" w:color="auto"/>
            <w:right w:val="none" w:sz="0" w:space="0" w:color="auto"/>
          </w:divBdr>
        </w:div>
        <w:div w:id="700132746">
          <w:marLeft w:val="547"/>
          <w:marRight w:val="0"/>
          <w:marTop w:val="0"/>
          <w:marBottom w:val="0"/>
          <w:divBdr>
            <w:top w:val="none" w:sz="0" w:space="0" w:color="auto"/>
            <w:left w:val="none" w:sz="0" w:space="0" w:color="auto"/>
            <w:bottom w:val="none" w:sz="0" w:space="0" w:color="auto"/>
            <w:right w:val="none" w:sz="0" w:space="0" w:color="auto"/>
          </w:divBdr>
        </w:div>
        <w:div w:id="1889681819">
          <w:marLeft w:val="547"/>
          <w:marRight w:val="0"/>
          <w:marTop w:val="0"/>
          <w:marBottom w:val="0"/>
          <w:divBdr>
            <w:top w:val="none" w:sz="0" w:space="0" w:color="auto"/>
            <w:left w:val="none" w:sz="0" w:space="0" w:color="auto"/>
            <w:bottom w:val="none" w:sz="0" w:space="0" w:color="auto"/>
            <w:right w:val="none" w:sz="0" w:space="0" w:color="auto"/>
          </w:divBdr>
        </w:div>
        <w:div w:id="803544437">
          <w:marLeft w:val="547"/>
          <w:marRight w:val="0"/>
          <w:marTop w:val="0"/>
          <w:marBottom w:val="0"/>
          <w:divBdr>
            <w:top w:val="none" w:sz="0" w:space="0" w:color="auto"/>
            <w:left w:val="none" w:sz="0" w:space="0" w:color="auto"/>
            <w:bottom w:val="none" w:sz="0" w:space="0" w:color="auto"/>
            <w:right w:val="none" w:sz="0" w:space="0" w:color="auto"/>
          </w:divBdr>
        </w:div>
      </w:divsChild>
    </w:div>
    <w:div w:id="694237932">
      <w:bodyDiv w:val="1"/>
      <w:marLeft w:val="0"/>
      <w:marRight w:val="0"/>
      <w:marTop w:val="0"/>
      <w:marBottom w:val="0"/>
      <w:divBdr>
        <w:top w:val="none" w:sz="0" w:space="0" w:color="auto"/>
        <w:left w:val="none" w:sz="0" w:space="0" w:color="auto"/>
        <w:bottom w:val="none" w:sz="0" w:space="0" w:color="auto"/>
        <w:right w:val="none" w:sz="0" w:space="0" w:color="auto"/>
      </w:divBdr>
    </w:div>
    <w:div w:id="709036098">
      <w:bodyDiv w:val="1"/>
      <w:marLeft w:val="0"/>
      <w:marRight w:val="0"/>
      <w:marTop w:val="0"/>
      <w:marBottom w:val="0"/>
      <w:divBdr>
        <w:top w:val="none" w:sz="0" w:space="0" w:color="auto"/>
        <w:left w:val="none" w:sz="0" w:space="0" w:color="auto"/>
        <w:bottom w:val="none" w:sz="0" w:space="0" w:color="auto"/>
        <w:right w:val="none" w:sz="0" w:space="0" w:color="auto"/>
      </w:divBdr>
    </w:div>
    <w:div w:id="725643892">
      <w:bodyDiv w:val="1"/>
      <w:marLeft w:val="0"/>
      <w:marRight w:val="0"/>
      <w:marTop w:val="0"/>
      <w:marBottom w:val="0"/>
      <w:divBdr>
        <w:top w:val="none" w:sz="0" w:space="0" w:color="auto"/>
        <w:left w:val="none" w:sz="0" w:space="0" w:color="auto"/>
        <w:bottom w:val="none" w:sz="0" w:space="0" w:color="auto"/>
        <w:right w:val="none" w:sz="0" w:space="0" w:color="auto"/>
      </w:divBdr>
    </w:div>
    <w:div w:id="731781770">
      <w:bodyDiv w:val="1"/>
      <w:marLeft w:val="0"/>
      <w:marRight w:val="0"/>
      <w:marTop w:val="0"/>
      <w:marBottom w:val="0"/>
      <w:divBdr>
        <w:top w:val="none" w:sz="0" w:space="0" w:color="auto"/>
        <w:left w:val="none" w:sz="0" w:space="0" w:color="auto"/>
        <w:bottom w:val="none" w:sz="0" w:space="0" w:color="auto"/>
        <w:right w:val="none" w:sz="0" w:space="0" w:color="auto"/>
      </w:divBdr>
    </w:div>
    <w:div w:id="747269553">
      <w:bodyDiv w:val="1"/>
      <w:marLeft w:val="0"/>
      <w:marRight w:val="0"/>
      <w:marTop w:val="0"/>
      <w:marBottom w:val="0"/>
      <w:divBdr>
        <w:top w:val="none" w:sz="0" w:space="0" w:color="auto"/>
        <w:left w:val="none" w:sz="0" w:space="0" w:color="auto"/>
        <w:bottom w:val="none" w:sz="0" w:space="0" w:color="auto"/>
        <w:right w:val="none" w:sz="0" w:space="0" w:color="auto"/>
      </w:divBdr>
    </w:div>
    <w:div w:id="765274704">
      <w:bodyDiv w:val="1"/>
      <w:marLeft w:val="0"/>
      <w:marRight w:val="0"/>
      <w:marTop w:val="0"/>
      <w:marBottom w:val="0"/>
      <w:divBdr>
        <w:top w:val="none" w:sz="0" w:space="0" w:color="auto"/>
        <w:left w:val="none" w:sz="0" w:space="0" w:color="auto"/>
        <w:bottom w:val="none" w:sz="0" w:space="0" w:color="auto"/>
        <w:right w:val="none" w:sz="0" w:space="0" w:color="auto"/>
      </w:divBdr>
    </w:div>
    <w:div w:id="786118787">
      <w:bodyDiv w:val="1"/>
      <w:marLeft w:val="0"/>
      <w:marRight w:val="0"/>
      <w:marTop w:val="0"/>
      <w:marBottom w:val="0"/>
      <w:divBdr>
        <w:top w:val="none" w:sz="0" w:space="0" w:color="auto"/>
        <w:left w:val="none" w:sz="0" w:space="0" w:color="auto"/>
        <w:bottom w:val="none" w:sz="0" w:space="0" w:color="auto"/>
        <w:right w:val="none" w:sz="0" w:space="0" w:color="auto"/>
      </w:divBdr>
    </w:div>
    <w:div w:id="800195590">
      <w:bodyDiv w:val="1"/>
      <w:marLeft w:val="0"/>
      <w:marRight w:val="0"/>
      <w:marTop w:val="0"/>
      <w:marBottom w:val="0"/>
      <w:divBdr>
        <w:top w:val="none" w:sz="0" w:space="0" w:color="auto"/>
        <w:left w:val="none" w:sz="0" w:space="0" w:color="auto"/>
        <w:bottom w:val="none" w:sz="0" w:space="0" w:color="auto"/>
        <w:right w:val="none" w:sz="0" w:space="0" w:color="auto"/>
      </w:divBdr>
    </w:div>
    <w:div w:id="811751816">
      <w:bodyDiv w:val="1"/>
      <w:marLeft w:val="0"/>
      <w:marRight w:val="0"/>
      <w:marTop w:val="0"/>
      <w:marBottom w:val="0"/>
      <w:divBdr>
        <w:top w:val="none" w:sz="0" w:space="0" w:color="auto"/>
        <w:left w:val="none" w:sz="0" w:space="0" w:color="auto"/>
        <w:bottom w:val="none" w:sz="0" w:space="0" w:color="auto"/>
        <w:right w:val="none" w:sz="0" w:space="0" w:color="auto"/>
      </w:divBdr>
    </w:div>
    <w:div w:id="813254718">
      <w:bodyDiv w:val="1"/>
      <w:marLeft w:val="0"/>
      <w:marRight w:val="0"/>
      <w:marTop w:val="0"/>
      <w:marBottom w:val="0"/>
      <w:divBdr>
        <w:top w:val="none" w:sz="0" w:space="0" w:color="auto"/>
        <w:left w:val="none" w:sz="0" w:space="0" w:color="auto"/>
        <w:bottom w:val="none" w:sz="0" w:space="0" w:color="auto"/>
        <w:right w:val="none" w:sz="0" w:space="0" w:color="auto"/>
      </w:divBdr>
    </w:div>
    <w:div w:id="817040152">
      <w:bodyDiv w:val="1"/>
      <w:marLeft w:val="0"/>
      <w:marRight w:val="0"/>
      <w:marTop w:val="0"/>
      <w:marBottom w:val="0"/>
      <w:divBdr>
        <w:top w:val="none" w:sz="0" w:space="0" w:color="auto"/>
        <w:left w:val="none" w:sz="0" w:space="0" w:color="auto"/>
        <w:bottom w:val="none" w:sz="0" w:space="0" w:color="auto"/>
        <w:right w:val="none" w:sz="0" w:space="0" w:color="auto"/>
      </w:divBdr>
    </w:div>
    <w:div w:id="819201248">
      <w:bodyDiv w:val="1"/>
      <w:marLeft w:val="0"/>
      <w:marRight w:val="0"/>
      <w:marTop w:val="0"/>
      <w:marBottom w:val="0"/>
      <w:divBdr>
        <w:top w:val="none" w:sz="0" w:space="0" w:color="auto"/>
        <w:left w:val="none" w:sz="0" w:space="0" w:color="auto"/>
        <w:bottom w:val="none" w:sz="0" w:space="0" w:color="auto"/>
        <w:right w:val="none" w:sz="0" w:space="0" w:color="auto"/>
      </w:divBdr>
    </w:div>
    <w:div w:id="841120076">
      <w:bodyDiv w:val="1"/>
      <w:marLeft w:val="0"/>
      <w:marRight w:val="0"/>
      <w:marTop w:val="0"/>
      <w:marBottom w:val="0"/>
      <w:divBdr>
        <w:top w:val="none" w:sz="0" w:space="0" w:color="auto"/>
        <w:left w:val="none" w:sz="0" w:space="0" w:color="auto"/>
        <w:bottom w:val="none" w:sz="0" w:space="0" w:color="auto"/>
        <w:right w:val="none" w:sz="0" w:space="0" w:color="auto"/>
      </w:divBdr>
    </w:div>
    <w:div w:id="876355836">
      <w:bodyDiv w:val="1"/>
      <w:marLeft w:val="0"/>
      <w:marRight w:val="0"/>
      <w:marTop w:val="0"/>
      <w:marBottom w:val="0"/>
      <w:divBdr>
        <w:top w:val="none" w:sz="0" w:space="0" w:color="auto"/>
        <w:left w:val="none" w:sz="0" w:space="0" w:color="auto"/>
        <w:bottom w:val="none" w:sz="0" w:space="0" w:color="auto"/>
        <w:right w:val="none" w:sz="0" w:space="0" w:color="auto"/>
      </w:divBdr>
    </w:div>
    <w:div w:id="896361230">
      <w:bodyDiv w:val="1"/>
      <w:marLeft w:val="0"/>
      <w:marRight w:val="0"/>
      <w:marTop w:val="0"/>
      <w:marBottom w:val="0"/>
      <w:divBdr>
        <w:top w:val="none" w:sz="0" w:space="0" w:color="auto"/>
        <w:left w:val="none" w:sz="0" w:space="0" w:color="auto"/>
        <w:bottom w:val="none" w:sz="0" w:space="0" w:color="auto"/>
        <w:right w:val="none" w:sz="0" w:space="0" w:color="auto"/>
      </w:divBdr>
    </w:div>
    <w:div w:id="896746329">
      <w:bodyDiv w:val="1"/>
      <w:marLeft w:val="0"/>
      <w:marRight w:val="0"/>
      <w:marTop w:val="0"/>
      <w:marBottom w:val="0"/>
      <w:divBdr>
        <w:top w:val="none" w:sz="0" w:space="0" w:color="auto"/>
        <w:left w:val="none" w:sz="0" w:space="0" w:color="auto"/>
        <w:bottom w:val="none" w:sz="0" w:space="0" w:color="auto"/>
        <w:right w:val="none" w:sz="0" w:space="0" w:color="auto"/>
      </w:divBdr>
    </w:div>
    <w:div w:id="905381889">
      <w:bodyDiv w:val="1"/>
      <w:marLeft w:val="0"/>
      <w:marRight w:val="0"/>
      <w:marTop w:val="0"/>
      <w:marBottom w:val="0"/>
      <w:divBdr>
        <w:top w:val="none" w:sz="0" w:space="0" w:color="auto"/>
        <w:left w:val="none" w:sz="0" w:space="0" w:color="auto"/>
        <w:bottom w:val="none" w:sz="0" w:space="0" w:color="auto"/>
        <w:right w:val="none" w:sz="0" w:space="0" w:color="auto"/>
      </w:divBdr>
    </w:div>
    <w:div w:id="933628403">
      <w:bodyDiv w:val="1"/>
      <w:marLeft w:val="0"/>
      <w:marRight w:val="0"/>
      <w:marTop w:val="0"/>
      <w:marBottom w:val="0"/>
      <w:divBdr>
        <w:top w:val="none" w:sz="0" w:space="0" w:color="auto"/>
        <w:left w:val="none" w:sz="0" w:space="0" w:color="auto"/>
        <w:bottom w:val="none" w:sz="0" w:space="0" w:color="auto"/>
        <w:right w:val="none" w:sz="0" w:space="0" w:color="auto"/>
      </w:divBdr>
    </w:div>
    <w:div w:id="942301323">
      <w:bodyDiv w:val="1"/>
      <w:marLeft w:val="0"/>
      <w:marRight w:val="0"/>
      <w:marTop w:val="0"/>
      <w:marBottom w:val="0"/>
      <w:divBdr>
        <w:top w:val="none" w:sz="0" w:space="0" w:color="auto"/>
        <w:left w:val="none" w:sz="0" w:space="0" w:color="auto"/>
        <w:bottom w:val="none" w:sz="0" w:space="0" w:color="auto"/>
        <w:right w:val="none" w:sz="0" w:space="0" w:color="auto"/>
      </w:divBdr>
    </w:div>
    <w:div w:id="959724906">
      <w:bodyDiv w:val="1"/>
      <w:marLeft w:val="0"/>
      <w:marRight w:val="0"/>
      <w:marTop w:val="0"/>
      <w:marBottom w:val="0"/>
      <w:divBdr>
        <w:top w:val="none" w:sz="0" w:space="0" w:color="auto"/>
        <w:left w:val="none" w:sz="0" w:space="0" w:color="auto"/>
        <w:bottom w:val="none" w:sz="0" w:space="0" w:color="auto"/>
        <w:right w:val="none" w:sz="0" w:space="0" w:color="auto"/>
      </w:divBdr>
    </w:div>
    <w:div w:id="983433579">
      <w:bodyDiv w:val="1"/>
      <w:marLeft w:val="0"/>
      <w:marRight w:val="0"/>
      <w:marTop w:val="0"/>
      <w:marBottom w:val="0"/>
      <w:divBdr>
        <w:top w:val="none" w:sz="0" w:space="0" w:color="auto"/>
        <w:left w:val="none" w:sz="0" w:space="0" w:color="auto"/>
        <w:bottom w:val="none" w:sz="0" w:space="0" w:color="auto"/>
        <w:right w:val="none" w:sz="0" w:space="0" w:color="auto"/>
      </w:divBdr>
    </w:div>
    <w:div w:id="990137506">
      <w:bodyDiv w:val="1"/>
      <w:marLeft w:val="0"/>
      <w:marRight w:val="0"/>
      <w:marTop w:val="0"/>
      <w:marBottom w:val="0"/>
      <w:divBdr>
        <w:top w:val="none" w:sz="0" w:space="0" w:color="auto"/>
        <w:left w:val="none" w:sz="0" w:space="0" w:color="auto"/>
        <w:bottom w:val="none" w:sz="0" w:space="0" w:color="auto"/>
        <w:right w:val="none" w:sz="0" w:space="0" w:color="auto"/>
      </w:divBdr>
    </w:div>
    <w:div w:id="1002513365">
      <w:bodyDiv w:val="1"/>
      <w:marLeft w:val="0"/>
      <w:marRight w:val="0"/>
      <w:marTop w:val="0"/>
      <w:marBottom w:val="0"/>
      <w:divBdr>
        <w:top w:val="none" w:sz="0" w:space="0" w:color="auto"/>
        <w:left w:val="none" w:sz="0" w:space="0" w:color="auto"/>
        <w:bottom w:val="none" w:sz="0" w:space="0" w:color="auto"/>
        <w:right w:val="none" w:sz="0" w:space="0" w:color="auto"/>
      </w:divBdr>
    </w:div>
    <w:div w:id="1005788695">
      <w:bodyDiv w:val="1"/>
      <w:marLeft w:val="0"/>
      <w:marRight w:val="0"/>
      <w:marTop w:val="0"/>
      <w:marBottom w:val="0"/>
      <w:divBdr>
        <w:top w:val="none" w:sz="0" w:space="0" w:color="auto"/>
        <w:left w:val="none" w:sz="0" w:space="0" w:color="auto"/>
        <w:bottom w:val="none" w:sz="0" w:space="0" w:color="auto"/>
        <w:right w:val="none" w:sz="0" w:space="0" w:color="auto"/>
      </w:divBdr>
    </w:div>
    <w:div w:id="1019815041">
      <w:bodyDiv w:val="1"/>
      <w:marLeft w:val="0"/>
      <w:marRight w:val="0"/>
      <w:marTop w:val="0"/>
      <w:marBottom w:val="0"/>
      <w:divBdr>
        <w:top w:val="none" w:sz="0" w:space="0" w:color="auto"/>
        <w:left w:val="none" w:sz="0" w:space="0" w:color="auto"/>
        <w:bottom w:val="none" w:sz="0" w:space="0" w:color="auto"/>
        <w:right w:val="none" w:sz="0" w:space="0" w:color="auto"/>
      </w:divBdr>
    </w:div>
    <w:div w:id="1026711177">
      <w:bodyDiv w:val="1"/>
      <w:marLeft w:val="0"/>
      <w:marRight w:val="0"/>
      <w:marTop w:val="0"/>
      <w:marBottom w:val="0"/>
      <w:divBdr>
        <w:top w:val="none" w:sz="0" w:space="0" w:color="auto"/>
        <w:left w:val="none" w:sz="0" w:space="0" w:color="auto"/>
        <w:bottom w:val="none" w:sz="0" w:space="0" w:color="auto"/>
        <w:right w:val="none" w:sz="0" w:space="0" w:color="auto"/>
      </w:divBdr>
    </w:div>
    <w:div w:id="1043601226">
      <w:bodyDiv w:val="1"/>
      <w:marLeft w:val="0"/>
      <w:marRight w:val="0"/>
      <w:marTop w:val="0"/>
      <w:marBottom w:val="0"/>
      <w:divBdr>
        <w:top w:val="none" w:sz="0" w:space="0" w:color="auto"/>
        <w:left w:val="none" w:sz="0" w:space="0" w:color="auto"/>
        <w:bottom w:val="none" w:sz="0" w:space="0" w:color="auto"/>
        <w:right w:val="none" w:sz="0" w:space="0" w:color="auto"/>
      </w:divBdr>
    </w:div>
    <w:div w:id="1088847767">
      <w:bodyDiv w:val="1"/>
      <w:marLeft w:val="0"/>
      <w:marRight w:val="0"/>
      <w:marTop w:val="0"/>
      <w:marBottom w:val="0"/>
      <w:divBdr>
        <w:top w:val="none" w:sz="0" w:space="0" w:color="auto"/>
        <w:left w:val="none" w:sz="0" w:space="0" w:color="auto"/>
        <w:bottom w:val="none" w:sz="0" w:space="0" w:color="auto"/>
        <w:right w:val="none" w:sz="0" w:space="0" w:color="auto"/>
      </w:divBdr>
    </w:div>
    <w:div w:id="1106585174">
      <w:bodyDiv w:val="1"/>
      <w:marLeft w:val="0"/>
      <w:marRight w:val="0"/>
      <w:marTop w:val="0"/>
      <w:marBottom w:val="0"/>
      <w:divBdr>
        <w:top w:val="none" w:sz="0" w:space="0" w:color="auto"/>
        <w:left w:val="none" w:sz="0" w:space="0" w:color="auto"/>
        <w:bottom w:val="none" w:sz="0" w:space="0" w:color="auto"/>
        <w:right w:val="none" w:sz="0" w:space="0" w:color="auto"/>
      </w:divBdr>
    </w:div>
    <w:div w:id="1115371346">
      <w:bodyDiv w:val="1"/>
      <w:marLeft w:val="0"/>
      <w:marRight w:val="0"/>
      <w:marTop w:val="0"/>
      <w:marBottom w:val="0"/>
      <w:divBdr>
        <w:top w:val="none" w:sz="0" w:space="0" w:color="auto"/>
        <w:left w:val="none" w:sz="0" w:space="0" w:color="auto"/>
        <w:bottom w:val="none" w:sz="0" w:space="0" w:color="auto"/>
        <w:right w:val="none" w:sz="0" w:space="0" w:color="auto"/>
      </w:divBdr>
    </w:div>
    <w:div w:id="1146971341">
      <w:bodyDiv w:val="1"/>
      <w:marLeft w:val="0"/>
      <w:marRight w:val="0"/>
      <w:marTop w:val="0"/>
      <w:marBottom w:val="0"/>
      <w:divBdr>
        <w:top w:val="none" w:sz="0" w:space="0" w:color="auto"/>
        <w:left w:val="none" w:sz="0" w:space="0" w:color="auto"/>
        <w:bottom w:val="none" w:sz="0" w:space="0" w:color="auto"/>
        <w:right w:val="none" w:sz="0" w:space="0" w:color="auto"/>
      </w:divBdr>
    </w:div>
    <w:div w:id="1164737138">
      <w:bodyDiv w:val="1"/>
      <w:marLeft w:val="0"/>
      <w:marRight w:val="0"/>
      <w:marTop w:val="0"/>
      <w:marBottom w:val="0"/>
      <w:divBdr>
        <w:top w:val="none" w:sz="0" w:space="0" w:color="auto"/>
        <w:left w:val="none" w:sz="0" w:space="0" w:color="auto"/>
        <w:bottom w:val="none" w:sz="0" w:space="0" w:color="auto"/>
        <w:right w:val="none" w:sz="0" w:space="0" w:color="auto"/>
      </w:divBdr>
    </w:div>
    <w:div w:id="1176729866">
      <w:bodyDiv w:val="1"/>
      <w:marLeft w:val="0"/>
      <w:marRight w:val="0"/>
      <w:marTop w:val="0"/>
      <w:marBottom w:val="0"/>
      <w:divBdr>
        <w:top w:val="none" w:sz="0" w:space="0" w:color="auto"/>
        <w:left w:val="none" w:sz="0" w:space="0" w:color="auto"/>
        <w:bottom w:val="none" w:sz="0" w:space="0" w:color="auto"/>
        <w:right w:val="none" w:sz="0" w:space="0" w:color="auto"/>
      </w:divBdr>
    </w:div>
    <w:div w:id="1185360123">
      <w:bodyDiv w:val="1"/>
      <w:marLeft w:val="0"/>
      <w:marRight w:val="0"/>
      <w:marTop w:val="0"/>
      <w:marBottom w:val="0"/>
      <w:divBdr>
        <w:top w:val="none" w:sz="0" w:space="0" w:color="auto"/>
        <w:left w:val="none" w:sz="0" w:space="0" w:color="auto"/>
        <w:bottom w:val="none" w:sz="0" w:space="0" w:color="auto"/>
        <w:right w:val="none" w:sz="0" w:space="0" w:color="auto"/>
      </w:divBdr>
    </w:div>
    <w:div w:id="124584008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
    <w:div w:id="1345858991">
      <w:bodyDiv w:val="1"/>
      <w:marLeft w:val="0"/>
      <w:marRight w:val="0"/>
      <w:marTop w:val="0"/>
      <w:marBottom w:val="0"/>
      <w:divBdr>
        <w:top w:val="none" w:sz="0" w:space="0" w:color="auto"/>
        <w:left w:val="none" w:sz="0" w:space="0" w:color="auto"/>
        <w:bottom w:val="none" w:sz="0" w:space="0" w:color="auto"/>
        <w:right w:val="none" w:sz="0" w:space="0" w:color="auto"/>
      </w:divBdr>
    </w:div>
    <w:div w:id="1348604863">
      <w:bodyDiv w:val="1"/>
      <w:marLeft w:val="0"/>
      <w:marRight w:val="0"/>
      <w:marTop w:val="0"/>
      <w:marBottom w:val="0"/>
      <w:divBdr>
        <w:top w:val="none" w:sz="0" w:space="0" w:color="auto"/>
        <w:left w:val="none" w:sz="0" w:space="0" w:color="auto"/>
        <w:bottom w:val="none" w:sz="0" w:space="0" w:color="auto"/>
        <w:right w:val="none" w:sz="0" w:space="0" w:color="auto"/>
      </w:divBdr>
    </w:div>
    <w:div w:id="1402948151">
      <w:bodyDiv w:val="1"/>
      <w:marLeft w:val="0"/>
      <w:marRight w:val="0"/>
      <w:marTop w:val="0"/>
      <w:marBottom w:val="0"/>
      <w:divBdr>
        <w:top w:val="none" w:sz="0" w:space="0" w:color="auto"/>
        <w:left w:val="none" w:sz="0" w:space="0" w:color="auto"/>
        <w:bottom w:val="none" w:sz="0" w:space="0" w:color="auto"/>
        <w:right w:val="none" w:sz="0" w:space="0" w:color="auto"/>
      </w:divBdr>
    </w:div>
    <w:div w:id="1432160783">
      <w:bodyDiv w:val="1"/>
      <w:marLeft w:val="0"/>
      <w:marRight w:val="0"/>
      <w:marTop w:val="0"/>
      <w:marBottom w:val="0"/>
      <w:divBdr>
        <w:top w:val="none" w:sz="0" w:space="0" w:color="auto"/>
        <w:left w:val="none" w:sz="0" w:space="0" w:color="auto"/>
        <w:bottom w:val="none" w:sz="0" w:space="0" w:color="auto"/>
        <w:right w:val="none" w:sz="0" w:space="0" w:color="auto"/>
      </w:divBdr>
    </w:div>
    <w:div w:id="1432555656">
      <w:bodyDiv w:val="1"/>
      <w:marLeft w:val="0"/>
      <w:marRight w:val="0"/>
      <w:marTop w:val="0"/>
      <w:marBottom w:val="0"/>
      <w:divBdr>
        <w:top w:val="none" w:sz="0" w:space="0" w:color="auto"/>
        <w:left w:val="none" w:sz="0" w:space="0" w:color="auto"/>
        <w:bottom w:val="none" w:sz="0" w:space="0" w:color="auto"/>
        <w:right w:val="none" w:sz="0" w:space="0" w:color="auto"/>
      </w:divBdr>
    </w:div>
    <w:div w:id="1456295305">
      <w:bodyDiv w:val="1"/>
      <w:marLeft w:val="0"/>
      <w:marRight w:val="0"/>
      <w:marTop w:val="0"/>
      <w:marBottom w:val="0"/>
      <w:divBdr>
        <w:top w:val="none" w:sz="0" w:space="0" w:color="auto"/>
        <w:left w:val="none" w:sz="0" w:space="0" w:color="auto"/>
        <w:bottom w:val="none" w:sz="0" w:space="0" w:color="auto"/>
        <w:right w:val="none" w:sz="0" w:space="0" w:color="auto"/>
      </w:divBdr>
    </w:div>
    <w:div w:id="1463689820">
      <w:bodyDiv w:val="1"/>
      <w:marLeft w:val="0"/>
      <w:marRight w:val="0"/>
      <w:marTop w:val="0"/>
      <w:marBottom w:val="0"/>
      <w:divBdr>
        <w:top w:val="none" w:sz="0" w:space="0" w:color="auto"/>
        <w:left w:val="none" w:sz="0" w:space="0" w:color="auto"/>
        <w:bottom w:val="none" w:sz="0" w:space="0" w:color="auto"/>
        <w:right w:val="none" w:sz="0" w:space="0" w:color="auto"/>
      </w:divBdr>
    </w:div>
    <w:div w:id="1475175812">
      <w:bodyDiv w:val="1"/>
      <w:marLeft w:val="0"/>
      <w:marRight w:val="0"/>
      <w:marTop w:val="0"/>
      <w:marBottom w:val="0"/>
      <w:divBdr>
        <w:top w:val="none" w:sz="0" w:space="0" w:color="auto"/>
        <w:left w:val="none" w:sz="0" w:space="0" w:color="auto"/>
        <w:bottom w:val="none" w:sz="0" w:space="0" w:color="auto"/>
        <w:right w:val="none" w:sz="0" w:space="0" w:color="auto"/>
      </w:divBdr>
    </w:div>
    <w:div w:id="1495032179">
      <w:bodyDiv w:val="1"/>
      <w:marLeft w:val="0"/>
      <w:marRight w:val="0"/>
      <w:marTop w:val="0"/>
      <w:marBottom w:val="0"/>
      <w:divBdr>
        <w:top w:val="none" w:sz="0" w:space="0" w:color="auto"/>
        <w:left w:val="none" w:sz="0" w:space="0" w:color="auto"/>
        <w:bottom w:val="none" w:sz="0" w:space="0" w:color="auto"/>
        <w:right w:val="none" w:sz="0" w:space="0" w:color="auto"/>
      </w:divBdr>
      <w:divsChild>
        <w:div w:id="17319349">
          <w:marLeft w:val="547"/>
          <w:marRight w:val="0"/>
          <w:marTop w:val="77"/>
          <w:marBottom w:val="0"/>
          <w:divBdr>
            <w:top w:val="none" w:sz="0" w:space="0" w:color="auto"/>
            <w:left w:val="none" w:sz="0" w:space="0" w:color="auto"/>
            <w:bottom w:val="none" w:sz="0" w:space="0" w:color="auto"/>
            <w:right w:val="none" w:sz="0" w:space="0" w:color="auto"/>
          </w:divBdr>
        </w:div>
      </w:divsChild>
    </w:div>
    <w:div w:id="1549683874">
      <w:bodyDiv w:val="1"/>
      <w:marLeft w:val="0"/>
      <w:marRight w:val="0"/>
      <w:marTop w:val="0"/>
      <w:marBottom w:val="0"/>
      <w:divBdr>
        <w:top w:val="none" w:sz="0" w:space="0" w:color="auto"/>
        <w:left w:val="none" w:sz="0" w:space="0" w:color="auto"/>
        <w:bottom w:val="none" w:sz="0" w:space="0" w:color="auto"/>
        <w:right w:val="none" w:sz="0" w:space="0" w:color="auto"/>
      </w:divBdr>
    </w:div>
    <w:div w:id="1554153033">
      <w:bodyDiv w:val="1"/>
      <w:marLeft w:val="0"/>
      <w:marRight w:val="0"/>
      <w:marTop w:val="0"/>
      <w:marBottom w:val="0"/>
      <w:divBdr>
        <w:top w:val="none" w:sz="0" w:space="0" w:color="auto"/>
        <w:left w:val="none" w:sz="0" w:space="0" w:color="auto"/>
        <w:bottom w:val="none" w:sz="0" w:space="0" w:color="auto"/>
        <w:right w:val="none" w:sz="0" w:space="0" w:color="auto"/>
      </w:divBdr>
    </w:div>
    <w:div w:id="1589341912">
      <w:bodyDiv w:val="1"/>
      <w:marLeft w:val="0"/>
      <w:marRight w:val="0"/>
      <w:marTop w:val="0"/>
      <w:marBottom w:val="0"/>
      <w:divBdr>
        <w:top w:val="none" w:sz="0" w:space="0" w:color="auto"/>
        <w:left w:val="none" w:sz="0" w:space="0" w:color="auto"/>
        <w:bottom w:val="none" w:sz="0" w:space="0" w:color="auto"/>
        <w:right w:val="none" w:sz="0" w:space="0" w:color="auto"/>
      </w:divBdr>
    </w:div>
    <w:div w:id="1607544850">
      <w:bodyDiv w:val="1"/>
      <w:marLeft w:val="0"/>
      <w:marRight w:val="0"/>
      <w:marTop w:val="0"/>
      <w:marBottom w:val="0"/>
      <w:divBdr>
        <w:top w:val="none" w:sz="0" w:space="0" w:color="auto"/>
        <w:left w:val="none" w:sz="0" w:space="0" w:color="auto"/>
        <w:bottom w:val="none" w:sz="0" w:space="0" w:color="auto"/>
        <w:right w:val="none" w:sz="0" w:space="0" w:color="auto"/>
      </w:divBdr>
    </w:div>
    <w:div w:id="1636643405">
      <w:bodyDiv w:val="1"/>
      <w:marLeft w:val="0"/>
      <w:marRight w:val="0"/>
      <w:marTop w:val="0"/>
      <w:marBottom w:val="0"/>
      <w:divBdr>
        <w:top w:val="none" w:sz="0" w:space="0" w:color="auto"/>
        <w:left w:val="none" w:sz="0" w:space="0" w:color="auto"/>
        <w:bottom w:val="none" w:sz="0" w:space="0" w:color="auto"/>
        <w:right w:val="none" w:sz="0" w:space="0" w:color="auto"/>
      </w:divBdr>
    </w:div>
    <w:div w:id="1689872785">
      <w:bodyDiv w:val="1"/>
      <w:marLeft w:val="0"/>
      <w:marRight w:val="0"/>
      <w:marTop w:val="0"/>
      <w:marBottom w:val="0"/>
      <w:divBdr>
        <w:top w:val="none" w:sz="0" w:space="0" w:color="auto"/>
        <w:left w:val="none" w:sz="0" w:space="0" w:color="auto"/>
        <w:bottom w:val="none" w:sz="0" w:space="0" w:color="auto"/>
        <w:right w:val="none" w:sz="0" w:space="0" w:color="auto"/>
      </w:divBdr>
    </w:div>
    <w:div w:id="1696421325">
      <w:bodyDiv w:val="1"/>
      <w:marLeft w:val="0"/>
      <w:marRight w:val="0"/>
      <w:marTop w:val="0"/>
      <w:marBottom w:val="0"/>
      <w:divBdr>
        <w:top w:val="none" w:sz="0" w:space="0" w:color="auto"/>
        <w:left w:val="none" w:sz="0" w:space="0" w:color="auto"/>
        <w:bottom w:val="none" w:sz="0" w:space="0" w:color="auto"/>
        <w:right w:val="none" w:sz="0" w:space="0" w:color="auto"/>
      </w:divBdr>
    </w:div>
    <w:div w:id="1722441809">
      <w:bodyDiv w:val="1"/>
      <w:marLeft w:val="0"/>
      <w:marRight w:val="0"/>
      <w:marTop w:val="0"/>
      <w:marBottom w:val="0"/>
      <w:divBdr>
        <w:top w:val="none" w:sz="0" w:space="0" w:color="auto"/>
        <w:left w:val="none" w:sz="0" w:space="0" w:color="auto"/>
        <w:bottom w:val="none" w:sz="0" w:space="0" w:color="auto"/>
        <w:right w:val="none" w:sz="0" w:space="0" w:color="auto"/>
      </w:divBdr>
    </w:div>
    <w:div w:id="1756704071">
      <w:bodyDiv w:val="1"/>
      <w:marLeft w:val="0"/>
      <w:marRight w:val="0"/>
      <w:marTop w:val="0"/>
      <w:marBottom w:val="0"/>
      <w:divBdr>
        <w:top w:val="none" w:sz="0" w:space="0" w:color="auto"/>
        <w:left w:val="none" w:sz="0" w:space="0" w:color="auto"/>
        <w:bottom w:val="none" w:sz="0" w:space="0" w:color="auto"/>
        <w:right w:val="none" w:sz="0" w:space="0" w:color="auto"/>
      </w:divBdr>
    </w:div>
    <w:div w:id="1791049927">
      <w:bodyDiv w:val="1"/>
      <w:marLeft w:val="0"/>
      <w:marRight w:val="0"/>
      <w:marTop w:val="0"/>
      <w:marBottom w:val="0"/>
      <w:divBdr>
        <w:top w:val="none" w:sz="0" w:space="0" w:color="auto"/>
        <w:left w:val="none" w:sz="0" w:space="0" w:color="auto"/>
        <w:bottom w:val="none" w:sz="0" w:space="0" w:color="auto"/>
        <w:right w:val="none" w:sz="0" w:space="0" w:color="auto"/>
      </w:divBdr>
    </w:div>
    <w:div w:id="1849365986">
      <w:bodyDiv w:val="1"/>
      <w:marLeft w:val="0"/>
      <w:marRight w:val="0"/>
      <w:marTop w:val="0"/>
      <w:marBottom w:val="0"/>
      <w:divBdr>
        <w:top w:val="none" w:sz="0" w:space="0" w:color="auto"/>
        <w:left w:val="none" w:sz="0" w:space="0" w:color="auto"/>
        <w:bottom w:val="none" w:sz="0" w:space="0" w:color="auto"/>
        <w:right w:val="none" w:sz="0" w:space="0" w:color="auto"/>
      </w:divBdr>
    </w:div>
    <w:div w:id="1876648981">
      <w:bodyDiv w:val="1"/>
      <w:marLeft w:val="0"/>
      <w:marRight w:val="0"/>
      <w:marTop w:val="0"/>
      <w:marBottom w:val="0"/>
      <w:divBdr>
        <w:top w:val="none" w:sz="0" w:space="0" w:color="auto"/>
        <w:left w:val="none" w:sz="0" w:space="0" w:color="auto"/>
        <w:bottom w:val="none" w:sz="0" w:space="0" w:color="auto"/>
        <w:right w:val="none" w:sz="0" w:space="0" w:color="auto"/>
      </w:divBdr>
    </w:div>
    <w:div w:id="1897815173">
      <w:bodyDiv w:val="1"/>
      <w:marLeft w:val="0"/>
      <w:marRight w:val="0"/>
      <w:marTop w:val="0"/>
      <w:marBottom w:val="0"/>
      <w:divBdr>
        <w:top w:val="none" w:sz="0" w:space="0" w:color="auto"/>
        <w:left w:val="none" w:sz="0" w:space="0" w:color="auto"/>
        <w:bottom w:val="none" w:sz="0" w:space="0" w:color="auto"/>
        <w:right w:val="none" w:sz="0" w:space="0" w:color="auto"/>
      </w:divBdr>
    </w:div>
    <w:div w:id="1928342029">
      <w:bodyDiv w:val="1"/>
      <w:marLeft w:val="0"/>
      <w:marRight w:val="0"/>
      <w:marTop w:val="0"/>
      <w:marBottom w:val="0"/>
      <w:divBdr>
        <w:top w:val="none" w:sz="0" w:space="0" w:color="auto"/>
        <w:left w:val="none" w:sz="0" w:space="0" w:color="auto"/>
        <w:bottom w:val="none" w:sz="0" w:space="0" w:color="auto"/>
        <w:right w:val="none" w:sz="0" w:space="0" w:color="auto"/>
      </w:divBdr>
    </w:div>
    <w:div w:id="1932658932">
      <w:bodyDiv w:val="1"/>
      <w:marLeft w:val="0"/>
      <w:marRight w:val="0"/>
      <w:marTop w:val="0"/>
      <w:marBottom w:val="0"/>
      <w:divBdr>
        <w:top w:val="none" w:sz="0" w:space="0" w:color="auto"/>
        <w:left w:val="none" w:sz="0" w:space="0" w:color="auto"/>
        <w:bottom w:val="none" w:sz="0" w:space="0" w:color="auto"/>
        <w:right w:val="none" w:sz="0" w:space="0" w:color="auto"/>
      </w:divBdr>
      <w:divsChild>
        <w:div w:id="1264262033">
          <w:marLeft w:val="1166"/>
          <w:marRight w:val="0"/>
          <w:marTop w:val="67"/>
          <w:marBottom w:val="0"/>
          <w:divBdr>
            <w:top w:val="none" w:sz="0" w:space="0" w:color="auto"/>
            <w:left w:val="none" w:sz="0" w:space="0" w:color="auto"/>
            <w:bottom w:val="none" w:sz="0" w:space="0" w:color="auto"/>
            <w:right w:val="none" w:sz="0" w:space="0" w:color="auto"/>
          </w:divBdr>
        </w:div>
        <w:div w:id="1513452078">
          <w:marLeft w:val="1166"/>
          <w:marRight w:val="0"/>
          <w:marTop w:val="67"/>
          <w:marBottom w:val="0"/>
          <w:divBdr>
            <w:top w:val="none" w:sz="0" w:space="0" w:color="auto"/>
            <w:left w:val="none" w:sz="0" w:space="0" w:color="auto"/>
            <w:bottom w:val="none" w:sz="0" w:space="0" w:color="auto"/>
            <w:right w:val="none" w:sz="0" w:space="0" w:color="auto"/>
          </w:divBdr>
        </w:div>
        <w:div w:id="1440877628">
          <w:marLeft w:val="1166"/>
          <w:marRight w:val="0"/>
          <w:marTop w:val="67"/>
          <w:marBottom w:val="0"/>
          <w:divBdr>
            <w:top w:val="none" w:sz="0" w:space="0" w:color="auto"/>
            <w:left w:val="none" w:sz="0" w:space="0" w:color="auto"/>
            <w:bottom w:val="none" w:sz="0" w:space="0" w:color="auto"/>
            <w:right w:val="none" w:sz="0" w:space="0" w:color="auto"/>
          </w:divBdr>
        </w:div>
        <w:div w:id="2025015026">
          <w:marLeft w:val="1166"/>
          <w:marRight w:val="0"/>
          <w:marTop w:val="67"/>
          <w:marBottom w:val="0"/>
          <w:divBdr>
            <w:top w:val="none" w:sz="0" w:space="0" w:color="auto"/>
            <w:left w:val="none" w:sz="0" w:space="0" w:color="auto"/>
            <w:bottom w:val="none" w:sz="0" w:space="0" w:color="auto"/>
            <w:right w:val="none" w:sz="0" w:space="0" w:color="auto"/>
          </w:divBdr>
        </w:div>
        <w:div w:id="13504116">
          <w:marLeft w:val="1166"/>
          <w:marRight w:val="0"/>
          <w:marTop w:val="67"/>
          <w:marBottom w:val="0"/>
          <w:divBdr>
            <w:top w:val="none" w:sz="0" w:space="0" w:color="auto"/>
            <w:left w:val="none" w:sz="0" w:space="0" w:color="auto"/>
            <w:bottom w:val="none" w:sz="0" w:space="0" w:color="auto"/>
            <w:right w:val="none" w:sz="0" w:space="0" w:color="auto"/>
          </w:divBdr>
        </w:div>
      </w:divsChild>
    </w:div>
    <w:div w:id="1935820404">
      <w:bodyDiv w:val="1"/>
      <w:marLeft w:val="0"/>
      <w:marRight w:val="0"/>
      <w:marTop w:val="0"/>
      <w:marBottom w:val="0"/>
      <w:divBdr>
        <w:top w:val="none" w:sz="0" w:space="0" w:color="auto"/>
        <w:left w:val="none" w:sz="0" w:space="0" w:color="auto"/>
        <w:bottom w:val="none" w:sz="0" w:space="0" w:color="auto"/>
        <w:right w:val="none" w:sz="0" w:space="0" w:color="auto"/>
      </w:divBdr>
    </w:div>
    <w:div w:id="1937059069">
      <w:bodyDiv w:val="1"/>
      <w:marLeft w:val="0"/>
      <w:marRight w:val="0"/>
      <w:marTop w:val="0"/>
      <w:marBottom w:val="0"/>
      <w:divBdr>
        <w:top w:val="none" w:sz="0" w:space="0" w:color="auto"/>
        <w:left w:val="none" w:sz="0" w:space="0" w:color="auto"/>
        <w:bottom w:val="none" w:sz="0" w:space="0" w:color="auto"/>
        <w:right w:val="none" w:sz="0" w:space="0" w:color="auto"/>
      </w:divBdr>
      <w:divsChild>
        <w:div w:id="866601692">
          <w:marLeft w:val="288"/>
          <w:marRight w:val="0"/>
          <w:marTop w:val="110"/>
          <w:marBottom w:val="0"/>
          <w:divBdr>
            <w:top w:val="none" w:sz="0" w:space="0" w:color="auto"/>
            <w:left w:val="none" w:sz="0" w:space="0" w:color="auto"/>
            <w:bottom w:val="none" w:sz="0" w:space="0" w:color="auto"/>
            <w:right w:val="none" w:sz="0" w:space="0" w:color="auto"/>
          </w:divBdr>
        </w:div>
      </w:divsChild>
    </w:div>
    <w:div w:id="1952584571">
      <w:bodyDiv w:val="1"/>
      <w:marLeft w:val="0"/>
      <w:marRight w:val="0"/>
      <w:marTop w:val="0"/>
      <w:marBottom w:val="0"/>
      <w:divBdr>
        <w:top w:val="none" w:sz="0" w:space="0" w:color="auto"/>
        <w:left w:val="none" w:sz="0" w:space="0" w:color="auto"/>
        <w:bottom w:val="none" w:sz="0" w:space="0" w:color="auto"/>
        <w:right w:val="none" w:sz="0" w:space="0" w:color="auto"/>
      </w:divBdr>
    </w:div>
    <w:div w:id="1954703158">
      <w:bodyDiv w:val="1"/>
      <w:marLeft w:val="0"/>
      <w:marRight w:val="0"/>
      <w:marTop w:val="0"/>
      <w:marBottom w:val="0"/>
      <w:divBdr>
        <w:top w:val="none" w:sz="0" w:space="0" w:color="auto"/>
        <w:left w:val="none" w:sz="0" w:space="0" w:color="auto"/>
        <w:bottom w:val="none" w:sz="0" w:space="0" w:color="auto"/>
        <w:right w:val="none" w:sz="0" w:space="0" w:color="auto"/>
      </w:divBdr>
    </w:div>
    <w:div w:id="1970043561">
      <w:bodyDiv w:val="1"/>
      <w:marLeft w:val="0"/>
      <w:marRight w:val="0"/>
      <w:marTop w:val="0"/>
      <w:marBottom w:val="0"/>
      <w:divBdr>
        <w:top w:val="none" w:sz="0" w:space="0" w:color="auto"/>
        <w:left w:val="none" w:sz="0" w:space="0" w:color="auto"/>
        <w:bottom w:val="none" w:sz="0" w:space="0" w:color="auto"/>
        <w:right w:val="none" w:sz="0" w:space="0" w:color="auto"/>
      </w:divBdr>
    </w:div>
    <w:div w:id="2009939192">
      <w:bodyDiv w:val="1"/>
      <w:marLeft w:val="0"/>
      <w:marRight w:val="0"/>
      <w:marTop w:val="0"/>
      <w:marBottom w:val="0"/>
      <w:divBdr>
        <w:top w:val="none" w:sz="0" w:space="0" w:color="auto"/>
        <w:left w:val="none" w:sz="0" w:space="0" w:color="auto"/>
        <w:bottom w:val="none" w:sz="0" w:space="0" w:color="auto"/>
        <w:right w:val="none" w:sz="0" w:space="0" w:color="auto"/>
      </w:divBdr>
    </w:div>
    <w:div w:id="2021813460">
      <w:bodyDiv w:val="1"/>
      <w:marLeft w:val="0"/>
      <w:marRight w:val="0"/>
      <w:marTop w:val="0"/>
      <w:marBottom w:val="0"/>
      <w:divBdr>
        <w:top w:val="none" w:sz="0" w:space="0" w:color="auto"/>
        <w:left w:val="none" w:sz="0" w:space="0" w:color="auto"/>
        <w:bottom w:val="none" w:sz="0" w:space="0" w:color="auto"/>
        <w:right w:val="none" w:sz="0" w:space="0" w:color="auto"/>
      </w:divBdr>
      <w:divsChild>
        <w:div w:id="916288630">
          <w:marLeft w:val="547"/>
          <w:marRight w:val="0"/>
          <w:marTop w:val="67"/>
          <w:marBottom w:val="0"/>
          <w:divBdr>
            <w:top w:val="none" w:sz="0" w:space="0" w:color="auto"/>
            <w:left w:val="none" w:sz="0" w:space="0" w:color="auto"/>
            <w:bottom w:val="none" w:sz="0" w:space="0" w:color="auto"/>
            <w:right w:val="none" w:sz="0" w:space="0" w:color="auto"/>
          </w:divBdr>
        </w:div>
        <w:div w:id="1687369503">
          <w:marLeft w:val="547"/>
          <w:marRight w:val="0"/>
          <w:marTop w:val="67"/>
          <w:marBottom w:val="0"/>
          <w:divBdr>
            <w:top w:val="none" w:sz="0" w:space="0" w:color="auto"/>
            <w:left w:val="none" w:sz="0" w:space="0" w:color="auto"/>
            <w:bottom w:val="none" w:sz="0" w:space="0" w:color="auto"/>
            <w:right w:val="none" w:sz="0" w:space="0" w:color="auto"/>
          </w:divBdr>
        </w:div>
        <w:div w:id="624389005">
          <w:marLeft w:val="547"/>
          <w:marRight w:val="0"/>
          <w:marTop w:val="67"/>
          <w:marBottom w:val="0"/>
          <w:divBdr>
            <w:top w:val="none" w:sz="0" w:space="0" w:color="auto"/>
            <w:left w:val="none" w:sz="0" w:space="0" w:color="auto"/>
            <w:bottom w:val="none" w:sz="0" w:space="0" w:color="auto"/>
            <w:right w:val="none" w:sz="0" w:space="0" w:color="auto"/>
          </w:divBdr>
        </w:div>
        <w:div w:id="1548957985">
          <w:marLeft w:val="547"/>
          <w:marRight w:val="0"/>
          <w:marTop w:val="67"/>
          <w:marBottom w:val="0"/>
          <w:divBdr>
            <w:top w:val="none" w:sz="0" w:space="0" w:color="auto"/>
            <w:left w:val="none" w:sz="0" w:space="0" w:color="auto"/>
            <w:bottom w:val="none" w:sz="0" w:space="0" w:color="auto"/>
            <w:right w:val="none" w:sz="0" w:space="0" w:color="auto"/>
          </w:divBdr>
        </w:div>
        <w:div w:id="865868761">
          <w:marLeft w:val="547"/>
          <w:marRight w:val="0"/>
          <w:marTop w:val="67"/>
          <w:marBottom w:val="0"/>
          <w:divBdr>
            <w:top w:val="none" w:sz="0" w:space="0" w:color="auto"/>
            <w:left w:val="none" w:sz="0" w:space="0" w:color="auto"/>
            <w:bottom w:val="none" w:sz="0" w:space="0" w:color="auto"/>
            <w:right w:val="none" w:sz="0" w:space="0" w:color="auto"/>
          </w:divBdr>
        </w:div>
        <w:div w:id="14618973">
          <w:marLeft w:val="547"/>
          <w:marRight w:val="0"/>
          <w:marTop w:val="67"/>
          <w:marBottom w:val="0"/>
          <w:divBdr>
            <w:top w:val="none" w:sz="0" w:space="0" w:color="auto"/>
            <w:left w:val="none" w:sz="0" w:space="0" w:color="auto"/>
            <w:bottom w:val="none" w:sz="0" w:space="0" w:color="auto"/>
            <w:right w:val="none" w:sz="0" w:space="0" w:color="auto"/>
          </w:divBdr>
        </w:div>
        <w:div w:id="605500839">
          <w:marLeft w:val="1166"/>
          <w:marRight w:val="0"/>
          <w:marTop w:val="67"/>
          <w:marBottom w:val="0"/>
          <w:divBdr>
            <w:top w:val="none" w:sz="0" w:space="0" w:color="auto"/>
            <w:left w:val="none" w:sz="0" w:space="0" w:color="auto"/>
            <w:bottom w:val="none" w:sz="0" w:space="0" w:color="auto"/>
            <w:right w:val="none" w:sz="0" w:space="0" w:color="auto"/>
          </w:divBdr>
        </w:div>
        <w:div w:id="2013601316">
          <w:marLeft w:val="1166"/>
          <w:marRight w:val="0"/>
          <w:marTop w:val="67"/>
          <w:marBottom w:val="0"/>
          <w:divBdr>
            <w:top w:val="none" w:sz="0" w:space="0" w:color="auto"/>
            <w:left w:val="none" w:sz="0" w:space="0" w:color="auto"/>
            <w:bottom w:val="none" w:sz="0" w:space="0" w:color="auto"/>
            <w:right w:val="none" w:sz="0" w:space="0" w:color="auto"/>
          </w:divBdr>
        </w:div>
        <w:div w:id="609092627">
          <w:marLeft w:val="547"/>
          <w:marRight w:val="0"/>
          <w:marTop w:val="67"/>
          <w:marBottom w:val="0"/>
          <w:divBdr>
            <w:top w:val="none" w:sz="0" w:space="0" w:color="auto"/>
            <w:left w:val="none" w:sz="0" w:space="0" w:color="auto"/>
            <w:bottom w:val="none" w:sz="0" w:space="0" w:color="auto"/>
            <w:right w:val="none" w:sz="0" w:space="0" w:color="auto"/>
          </w:divBdr>
        </w:div>
        <w:div w:id="2022049065">
          <w:marLeft w:val="547"/>
          <w:marRight w:val="0"/>
          <w:marTop w:val="67"/>
          <w:marBottom w:val="0"/>
          <w:divBdr>
            <w:top w:val="none" w:sz="0" w:space="0" w:color="auto"/>
            <w:left w:val="none" w:sz="0" w:space="0" w:color="auto"/>
            <w:bottom w:val="none" w:sz="0" w:space="0" w:color="auto"/>
            <w:right w:val="none" w:sz="0" w:space="0" w:color="auto"/>
          </w:divBdr>
        </w:div>
        <w:div w:id="1967931313">
          <w:marLeft w:val="547"/>
          <w:marRight w:val="0"/>
          <w:marTop w:val="67"/>
          <w:marBottom w:val="0"/>
          <w:divBdr>
            <w:top w:val="none" w:sz="0" w:space="0" w:color="auto"/>
            <w:left w:val="none" w:sz="0" w:space="0" w:color="auto"/>
            <w:bottom w:val="none" w:sz="0" w:space="0" w:color="auto"/>
            <w:right w:val="none" w:sz="0" w:space="0" w:color="auto"/>
          </w:divBdr>
        </w:div>
      </w:divsChild>
    </w:div>
    <w:div w:id="2024090798">
      <w:bodyDiv w:val="1"/>
      <w:marLeft w:val="0"/>
      <w:marRight w:val="0"/>
      <w:marTop w:val="0"/>
      <w:marBottom w:val="0"/>
      <w:divBdr>
        <w:top w:val="none" w:sz="0" w:space="0" w:color="auto"/>
        <w:left w:val="none" w:sz="0" w:space="0" w:color="auto"/>
        <w:bottom w:val="none" w:sz="0" w:space="0" w:color="auto"/>
        <w:right w:val="none" w:sz="0" w:space="0" w:color="auto"/>
      </w:divBdr>
      <w:divsChild>
        <w:div w:id="387845511">
          <w:marLeft w:val="446"/>
          <w:marRight w:val="0"/>
          <w:marTop w:val="0"/>
          <w:marBottom w:val="0"/>
          <w:divBdr>
            <w:top w:val="none" w:sz="0" w:space="0" w:color="auto"/>
            <w:left w:val="none" w:sz="0" w:space="0" w:color="auto"/>
            <w:bottom w:val="none" w:sz="0" w:space="0" w:color="auto"/>
            <w:right w:val="none" w:sz="0" w:space="0" w:color="auto"/>
          </w:divBdr>
        </w:div>
      </w:divsChild>
    </w:div>
    <w:div w:id="2135587669">
      <w:bodyDiv w:val="1"/>
      <w:marLeft w:val="0"/>
      <w:marRight w:val="0"/>
      <w:marTop w:val="0"/>
      <w:marBottom w:val="0"/>
      <w:divBdr>
        <w:top w:val="none" w:sz="0" w:space="0" w:color="auto"/>
        <w:left w:val="none" w:sz="0" w:space="0" w:color="auto"/>
        <w:bottom w:val="none" w:sz="0" w:space="0" w:color="auto"/>
        <w:right w:val="none" w:sz="0" w:space="0" w:color="auto"/>
      </w:divBdr>
    </w:div>
    <w:div w:id="21397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soorajdube.is@gmail.com"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yperlink" Target="http://www.webdunia.ne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bdunia.net" TargetMode="External"/><Relationship Id="rId5" Type="http://schemas.microsoft.com/office/2007/relationships/stylesWithEffects" Target="stylesWithEffect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webdu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5T00:00:00</PublishDate>
  <Abstract>Requirement document for the proposed application for Mobile health Management NYC, prepared by Diaspark Inc. NJ based on the meetings happened between Diaspark Project Management Team and MHM Management Teams between 23rd March 09 to 17th April 09.</Abstract>
  <CompanyAddress>200 Metroplex Drive, Suite - 401
Edison NJ 08817</CompanyAddress>
  <CompanyPhone>Tel : +1 732 248 8333</CompanyPhone>
  <CompanyFax>Fax : +1 732 248 8334</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08F573-A2BB-478B-813A-F28BB6898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SOW - Reliance Vehicle Tracking System</vt:lpstr>
    </vt:vector>
  </TitlesOfParts>
  <Company>Webdunia</Company>
  <LinksUpToDate>false</LinksUpToDate>
  <CharactersWithSpaces>25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 Reliance Vehicle Tracking System</dc:title>
  <dc:subject>Scope of Work Document</dc:subject>
  <dc:creator>Preyash Vashishtha</dc:creator>
  <cp:keywords>SOW</cp:keywords>
  <cp:lastModifiedBy>Ashish Nema</cp:lastModifiedBy>
  <cp:revision>9</cp:revision>
  <cp:lastPrinted>2016-12-29T06:12:00Z</cp:lastPrinted>
  <dcterms:created xsi:type="dcterms:W3CDTF">2018-06-29T11:08:00Z</dcterms:created>
  <dcterms:modified xsi:type="dcterms:W3CDTF">2018-06-29T11:15:00Z</dcterms:modified>
  <cp:category>Pre Sales</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